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DCD82" w14:textId="5A5C5EC8" w:rsidR="002414C0" w:rsidRPr="007C6F3F" w:rsidRDefault="0070684D" w:rsidP="0070684D">
      <w:pPr>
        <w:spacing w:line="240" w:lineRule="auto"/>
        <w:jc w:val="center"/>
        <w:rPr>
          <w:rFonts w:ascii="Arial" w:eastAsia="Arial" w:hAnsi="Arial" w:cs="Arial"/>
          <w:b/>
          <w:sz w:val="28"/>
          <w:szCs w:val="28"/>
        </w:rPr>
      </w:pPr>
      <w:r w:rsidRPr="007C6F3F">
        <w:rPr>
          <w:rFonts w:ascii="Arial" w:eastAsia="Arial" w:hAnsi="Arial" w:cs="Arial"/>
          <w:b/>
          <w:sz w:val="28"/>
          <w:szCs w:val="28"/>
        </w:rPr>
        <w:br/>
      </w:r>
      <w:r w:rsidR="002414C0" w:rsidRPr="007C6F3F">
        <w:rPr>
          <w:rFonts w:ascii="Arial" w:eastAsia="Arial" w:hAnsi="Arial" w:cs="Arial"/>
          <w:b/>
          <w:sz w:val="28"/>
          <w:szCs w:val="28"/>
        </w:rPr>
        <w:t>A New Air India is Unveiled, Representing Bold New India on the World Stage</w:t>
      </w:r>
    </w:p>
    <w:p w14:paraId="01E1C2AE" w14:textId="77777777" w:rsidR="002414C0" w:rsidRPr="007C6F3F" w:rsidRDefault="002414C0" w:rsidP="002414C0">
      <w:pPr>
        <w:pBdr>
          <w:top w:val="nil"/>
          <w:left w:val="nil"/>
          <w:bottom w:val="nil"/>
          <w:right w:val="nil"/>
          <w:between w:val="nil"/>
        </w:pBdr>
        <w:spacing w:line="240" w:lineRule="auto"/>
        <w:jc w:val="center"/>
        <w:rPr>
          <w:rFonts w:ascii="Arial" w:eastAsia="Arial" w:hAnsi="Arial" w:cs="Arial"/>
        </w:rPr>
      </w:pPr>
      <w:r w:rsidRPr="007C6F3F">
        <w:rPr>
          <w:rFonts w:ascii="Arial" w:eastAsia="Arial" w:hAnsi="Arial" w:cs="Arial"/>
        </w:rPr>
        <w:t xml:space="preserve">Air India unveils new global brand identity and aircraft </w:t>
      </w:r>
      <w:proofErr w:type="gramStart"/>
      <w:r w:rsidRPr="007C6F3F">
        <w:rPr>
          <w:rFonts w:ascii="Arial" w:eastAsia="Arial" w:hAnsi="Arial" w:cs="Arial"/>
        </w:rPr>
        <w:t>livery</w:t>
      </w:r>
      <w:proofErr w:type="gramEnd"/>
    </w:p>
    <w:p w14:paraId="4CF64781" w14:textId="77777777" w:rsidR="002414C0" w:rsidRPr="007C6F3F" w:rsidRDefault="002414C0" w:rsidP="002414C0">
      <w:pPr>
        <w:pBdr>
          <w:top w:val="nil"/>
          <w:left w:val="nil"/>
          <w:bottom w:val="nil"/>
          <w:right w:val="nil"/>
          <w:between w:val="nil"/>
        </w:pBdr>
        <w:spacing w:line="240" w:lineRule="auto"/>
        <w:jc w:val="center"/>
        <w:rPr>
          <w:rFonts w:ascii="Arial" w:eastAsia="Arial" w:hAnsi="Arial" w:cs="Arial"/>
        </w:rPr>
      </w:pPr>
      <w:r w:rsidRPr="007C6F3F">
        <w:rPr>
          <w:rFonts w:ascii="Arial" w:eastAsia="Arial" w:hAnsi="Arial" w:cs="Arial"/>
        </w:rPr>
        <w:t>Phased launch of new Air India website, mobile app, loyalty program, and refitted interiors</w:t>
      </w:r>
    </w:p>
    <w:p w14:paraId="1F2205D8" w14:textId="77777777" w:rsidR="002414C0" w:rsidRPr="007C6F3F" w:rsidRDefault="002414C0" w:rsidP="002414C0">
      <w:pPr>
        <w:pBdr>
          <w:top w:val="nil"/>
          <w:left w:val="nil"/>
          <w:bottom w:val="nil"/>
          <w:right w:val="nil"/>
          <w:between w:val="nil"/>
        </w:pBdr>
        <w:spacing w:line="240" w:lineRule="auto"/>
        <w:jc w:val="center"/>
        <w:rPr>
          <w:rFonts w:ascii="Arial" w:eastAsia="Arial" w:hAnsi="Arial" w:cs="Arial"/>
        </w:rPr>
      </w:pPr>
      <w:r w:rsidRPr="007C6F3F">
        <w:rPr>
          <w:rFonts w:ascii="Arial" w:eastAsia="Arial" w:hAnsi="Arial" w:cs="Arial"/>
        </w:rPr>
        <w:t xml:space="preserve">Entirely new long-haul fleet to be flying by end of </w:t>
      </w:r>
      <w:proofErr w:type="gramStart"/>
      <w:r w:rsidRPr="007C6F3F">
        <w:rPr>
          <w:rFonts w:ascii="Arial" w:eastAsia="Arial" w:hAnsi="Arial" w:cs="Arial"/>
        </w:rPr>
        <w:t>2026</w:t>
      </w:r>
      <w:proofErr w:type="gramEnd"/>
    </w:p>
    <w:p w14:paraId="7747021D" w14:textId="572D439E" w:rsidR="002414C0" w:rsidRPr="007C6F3F" w:rsidRDefault="002414C0" w:rsidP="002414C0">
      <w:pPr>
        <w:spacing w:before="280" w:after="280" w:line="240" w:lineRule="auto"/>
        <w:jc w:val="both"/>
        <w:rPr>
          <w:rFonts w:ascii="Arial" w:eastAsia="Arial" w:hAnsi="Arial" w:cs="Arial"/>
        </w:rPr>
      </w:pPr>
      <w:r w:rsidRPr="007C6F3F">
        <w:rPr>
          <w:rFonts w:ascii="Arial" w:eastAsia="Arial" w:hAnsi="Arial" w:cs="Arial"/>
          <w:b/>
          <w:highlight w:val="white"/>
        </w:rPr>
        <w:t>GURUGRAM</w:t>
      </w:r>
      <w:r w:rsidR="0070684D" w:rsidRPr="007C6F3F">
        <w:rPr>
          <w:rFonts w:ascii="Arial" w:eastAsia="Arial" w:hAnsi="Arial" w:cs="Arial"/>
          <w:b/>
          <w:highlight w:val="white"/>
        </w:rPr>
        <w:t xml:space="preserve"> (INDIA)</w:t>
      </w:r>
      <w:r w:rsidRPr="007C6F3F">
        <w:rPr>
          <w:rFonts w:ascii="Arial" w:eastAsia="Arial" w:hAnsi="Arial" w:cs="Arial"/>
          <w:b/>
          <w:highlight w:val="white"/>
        </w:rPr>
        <w:t>, 10 August 2023</w:t>
      </w:r>
      <w:r w:rsidRPr="007C6F3F">
        <w:rPr>
          <w:rFonts w:ascii="Arial" w:eastAsia="Arial" w:hAnsi="Arial" w:cs="Arial"/>
          <w:highlight w:val="white"/>
        </w:rPr>
        <w:t xml:space="preserve">: Air India, a Tata Group-owned airline, today unveiled a modern new brand identity and new aircraft livery that capture the essence of a bold new India, marking a milestone in its </w:t>
      </w:r>
      <w:r w:rsidRPr="007C6F3F">
        <w:rPr>
          <w:rFonts w:ascii="Arial" w:eastAsia="Arial" w:hAnsi="Arial" w:cs="Arial"/>
          <w:i/>
          <w:iCs/>
          <w:highlight w:val="white"/>
        </w:rPr>
        <w:t>Vihaan.AI</w:t>
      </w:r>
      <w:r w:rsidRPr="007C6F3F">
        <w:rPr>
          <w:rFonts w:ascii="Arial" w:eastAsia="Arial" w:hAnsi="Arial" w:cs="Arial"/>
          <w:highlight w:val="white"/>
        </w:rPr>
        <w:t xml:space="preserve"> transformation of the national institution into a national inspiration. </w:t>
      </w:r>
    </w:p>
    <w:p w14:paraId="43DDB0F3" w14:textId="77777777" w:rsidR="00823562" w:rsidRPr="007C6F3F" w:rsidRDefault="002414C0" w:rsidP="002414C0">
      <w:pPr>
        <w:spacing w:before="280" w:after="280" w:line="240" w:lineRule="auto"/>
        <w:jc w:val="both"/>
        <w:rPr>
          <w:rFonts w:ascii="Arial" w:hAnsi="Arial" w:cs="Arial"/>
        </w:rPr>
      </w:pPr>
      <w:r w:rsidRPr="007C6F3F">
        <w:rPr>
          <w:rFonts w:ascii="Arial" w:eastAsia="Arial" w:hAnsi="Arial" w:cs="Arial"/>
        </w:rPr>
        <w:t>The new look reimagines the iconic Indian window shape, historically used by Air India, into a gold window frame that becomes central to the new brand design system - symbolising a ‘Window of Possibilities’.</w:t>
      </w:r>
      <w:r w:rsidRPr="007C6F3F">
        <w:rPr>
          <w:rFonts w:ascii="Arial" w:hAnsi="Arial" w:cs="Arial"/>
        </w:rPr>
        <w:t xml:space="preserve"> </w:t>
      </w:r>
    </w:p>
    <w:p w14:paraId="7A28F9C8" w14:textId="2010E995" w:rsidR="002414C0" w:rsidRPr="007C6F3F" w:rsidRDefault="002414C0" w:rsidP="002414C0">
      <w:pPr>
        <w:spacing w:before="280" w:after="280" w:line="240" w:lineRule="auto"/>
        <w:jc w:val="both"/>
        <w:rPr>
          <w:rFonts w:ascii="Arial" w:eastAsia="Arial" w:hAnsi="Arial" w:cs="Arial"/>
        </w:rPr>
      </w:pPr>
      <w:r w:rsidRPr="007C6F3F">
        <w:rPr>
          <w:rFonts w:ascii="Arial" w:hAnsi="Arial" w:cs="Arial"/>
        </w:rPr>
        <w:t xml:space="preserve">Air India’s new logo symbol - ‘The Vista’ - is inspired by the peak of the gold window frame, signifying limitless possibilities, progressiveness, and the airline’s bold, confident outlook for the future. </w:t>
      </w:r>
    </w:p>
    <w:p w14:paraId="1103798D" w14:textId="77777777" w:rsidR="002414C0" w:rsidRPr="007C6F3F" w:rsidRDefault="002414C0" w:rsidP="002414C0">
      <w:pPr>
        <w:spacing w:before="280" w:after="280" w:line="240" w:lineRule="auto"/>
        <w:jc w:val="both"/>
        <w:rPr>
          <w:rFonts w:ascii="Arial" w:eastAsia="Arial" w:hAnsi="Arial" w:cs="Arial"/>
        </w:rPr>
      </w:pPr>
      <w:r w:rsidRPr="007C6F3F">
        <w:rPr>
          <w:rFonts w:ascii="Arial" w:eastAsia="Arial" w:hAnsi="Arial" w:cs="Arial"/>
        </w:rPr>
        <w:t>Air India’s brand-new aircraft livery and design features a palette of deep red, aubergine, and gold highlights, as well as a chakra-inspired pattern. It also boasts a striking new custom-made ‘Air India Sans’ font, marrying confidence with warmth to position Air India as premium, inclusive, and accessible.</w:t>
      </w:r>
    </w:p>
    <w:p w14:paraId="493A3122" w14:textId="076CA075" w:rsidR="0070684D" w:rsidRPr="007C6F3F" w:rsidRDefault="002414C0" w:rsidP="0070684D">
      <w:pPr>
        <w:pStyle w:val="NormalWeb"/>
        <w:shd w:val="clear" w:color="auto" w:fill="FFFFFF"/>
        <w:spacing w:before="0" w:beforeAutospacing="0" w:after="0" w:afterAutospacing="0"/>
        <w:jc w:val="both"/>
        <w:textAlignment w:val="top"/>
        <w:rPr>
          <w:rFonts w:ascii="Arial" w:eastAsia="Arial" w:hAnsi="Arial" w:cs="Arial"/>
          <w:sz w:val="22"/>
          <w:szCs w:val="22"/>
        </w:rPr>
      </w:pPr>
      <w:r w:rsidRPr="007C6F3F">
        <w:rPr>
          <w:rFonts w:ascii="Arial" w:eastAsia="Arial" w:hAnsi="Arial" w:cs="Arial"/>
          <w:b/>
          <w:sz w:val="22"/>
          <w:szCs w:val="22"/>
        </w:rPr>
        <w:t>Campbell Wilson, Air India CEO &amp; MD</w:t>
      </w:r>
      <w:r w:rsidRPr="007C6F3F">
        <w:rPr>
          <w:rFonts w:ascii="Arial" w:eastAsia="Arial" w:hAnsi="Arial" w:cs="Arial"/>
          <w:sz w:val="22"/>
          <w:szCs w:val="22"/>
        </w:rPr>
        <w:t>, said</w:t>
      </w:r>
      <w:r w:rsidR="0070684D" w:rsidRPr="007C6F3F">
        <w:rPr>
          <w:rFonts w:ascii="Arial" w:eastAsia="Arial" w:hAnsi="Arial" w:cs="Arial"/>
          <w:sz w:val="22"/>
          <w:szCs w:val="22"/>
        </w:rPr>
        <w:t>:</w:t>
      </w:r>
      <w:r w:rsidRPr="007C6F3F">
        <w:rPr>
          <w:rFonts w:ascii="Arial" w:eastAsia="Arial" w:hAnsi="Arial" w:cs="Arial"/>
          <w:sz w:val="22"/>
          <w:szCs w:val="22"/>
        </w:rPr>
        <w:t xml:space="preserve"> “Our transformative new brand reflects an ambition to make Air India a world class airline serving guests from around the globe, and that represents a new India proudly on the global stage. The new Air India is bold, confident, and vibrant, but also warm and deeply rooted to its rich history and traditions that make Indian hospitality a global benchmark for standards in service.</w:t>
      </w:r>
      <w:r w:rsidR="000D2685" w:rsidRPr="007C6F3F">
        <w:rPr>
          <w:rFonts w:ascii="Arial" w:eastAsia="Arial" w:hAnsi="Arial" w:cs="Arial"/>
          <w:sz w:val="22"/>
          <w:szCs w:val="22"/>
        </w:rPr>
        <w:t>”</w:t>
      </w:r>
    </w:p>
    <w:p w14:paraId="6DC52B28" w14:textId="77777777" w:rsidR="000D2685" w:rsidRPr="007C6F3F" w:rsidRDefault="000D2685" w:rsidP="000D2685">
      <w:pPr>
        <w:spacing w:before="280" w:after="280" w:line="240" w:lineRule="auto"/>
        <w:jc w:val="both"/>
        <w:rPr>
          <w:rFonts w:ascii="Arial" w:eastAsia="Arial" w:hAnsi="Arial" w:cs="Arial"/>
        </w:rPr>
      </w:pPr>
      <w:r w:rsidRPr="007C6F3F">
        <w:rPr>
          <w:rFonts w:ascii="Arial" w:eastAsia="Arial" w:hAnsi="Arial" w:cs="Arial"/>
        </w:rPr>
        <w:t xml:space="preserve">Designed in partnership with the brand transformation company, </w:t>
      </w:r>
      <w:proofErr w:type="spellStart"/>
      <w:r w:rsidRPr="007C6F3F">
        <w:rPr>
          <w:rFonts w:ascii="Arial" w:eastAsia="Arial" w:hAnsi="Arial" w:cs="Arial"/>
        </w:rPr>
        <w:t>FutureBrand</w:t>
      </w:r>
      <w:proofErr w:type="spellEnd"/>
      <w:r w:rsidRPr="007C6F3F">
        <w:rPr>
          <w:rFonts w:ascii="Arial" w:eastAsia="Arial" w:hAnsi="Arial" w:cs="Arial"/>
        </w:rPr>
        <w:t>, the iconic new brand identity combines Air India’s glorious past with its drive to aim for excellence and innovate for the future, creating a standout brand design for a premium global airline with an Indian heart.</w:t>
      </w:r>
    </w:p>
    <w:p w14:paraId="546567FE" w14:textId="00B6541A" w:rsidR="000D2685" w:rsidRPr="007C6F3F" w:rsidRDefault="000D2685" w:rsidP="000D2685">
      <w:pPr>
        <w:spacing w:before="280" w:after="280" w:line="240" w:lineRule="auto"/>
        <w:jc w:val="both"/>
        <w:rPr>
          <w:rFonts w:ascii="Arial" w:eastAsia="Arial" w:hAnsi="Arial" w:cs="Arial"/>
        </w:rPr>
      </w:pPr>
      <w:r w:rsidRPr="007C6F3F">
        <w:rPr>
          <w:rFonts w:ascii="Arial" w:eastAsia="Arial" w:hAnsi="Arial" w:cs="Arial"/>
          <w:highlight w:val="white"/>
        </w:rPr>
        <w:t xml:space="preserve">Travellers will begin to see the new logo throughout their journey starting December 2023, when Air India’s first Airbus A350 enters the fleet in the new livery. </w:t>
      </w:r>
    </w:p>
    <w:p w14:paraId="54815ED1" w14:textId="00AB7306" w:rsidR="000D2685" w:rsidRPr="007C6F3F" w:rsidRDefault="00823562" w:rsidP="000D2685">
      <w:pPr>
        <w:pStyle w:val="NormalWeb"/>
        <w:shd w:val="clear" w:color="auto" w:fill="FFFFFF"/>
        <w:spacing w:before="0" w:beforeAutospacing="0" w:after="0" w:afterAutospacing="0"/>
        <w:jc w:val="both"/>
        <w:textAlignment w:val="top"/>
        <w:rPr>
          <w:rFonts w:ascii="Arial" w:hAnsi="Arial" w:cs="Arial"/>
          <w:sz w:val="22"/>
          <w:szCs w:val="22"/>
        </w:rPr>
      </w:pPr>
      <w:r w:rsidRPr="007C6F3F">
        <w:rPr>
          <w:rFonts w:ascii="Arial" w:eastAsia="Arial" w:hAnsi="Arial" w:cs="Arial"/>
          <w:sz w:val="22"/>
          <w:szCs w:val="22"/>
        </w:rPr>
        <w:t>“</w:t>
      </w:r>
      <w:proofErr w:type="spellStart"/>
      <w:r w:rsidR="001B61C8" w:rsidRPr="007C6F3F">
        <w:rPr>
          <w:rFonts w:ascii="Arial" w:hAnsi="Arial" w:cs="Arial"/>
          <w:sz w:val="22"/>
          <w:szCs w:val="22"/>
        </w:rPr>
        <w:t>C</w:t>
      </w:r>
      <w:r w:rsidRPr="007C6F3F">
        <w:rPr>
          <w:rFonts w:ascii="Arial" w:hAnsi="Arial" w:cs="Arial"/>
          <w:sz w:val="22"/>
          <w:szCs w:val="22"/>
        </w:rPr>
        <w:t>olours</w:t>
      </w:r>
      <w:proofErr w:type="spellEnd"/>
      <w:r w:rsidRPr="007C6F3F">
        <w:rPr>
          <w:rFonts w:ascii="Arial" w:hAnsi="Arial" w:cs="Arial"/>
          <w:sz w:val="22"/>
          <w:szCs w:val="22"/>
        </w:rPr>
        <w:t xml:space="preserve">, </w:t>
      </w:r>
      <w:proofErr w:type="spellStart"/>
      <w:proofErr w:type="gramStart"/>
      <w:r w:rsidRPr="007C6F3F">
        <w:rPr>
          <w:rFonts w:ascii="Arial" w:hAnsi="Arial" w:cs="Arial"/>
          <w:sz w:val="22"/>
          <w:szCs w:val="22"/>
        </w:rPr>
        <w:t>patterns,shapes</w:t>
      </w:r>
      <w:proofErr w:type="spellEnd"/>
      <w:proofErr w:type="gramEnd"/>
      <w:r w:rsidRPr="007C6F3F">
        <w:rPr>
          <w:rFonts w:ascii="Arial" w:hAnsi="Arial" w:cs="Arial"/>
          <w:sz w:val="22"/>
          <w:szCs w:val="22"/>
        </w:rPr>
        <w:t xml:space="preserve"> and how they come together</w:t>
      </w:r>
      <w:r w:rsidR="001B61C8" w:rsidRPr="007C6F3F">
        <w:rPr>
          <w:rFonts w:ascii="Arial" w:hAnsi="Arial" w:cs="Arial"/>
          <w:sz w:val="22"/>
          <w:szCs w:val="22"/>
        </w:rPr>
        <w:t xml:space="preserve"> and </w:t>
      </w:r>
      <w:r w:rsidRPr="007C6F3F">
        <w:rPr>
          <w:rFonts w:ascii="Arial" w:hAnsi="Arial" w:cs="Arial"/>
          <w:sz w:val="22"/>
          <w:szCs w:val="22"/>
        </w:rPr>
        <w:t>what they represent</w:t>
      </w:r>
      <w:r w:rsidR="001B61C8" w:rsidRPr="007C6F3F">
        <w:rPr>
          <w:rFonts w:ascii="Arial" w:hAnsi="Arial" w:cs="Arial"/>
          <w:sz w:val="22"/>
          <w:szCs w:val="22"/>
        </w:rPr>
        <w:t xml:space="preserve"> </w:t>
      </w:r>
      <w:r w:rsidRPr="007C6F3F">
        <w:rPr>
          <w:rFonts w:ascii="Arial" w:hAnsi="Arial" w:cs="Arial"/>
          <w:sz w:val="22"/>
          <w:szCs w:val="22"/>
        </w:rPr>
        <w:t xml:space="preserve">matter, but our actions speak so much louder. We are </w:t>
      </w:r>
      <w:proofErr w:type="gramStart"/>
      <w:r w:rsidRPr="007C6F3F">
        <w:rPr>
          <w:rFonts w:ascii="Arial" w:hAnsi="Arial" w:cs="Arial"/>
          <w:sz w:val="22"/>
          <w:szCs w:val="22"/>
        </w:rPr>
        <w:t>in the midst of</w:t>
      </w:r>
      <w:proofErr w:type="gramEnd"/>
      <w:r w:rsidRPr="007C6F3F">
        <w:rPr>
          <w:rFonts w:ascii="Arial" w:hAnsi="Arial" w:cs="Arial"/>
          <w:sz w:val="22"/>
          <w:szCs w:val="22"/>
        </w:rPr>
        <w:t xml:space="preserve"> a </w:t>
      </w:r>
      <w:r w:rsidRPr="007C6F3F">
        <w:rPr>
          <w:rFonts w:ascii="Arial" w:hAnsi="Arial" w:cs="Arial"/>
          <w:i/>
          <w:iCs/>
          <w:sz w:val="22"/>
          <w:szCs w:val="22"/>
        </w:rPr>
        <w:t>total</w:t>
      </w:r>
      <w:r w:rsidRPr="007C6F3F">
        <w:rPr>
          <w:rFonts w:ascii="Arial" w:hAnsi="Arial" w:cs="Arial"/>
          <w:sz w:val="22"/>
          <w:szCs w:val="22"/>
        </w:rPr>
        <w:t xml:space="preserve"> transformation to reimagine the role of India’s flagship airline”</w:t>
      </w:r>
      <w:r w:rsidR="000D2685" w:rsidRPr="007C6F3F">
        <w:rPr>
          <w:rFonts w:ascii="Arial" w:hAnsi="Arial" w:cs="Arial"/>
          <w:sz w:val="22"/>
          <w:szCs w:val="22"/>
        </w:rPr>
        <w:t xml:space="preserve">, </w:t>
      </w:r>
      <w:r w:rsidR="000D2685" w:rsidRPr="007C6F3F">
        <w:rPr>
          <w:rFonts w:ascii="Arial" w:hAnsi="Arial" w:cs="Arial"/>
          <w:b/>
          <w:bCs/>
          <w:sz w:val="22"/>
          <w:szCs w:val="22"/>
        </w:rPr>
        <w:t>Wilson</w:t>
      </w:r>
      <w:r w:rsidR="000D2685" w:rsidRPr="007C6F3F">
        <w:rPr>
          <w:rFonts w:ascii="Arial" w:hAnsi="Arial" w:cs="Arial"/>
          <w:sz w:val="22"/>
          <w:szCs w:val="22"/>
        </w:rPr>
        <w:t xml:space="preserve"> said. </w:t>
      </w:r>
      <w:r w:rsidRPr="007C6F3F">
        <w:rPr>
          <w:rFonts w:ascii="Arial" w:hAnsi="Arial" w:cs="Arial"/>
          <w:sz w:val="22"/>
          <w:szCs w:val="22"/>
        </w:rPr>
        <w:t xml:space="preserve"> </w:t>
      </w:r>
      <w:bookmarkStart w:id="0" w:name="_Hlk142251410"/>
    </w:p>
    <w:p w14:paraId="602DAAB4" w14:textId="144920F0" w:rsidR="0070684D" w:rsidRPr="007C6F3F" w:rsidRDefault="0070684D" w:rsidP="000D2685">
      <w:pPr>
        <w:pStyle w:val="NormalWeb"/>
        <w:shd w:val="clear" w:color="auto" w:fill="FFFFFF"/>
        <w:spacing w:before="0" w:beforeAutospacing="0" w:after="0" w:afterAutospacing="0"/>
        <w:jc w:val="both"/>
        <w:textAlignment w:val="top"/>
        <w:rPr>
          <w:rFonts w:ascii="Arial" w:eastAsia="Arial" w:hAnsi="Arial" w:cs="Arial"/>
          <w:sz w:val="22"/>
          <w:szCs w:val="22"/>
        </w:rPr>
      </w:pPr>
      <w:r w:rsidRPr="007C6F3F">
        <w:rPr>
          <w:rFonts w:ascii="Arial" w:hAnsi="Arial" w:cs="Arial"/>
          <w:sz w:val="22"/>
          <w:szCs w:val="22"/>
        </w:rPr>
        <w:lastRenderedPageBreak/>
        <w:t xml:space="preserve">Air India is making significant investments throughout the guest experience to elevate its service and to strengthening its position as the preferred airline for </w:t>
      </w:r>
      <w:proofErr w:type="spellStart"/>
      <w:r w:rsidRPr="007C6F3F">
        <w:rPr>
          <w:rFonts w:ascii="Arial" w:hAnsi="Arial" w:cs="Arial"/>
          <w:sz w:val="22"/>
          <w:szCs w:val="22"/>
        </w:rPr>
        <w:t>travellers</w:t>
      </w:r>
      <w:proofErr w:type="spellEnd"/>
      <w:r w:rsidRPr="007C6F3F">
        <w:rPr>
          <w:rFonts w:ascii="Arial" w:hAnsi="Arial" w:cs="Arial"/>
          <w:sz w:val="22"/>
          <w:szCs w:val="22"/>
        </w:rPr>
        <w:t xml:space="preserve"> flying to, from, and within India. </w:t>
      </w:r>
    </w:p>
    <w:p w14:paraId="52FAAB55" w14:textId="77777777" w:rsidR="0070684D" w:rsidRPr="007C6F3F" w:rsidRDefault="0070684D" w:rsidP="0070684D">
      <w:pPr>
        <w:pStyle w:val="NormalWeb"/>
        <w:numPr>
          <w:ilvl w:val="0"/>
          <w:numId w:val="23"/>
        </w:numPr>
        <w:shd w:val="clear" w:color="auto" w:fill="FFFFFF"/>
        <w:spacing w:before="0" w:beforeAutospacing="0" w:after="0" w:afterAutospacing="0"/>
        <w:jc w:val="both"/>
        <w:textAlignment w:val="top"/>
        <w:rPr>
          <w:rFonts w:ascii="Arial" w:hAnsi="Arial" w:cs="Arial"/>
          <w:sz w:val="22"/>
          <w:szCs w:val="22"/>
        </w:rPr>
      </w:pPr>
      <w:r w:rsidRPr="007C6F3F">
        <w:rPr>
          <w:rFonts w:ascii="Arial" w:eastAsia="Arial" w:hAnsi="Arial" w:cs="Arial"/>
          <w:sz w:val="22"/>
          <w:szCs w:val="22"/>
        </w:rPr>
        <w:t xml:space="preserve">Air India has confirmed historic </w:t>
      </w:r>
      <w:r w:rsidRPr="007C6F3F">
        <w:rPr>
          <w:rFonts w:ascii="Arial" w:eastAsia="Arial" w:hAnsi="Arial" w:cs="Arial"/>
          <w:sz w:val="22"/>
          <w:szCs w:val="22"/>
          <w:highlight w:val="white"/>
        </w:rPr>
        <w:t>purchase agreements to acquire 470 aircraft from Airbus and Boeing at US$70 billion (based on published list prices)</w:t>
      </w:r>
      <w:r w:rsidRPr="007C6F3F">
        <w:rPr>
          <w:rFonts w:ascii="Arial" w:eastAsia="Arial" w:hAnsi="Arial" w:cs="Arial"/>
          <w:sz w:val="22"/>
          <w:szCs w:val="22"/>
        </w:rPr>
        <w:t>, with deliveries of the new aircraft starting November this year.</w:t>
      </w:r>
    </w:p>
    <w:p w14:paraId="758BC3F4" w14:textId="77777777" w:rsidR="0070684D" w:rsidRPr="007C6F3F" w:rsidRDefault="0070684D" w:rsidP="0070684D">
      <w:pPr>
        <w:pStyle w:val="NormalWeb"/>
        <w:shd w:val="clear" w:color="auto" w:fill="FFFFFF"/>
        <w:spacing w:before="0" w:beforeAutospacing="0" w:after="0" w:afterAutospacing="0"/>
        <w:ind w:left="720"/>
        <w:jc w:val="both"/>
        <w:textAlignment w:val="top"/>
        <w:rPr>
          <w:rFonts w:ascii="Arial" w:hAnsi="Arial" w:cs="Arial"/>
          <w:sz w:val="22"/>
          <w:szCs w:val="22"/>
        </w:rPr>
      </w:pPr>
    </w:p>
    <w:p w14:paraId="401BF893" w14:textId="0C56E9F3" w:rsidR="0070684D" w:rsidRPr="007C6F3F" w:rsidRDefault="0070684D" w:rsidP="0070684D">
      <w:pPr>
        <w:pStyle w:val="NormalWeb"/>
        <w:numPr>
          <w:ilvl w:val="0"/>
          <w:numId w:val="23"/>
        </w:numPr>
        <w:shd w:val="clear" w:color="auto" w:fill="FFFFFF"/>
        <w:spacing w:before="0" w:beforeAutospacing="0" w:after="0" w:afterAutospacing="0"/>
        <w:jc w:val="both"/>
        <w:textAlignment w:val="top"/>
        <w:rPr>
          <w:rFonts w:ascii="Arial" w:hAnsi="Arial" w:cs="Arial"/>
          <w:sz w:val="22"/>
          <w:szCs w:val="22"/>
        </w:rPr>
      </w:pPr>
      <w:r w:rsidRPr="007C6F3F">
        <w:rPr>
          <w:rFonts w:ascii="Arial" w:eastAsia="Arial" w:hAnsi="Arial" w:cs="Arial"/>
          <w:sz w:val="22"/>
          <w:szCs w:val="22"/>
        </w:rPr>
        <w:t xml:space="preserve">The transformation of Air India’s fleet has already begun with the airline leasing and buying 20 widebody aircraft this year. </w:t>
      </w:r>
      <w:r w:rsidRPr="007C6F3F">
        <w:rPr>
          <w:rFonts w:ascii="Arial" w:hAnsi="Arial" w:cs="Arial"/>
          <w:sz w:val="22"/>
          <w:szCs w:val="22"/>
        </w:rPr>
        <w:t xml:space="preserve">A US$400 million programme to completely refurbish the interiors of its legacy fleet of 43 widebody aircraft commences mid-2024, which will lead to the installation of brand-new seats in every cabin, new inflight entertainment systems, and inflight Wi-Fi internet connectivity. </w:t>
      </w:r>
      <w:r w:rsidRPr="007C6F3F">
        <w:rPr>
          <w:rFonts w:ascii="Arial" w:eastAsia="Arial" w:hAnsi="Arial" w:cs="Arial"/>
          <w:sz w:val="22"/>
          <w:szCs w:val="22"/>
        </w:rPr>
        <w:t>By March 2024, 33% of the airline’s widebody fleet will be upgraded, and over the next two-and-a-half years, its entire long-haul fleet will be reborn.</w:t>
      </w:r>
    </w:p>
    <w:p w14:paraId="7CF564BC" w14:textId="77777777" w:rsidR="0070684D" w:rsidRPr="007C6F3F" w:rsidRDefault="0070684D" w:rsidP="0070684D">
      <w:pPr>
        <w:pStyle w:val="NormalWeb"/>
        <w:shd w:val="clear" w:color="auto" w:fill="FFFFFF"/>
        <w:spacing w:before="0" w:beforeAutospacing="0" w:after="0" w:afterAutospacing="0"/>
        <w:jc w:val="both"/>
        <w:textAlignment w:val="top"/>
        <w:rPr>
          <w:rFonts w:ascii="Arial" w:hAnsi="Arial" w:cs="Arial"/>
          <w:sz w:val="22"/>
          <w:szCs w:val="22"/>
        </w:rPr>
      </w:pPr>
    </w:p>
    <w:p w14:paraId="0C1BE491" w14:textId="77777777" w:rsidR="0070684D" w:rsidRPr="007C6F3F" w:rsidRDefault="0070684D" w:rsidP="0070684D">
      <w:pPr>
        <w:pStyle w:val="NormalWeb"/>
        <w:numPr>
          <w:ilvl w:val="0"/>
          <w:numId w:val="23"/>
        </w:numPr>
        <w:shd w:val="clear" w:color="auto" w:fill="FFFFFF"/>
        <w:spacing w:before="0" w:beforeAutospacing="0" w:after="0" w:afterAutospacing="0"/>
        <w:jc w:val="both"/>
        <w:textAlignment w:val="top"/>
        <w:rPr>
          <w:rFonts w:ascii="Arial" w:hAnsi="Arial" w:cs="Arial"/>
          <w:sz w:val="22"/>
          <w:szCs w:val="22"/>
        </w:rPr>
      </w:pPr>
      <w:r w:rsidRPr="007C6F3F">
        <w:rPr>
          <w:rFonts w:ascii="Arial" w:hAnsi="Arial" w:cs="Arial"/>
          <w:sz w:val="22"/>
          <w:szCs w:val="22"/>
        </w:rPr>
        <w:t>Air India has launched a new website and mobile app</w:t>
      </w:r>
      <w:r w:rsidRPr="007C6F3F">
        <w:rPr>
          <w:rFonts w:ascii="Arial" w:eastAsia="Arial" w:hAnsi="Arial" w:cs="Arial"/>
          <w:sz w:val="22"/>
          <w:szCs w:val="22"/>
        </w:rPr>
        <w:t xml:space="preserve">, offering a significantly improved web experience with new digital tools and features. </w:t>
      </w:r>
    </w:p>
    <w:p w14:paraId="0FCAE241" w14:textId="475B2703" w:rsidR="0070684D" w:rsidRPr="007C6F3F" w:rsidRDefault="0070684D" w:rsidP="002414C0">
      <w:pPr>
        <w:pStyle w:val="ListParagraph"/>
        <w:numPr>
          <w:ilvl w:val="0"/>
          <w:numId w:val="23"/>
        </w:numPr>
        <w:spacing w:before="280" w:after="280" w:line="240" w:lineRule="auto"/>
        <w:jc w:val="both"/>
        <w:rPr>
          <w:rFonts w:ascii="Arial" w:eastAsia="Arial" w:hAnsi="Arial" w:cs="Arial"/>
        </w:rPr>
      </w:pPr>
      <w:r w:rsidRPr="007C6F3F">
        <w:rPr>
          <w:rFonts w:ascii="Arial" w:eastAsia="Arial" w:hAnsi="Arial" w:cs="Arial"/>
        </w:rPr>
        <w:t>The carrier will also launch a new “open all hours, every day” customer contact centre in nine Indian and foreign languages by the end of this year, as well as a</w:t>
      </w:r>
      <w:r w:rsidRPr="007C6F3F">
        <w:rPr>
          <w:rFonts w:ascii="Arial" w:eastAsia="Times New Roman" w:hAnsi="Arial" w:cs="Arial"/>
          <w:lang w:val="en-GB"/>
        </w:rPr>
        <w:t xml:space="preserve"> completely redesigned loyalty program in early 2024 that will enable thousands of new redemption possibilities. </w:t>
      </w:r>
    </w:p>
    <w:p w14:paraId="53E78464" w14:textId="77777777" w:rsidR="0070684D" w:rsidRPr="007C6F3F" w:rsidRDefault="0070684D" w:rsidP="0070684D">
      <w:pPr>
        <w:pStyle w:val="ListParagraph"/>
        <w:spacing w:before="280" w:after="280" w:line="240" w:lineRule="auto"/>
        <w:jc w:val="both"/>
        <w:rPr>
          <w:rFonts w:ascii="Arial" w:eastAsia="Arial" w:hAnsi="Arial" w:cs="Arial"/>
        </w:rPr>
      </w:pPr>
    </w:p>
    <w:p w14:paraId="75568398" w14:textId="77777777" w:rsidR="0070684D" w:rsidRPr="007C6F3F" w:rsidRDefault="0070684D" w:rsidP="0070684D">
      <w:pPr>
        <w:pStyle w:val="ListParagraph"/>
        <w:numPr>
          <w:ilvl w:val="0"/>
          <w:numId w:val="23"/>
        </w:numPr>
        <w:spacing w:after="160" w:line="259" w:lineRule="auto"/>
        <w:jc w:val="both"/>
        <w:rPr>
          <w:rFonts w:ascii="Arial" w:hAnsi="Arial" w:cs="Arial"/>
        </w:rPr>
      </w:pPr>
      <w:r w:rsidRPr="007C6F3F">
        <w:rPr>
          <w:rFonts w:ascii="Arial" w:eastAsia="Arial" w:hAnsi="Arial" w:cs="Arial"/>
        </w:rPr>
        <w:t xml:space="preserve">The airline is investing in building completely new </w:t>
      </w:r>
      <w:r w:rsidRPr="007C6F3F">
        <w:rPr>
          <w:rFonts w:ascii="Arial" w:eastAsia="Times New Roman" w:hAnsi="Arial" w:cs="Arial"/>
          <w:shd w:val="clear" w:color="auto" w:fill="FFFFFF"/>
          <w:lang w:val="en-GB"/>
        </w:rPr>
        <w:t xml:space="preserve">lounges at Delhi and New York JFK airports, having recently announced a global lounge network expansion, </w:t>
      </w:r>
      <w:r w:rsidRPr="007C6F3F">
        <w:rPr>
          <w:rFonts w:ascii="Arial" w:hAnsi="Arial" w:cs="Arial"/>
        </w:rPr>
        <w:t xml:space="preserve">achieving 100% lounge access coverage for premium customers at all destinations in its international route network. </w:t>
      </w:r>
    </w:p>
    <w:p w14:paraId="4C93B576" w14:textId="77777777" w:rsidR="0070684D" w:rsidRPr="007C6F3F" w:rsidRDefault="0070684D" w:rsidP="0070684D">
      <w:pPr>
        <w:pStyle w:val="NormalWeb"/>
        <w:numPr>
          <w:ilvl w:val="0"/>
          <w:numId w:val="23"/>
        </w:numPr>
        <w:shd w:val="clear" w:color="auto" w:fill="FFFFFF"/>
        <w:spacing w:before="280" w:beforeAutospacing="0" w:after="280" w:afterAutospacing="0"/>
        <w:jc w:val="both"/>
        <w:textAlignment w:val="top"/>
        <w:rPr>
          <w:rFonts w:ascii="Arial" w:eastAsia="Arial" w:hAnsi="Arial" w:cs="Arial"/>
          <w:kern w:val="2"/>
          <w:sz w:val="22"/>
          <w:szCs w:val="22"/>
          <w14:ligatures w14:val="standardContextual"/>
        </w:rPr>
      </w:pPr>
      <w:r w:rsidRPr="007C6F3F">
        <w:rPr>
          <w:rFonts w:ascii="Arial" w:eastAsia="Arial" w:hAnsi="Arial" w:cs="Arial"/>
          <w:kern w:val="2"/>
          <w:sz w:val="22"/>
          <w:szCs w:val="22"/>
          <w14:ligatures w14:val="standardContextual"/>
        </w:rPr>
        <w:t>Air India has now welcomed more than 5,000 new staff, including 3,200 Cabin Crew and nearly 1,000 Cockpit Crew, who are helping to drive the cultural transformation taking place at the heart of Air India. It is also heavily investing in building one of the world’s largest aviation training academies in India that will upskill a massive number of aviation professionals.</w:t>
      </w:r>
    </w:p>
    <w:p w14:paraId="534DEC28" w14:textId="09DEF4C5" w:rsidR="0070684D" w:rsidRPr="007C6F3F" w:rsidRDefault="0070684D" w:rsidP="0070684D">
      <w:pPr>
        <w:pStyle w:val="NormalWeb"/>
        <w:shd w:val="clear" w:color="auto" w:fill="FFFFFF"/>
        <w:spacing w:before="280" w:beforeAutospacing="0" w:after="280" w:afterAutospacing="0"/>
        <w:jc w:val="both"/>
        <w:textAlignment w:val="top"/>
        <w:rPr>
          <w:rFonts w:ascii="Arial" w:eastAsia="Arial" w:hAnsi="Arial" w:cs="Arial"/>
          <w:kern w:val="2"/>
          <w:sz w:val="22"/>
          <w:szCs w:val="22"/>
          <w14:ligatures w14:val="standardContextual"/>
        </w:rPr>
        <w:sectPr w:rsidR="0070684D" w:rsidRPr="007C6F3F" w:rsidSect="001148EB">
          <w:headerReference w:type="default" r:id="rId12"/>
          <w:footerReference w:type="default" r:id="rId13"/>
          <w:headerReference w:type="first" r:id="rId14"/>
          <w:footerReference w:type="first" r:id="rId15"/>
          <w:pgSz w:w="12240" w:h="15840"/>
          <w:pgMar w:top="2268" w:right="1440" w:bottom="1531" w:left="1440" w:header="680" w:footer="709" w:gutter="0"/>
          <w:cols w:space="720"/>
          <w:titlePg/>
          <w:docGrid w:linePitch="360"/>
        </w:sectPr>
      </w:pPr>
      <w:r w:rsidRPr="007C6F3F">
        <w:rPr>
          <w:rFonts w:ascii="Arial" w:hAnsi="Arial" w:cs="Arial"/>
          <w:sz w:val="22"/>
          <w:szCs w:val="22"/>
          <w:shd w:val="clear" w:color="auto" w:fill="FFFFFF"/>
        </w:rPr>
        <w:t xml:space="preserve">To view the multimedia assets associated with Air India’s new brand identity, please click here: </w:t>
      </w:r>
      <w:hyperlink r:id="rId16" w:history="1">
        <w:r w:rsidR="00CF4C59" w:rsidRPr="007C6F3F">
          <w:rPr>
            <w:rStyle w:val="Hyperlink"/>
            <w:rFonts w:ascii="Arial" w:hAnsi="Arial" w:cs="Arial"/>
            <w:sz w:val="22"/>
            <w:szCs w:val="22"/>
            <w:shd w:val="clear" w:color="auto" w:fill="FFFFFF"/>
          </w:rPr>
          <w:t>https://www.airindia.com/in/en/rebrand-kit.html</w:t>
        </w:r>
      </w:hyperlink>
      <w:r w:rsidR="00CF4C59" w:rsidRPr="007C6F3F">
        <w:rPr>
          <w:rFonts w:ascii="Arial" w:hAnsi="Arial" w:cs="Arial"/>
          <w:sz w:val="22"/>
          <w:szCs w:val="22"/>
          <w:shd w:val="clear" w:color="auto" w:fill="FFFFFF"/>
        </w:rPr>
        <w:t xml:space="preserve"> </w:t>
      </w:r>
    </w:p>
    <w:bookmarkEnd w:id="0"/>
    <w:p w14:paraId="27F6C562" w14:textId="6F726474" w:rsidR="001148EB" w:rsidRPr="007C6F3F" w:rsidRDefault="001148EB" w:rsidP="001148EB">
      <w:pPr>
        <w:spacing w:line="240" w:lineRule="auto"/>
        <w:jc w:val="both"/>
        <w:rPr>
          <w:rFonts w:ascii="Arial" w:eastAsia="Arial" w:hAnsi="Arial" w:cs="Arial"/>
          <w:b/>
          <w:sz w:val="20"/>
          <w:szCs w:val="20"/>
        </w:rPr>
      </w:pPr>
      <w:r w:rsidRPr="007C6F3F">
        <w:rPr>
          <w:rFonts w:ascii="Arial" w:eastAsia="Arial" w:hAnsi="Arial" w:cs="Arial"/>
          <w:b/>
          <w:sz w:val="20"/>
          <w:szCs w:val="20"/>
        </w:rPr>
        <w:lastRenderedPageBreak/>
        <w:t xml:space="preserve">About Air India: </w:t>
      </w:r>
    </w:p>
    <w:p w14:paraId="40FF1B0A" w14:textId="77777777" w:rsidR="001148EB" w:rsidRPr="007C6F3F" w:rsidRDefault="001148EB" w:rsidP="001148EB">
      <w:pPr>
        <w:spacing w:line="240" w:lineRule="auto"/>
        <w:jc w:val="both"/>
        <w:rPr>
          <w:rFonts w:ascii="Arial" w:eastAsia="Arial" w:hAnsi="Arial" w:cs="Arial"/>
          <w:b/>
          <w:sz w:val="20"/>
          <w:szCs w:val="20"/>
        </w:rPr>
      </w:pPr>
      <w:r w:rsidRPr="007C6F3F">
        <w:rPr>
          <w:rFonts w:ascii="Arial" w:eastAsia="Arial" w:hAnsi="Arial" w:cs="Arial"/>
          <w:sz w:val="20"/>
          <w:szCs w:val="20"/>
        </w:rPr>
        <w:t>Founded by the legendary JRD Tata, Air India pioneered India’s aviation sector. Since its first flight on October 15, 1932, Air India has built an extensive domestic network with non-stop flights to cities around the world, across the USA, Canada, UK, Europe, Far-East, South-East Asia, Australia, and the Gulf. After 69 years as a government-owned enterprise, Air India and Air India Express were welcomed back into the Tata group in January 2022.</w:t>
      </w:r>
    </w:p>
    <w:p w14:paraId="15BD31B1" w14:textId="77777777" w:rsidR="001148EB" w:rsidRPr="007C6F3F" w:rsidRDefault="001148EB" w:rsidP="001148EB">
      <w:pPr>
        <w:pBdr>
          <w:top w:val="nil"/>
          <w:left w:val="nil"/>
          <w:bottom w:val="nil"/>
          <w:right w:val="nil"/>
          <w:between w:val="nil"/>
        </w:pBdr>
        <w:shd w:val="clear" w:color="auto" w:fill="FFFFFF"/>
        <w:spacing w:after="0" w:line="240" w:lineRule="auto"/>
        <w:jc w:val="both"/>
        <w:rPr>
          <w:rFonts w:ascii="Arial" w:eastAsia="Arial" w:hAnsi="Arial" w:cs="Arial"/>
          <w:sz w:val="20"/>
          <w:szCs w:val="20"/>
        </w:rPr>
      </w:pPr>
      <w:r w:rsidRPr="007C6F3F">
        <w:rPr>
          <w:rFonts w:ascii="Arial" w:eastAsia="Arial" w:hAnsi="Arial" w:cs="Arial"/>
          <w:sz w:val="20"/>
          <w:szCs w:val="20"/>
        </w:rPr>
        <w:t xml:space="preserve">Air India is navigating through a major five-year transformation roadmap under the aegis of </w:t>
      </w:r>
      <w:r w:rsidRPr="007C6F3F">
        <w:rPr>
          <w:rFonts w:ascii="Arial" w:eastAsia="Arial" w:hAnsi="Arial" w:cs="Arial"/>
          <w:i/>
          <w:iCs/>
          <w:sz w:val="20"/>
          <w:szCs w:val="20"/>
        </w:rPr>
        <w:t>Vihaan.AI</w:t>
      </w:r>
      <w:r w:rsidRPr="007C6F3F">
        <w:rPr>
          <w:rFonts w:ascii="Arial" w:eastAsia="Arial" w:hAnsi="Arial" w:cs="Arial"/>
          <w:sz w:val="20"/>
          <w:szCs w:val="20"/>
        </w:rPr>
        <w:t>, with an ambition to become a world class airline with an Indian heart. The first phase of this transformation, the taxi phase was recently concluded, and focused on fixing the basics. These included bringing back to service many long grounded aircraft, addition of talent across flying and ground functions, rapid upgradation of technology and strengthening of customer care initiatives amongst others. </w:t>
      </w:r>
    </w:p>
    <w:p w14:paraId="16280BBA" w14:textId="77777777" w:rsidR="001148EB" w:rsidRPr="007C6F3F" w:rsidRDefault="001148EB" w:rsidP="001148EB">
      <w:pPr>
        <w:pBdr>
          <w:top w:val="nil"/>
          <w:left w:val="nil"/>
          <w:bottom w:val="nil"/>
          <w:right w:val="nil"/>
          <w:between w:val="nil"/>
        </w:pBdr>
        <w:shd w:val="clear" w:color="auto" w:fill="FFFFFF"/>
        <w:spacing w:after="0" w:line="240" w:lineRule="auto"/>
        <w:jc w:val="both"/>
        <w:rPr>
          <w:rFonts w:ascii="Arial" w:eastAsia="Arial" w:hAnsi="Arial" w:cs="Arial"/>
          <w:sz w:val="20"/>
          <w:szCs w:val="20"/>
        </w:rPr>
      </w:pPr>
    </w:p>
    <w:p w14:paraId="1956896F" w14:textId="77777777" w:rsidR="001148EB" w:rsidRPr="007C6F3F" w:rsidRDefault="001148EB" w:rsidP="001148EB">
      <w:pPr>
        <w:pBdr>
          <w:top w:val="nil"/>
          <w:left w:val="nil"/>
          <w:bottom w:val="nil"/>
          <w:right w:val="nil"/>
          <w:between w:val="nil"/>
        </w:pBdr>
        <w:shd w:val="clear" w:color="auto" w:fill="FFFFFF"/>
        <w:spacing w:after="0" w:line="240" w:lineRule="auto"/>
        <w:jc w:val="both"/>
        <w:rPr>
          <w:rFonts w:ascii="Arial" w:eastAsia="Arial" w:hAnsi="Arial" w:cs="Arial"/>
          <w:sz w:val="20"/>
          <w:szCs w:val="20"/>
        </w:rPr>
      </w:pPr>
      <w:r w:rsidRPr="007C6F3F">
        <w:rPr>
          <w:rFonts w:ascii="Arial" w:eastAsia="Arial" w:hAnsi="Arial" w:cs="Arial"/>
          <w:sz w:val="20"/>
          <w:szCs w:val="20"/>
        </w:rPr>
        <w:t>A member of Star Alliance, the largest global airline consortium of leading international airlines, Air India offers seamless connectivity and facilities to passengers all over the world.</w:t>
      </w:r>
    </w:p>
    <w:p w14:paraId="2FF9EBE0" w14:textId="77777777" w:rsidR="001148EB" w:rsidRPr="007C6F3F" w:rsidRDefault="001148EB" w:rsidP="001148EB">
      <w:pPr>
        <w:pBdr>
          <w:top w:val="nil"/>
          <w:left w:val="nil"/>
          <w:bottom w:val="nil"/>
          <w:right w:val="nil"/>
          <w:between w:val="nil"/>
        </w:pBdr>
        <w:shd w:val="clear" w:color="auto" w:fill="FFFFFF"/>
        <w:spacing w:after="0" w:line="240" w:lineRule="auto"/>
        <w:jc w:val="both"/>
        <w:rPr>
          <w:rFonts w:ascii="Arial" w:eastAsia="Arial" w:hAnsi="Arial" w:cs="Arial"/>
          <w:sz w:val="20"/>
          <w:szCs w:val="20"/>
        </w:rPr>
      </w:pPr>
    </w:p>
    <w:p w14:paraId="21DAB9A8" w14:textId="77777777" w:rsidR="001148EB" w:rsidRPr="007C6F3F" w:rsidRDefault="001148EB" w:rsidP="001148EB">
      <w:pPr>
        <w:pBdr>
          <w:top w:val="nil"/>
          <w:left w:val="nil"/>
          <w:bottom w:val="nil"/>
          <w:right w:val="nil"/>
          <w:between w:val="nil"/>
        </w:pBdr>
        <w:shd w:val="clear" w:color="auto" w:fill="FFFFFF"/>
        <w:spacing w:after="0" w:line="240" w:lineRule="auto"/>
        <w:jc w:val="both"/>
        <w:rPr>
          <w:rFonts w:ascii="Arial" w:eastAsia="Arial" w:hAnsi="Arial" w:cs="Arial"/>
          <w:b/>
          <w:sz w:val="20"/>
          <w:szCs w:val="20"/>
        </w:rPr>
      </w:pPr>
      <w:r w:rsidRPr="007C6F3F">
        <w:rPr>
          <w:rFonts w:ascii="Arial" w:eastAsia="Arial" w:hAnsi="Arial" w:cs="Arial"/>
          <w:b/>
          <w:sz w:val="20"/>
          <w:szCs w:val="20"/>
        </w:rPr>
        <w:t>PRESS CONTACTS:</w:t>
      </w:r>
    </w:p>
    <w:p w14:paraId="5F112E3B" w14:textId="77777777" w:rsidR="001148EB" w:rsidRPr="007C6F3F" w:rsidRDefault="001148EB" w:rsidP="001148EB">
      <w:pPr>
        <w:pBdr>
          <w:top w:val="nil"/>
          <w:left w:val="nil"/>
          <w:bottom w:val="nil"/>
          <w:right w:val="nil"/>
          <w:between w:val="nil"/>
        </w:pBdr>
        <w:shd w:val="clear" w:color="auto" w:fill="FFFFFF"/>
        <w:spacing w:after="0" w:line="240" w:lineRule="auto"/>
        <w:jc w:val="both"/>
        <w:rPr>
          <w:rFonts w:ascii="Arial" w:eastAsia="Arial" w:hAnsi="Arial" w:cs="Arial"/>
          <w:sz w:val="20"/>
          <w:szCs w:val="20"/>
        </w:rPr>
      </w:pPr>
    </w:p>
    <w:tbl>
      <w:tblPr>
        <w:tblW w:w="9290" w:type="dxa"/>
        <w:tblBorders>
          <w:top w:val="nil"/>
          <w:left w:val="nil"/>
          <w:bottom w:val="nil"/>
          <w:right w:val="nil"/>
          <w:insideH w:val="nil"/>
          <w:insideV w:val="nil"/>
        </w:tblBorders>
        <w:tblLayout w:type="fixed"/>
        <w:tblLook w:val="0600" w:firstRow="0" w:lastRow="0" w:firstColumn="0" w:lastColumn="0" w:noHBand="1" w:noVBand="1"/>
      </w:tblPr>
      <w:tblGrid>
        <w:gridCol w:w="3204"/>
        <w:gridCol w:w="3211"/>
        <w:gridCol w:w="2875"/>
      </w:tblGrid>
      <w:tr w:rsidR="0070684D" w:rsidRPr="007C6F3F" w14:paraId="1CD59A0E" w14:textId="3FDC6E20" w:rsidTr="00E969CF">
        <w:trPr>
          <w:trHeight w:val="92"/>
        </w:trPr>
        <w:tc>
          <w:tcPr>
            <w:tcW w:w="3204"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31278339" w14:textId="257CC850" w:rsidR="0070684D" w:rsidRPr="007C6F3F" w:rsidRDefault="003B6EC3" w:rsidP="00BB7FE5">
            <w:pPr>
              <w:spacing w:before="240" w:after="240"/>
              <w:jc w:val="center"/>
              <w:rPr>
                <w:rFonts w:ascii="Arial" w:hAnsi="Arial" w:cs="Arial"/>
                <w:b/>
                <w:sz w:val="20"/>
                <w:szCs w:val="20"/>
              </w:rPr>
            </w:pPr>
            <w:r w:rsidRPr="007C6F3F">
              <w:rPr>
                <w:rFonts w:ascii="Arial" w:hAnsi="Arial" w:cs="Arial"/>
                <w:b/>
                <w:sz w:val="20"/>
                <w:szCs w:val="20"/>
              </w:rPr>
              <w:t>AIR INDIA</w:t>
            </w:r>
            <w:r w:rsidR="000B08CB" w:rsidRPr="007C6F3F">
              <w:rPr>
                <w:rFonts w:ascii="Arial" w:hAnsi="Arial" w:cs="Arial"/>
                <w:b/>
                <w:sz w:val="20"/>
                <w:szCs w:val="20"/>
              </w:rPr>
              <w:br/>
            </w:r>
            <w:r w:rsidR="000B08CB" w:rsidRPr="007C6F3F">
              <w:rPr>
                <w:rFonts w:ascii="Arial" w:hAnsi="Arial" w:cs="Arial"/>
                <w:bCs/>
                <w:sz w:val="20"/>
                <w:szCs w:val="20"/>
              </w:rPr>
              <w:t>(Corporate Communications)</w:t>
            </w:r>
          </w:p>
        </w:tc>
        <w:tc>
          <w:tcPr>
            <w:tcW w:w="3211" w:type="dxa"/>
            <w:tcBorders>
              <w:top w:val="single" w:sz="6" w:space="0" w:color="000000"/>
              <w:left w:val="nil"/>
              <w:bottom w:val="single" w:sz="6" w:space="0" w:color="000000"/>
              <w:right w:val="single" w:sz="6" w:space="0" w:color="000000"/>
            </w:tcBorders>
            <w:tcMar>
              <w:top w:w="100" w:type="dxa"/>
              <w:left w:w="100" w:type="dxa"/>
              <w:bottom w:w="100" w:type="dxa"/>
              <w:right w:w="100" w:type="dxa"/>
            </w:tcMar>
          </w:tcPr>
          <w:p w14:paraId="53E1E9DD" w14:textId="046AD16C" w:rsidR="0070684D" w:rsidRPr="007C6F3F" w:rsidRDefault="0070684D" w:rsidP="00BB7FE5">
            <w:pPr>
              <w:spacing w:before="240" w:after="240"/>
              <w:jc w:val="center"/>
              <w:rPr>
                <w:rFonts w:ascii="Arial" w:hAnsi="Arial" w:cs="Arial"/>
                <w:b/>
                <w:sz w:val="20"/>
                <w:szCs w:val="20"/>
              </w:rPr>
            </w:pPr>
            <w:proofErr w:type="spellStart"/>
            <w:r w:rsidRPr="007C6F3F">
              <w:rPr>
                <w:rFonts w:ascii="Arial" w:hAnsi="Arial" w:cs="Arial"/>
                <w:b/>
                <w:sz w:val="20"/>
                <w:szCs w:val="20"/>
              </w:rPr>
              <w:t>Adfactors</w:t>
            </w:r>
            <w:proofErr w:type="spellEnd"/>
            <w:r w:rsidRPr="007C6F3F">
              <w:rPr>
                <w:rFonts w:ascii="Arial" w:hAnsi="Arial" w:cs="Arial"/>
                <w:b/>
                <w:sz w:val="20"/>
                <w:szCs w:val="20"/>
              </w:rPr>
              <w:t xml:space="preserve"> PR </w:t>
            </w:r>
            <w:r w:rsidR="000B08CB" w:rsidRPr="007C6F3F">
              <w:rPr>
                <w:rFonts w:ascii="Arial" w:hAnsi="Arial" w:cs="Arial"/>
                <w:b/>
                <w:sz w:val="20"/>
                <w:szCs w:val="20"/>
              </w:rPr>
              <w:br/>
            </w:r>
            <w:r w:rsidRPr="007C6F3F">
              <w:rPr>
                <w:rFonts w:ascii="Arial" w:hAnsi="Arial" w:cs="Arial"/>
                <w:bCs/>
                <w:sz w:val="20"/>
                <w:szCs w:val="20"/>
              </w:rPr>
              <w:t>(For India)</w:t>
            </w:r>
          </w:p>
        </w:tc>
        <w:tc>
          <w:tcPr>
            <w:tcW w:w="2875" w:type="dxa"/>
            <w:tcBorders>
              <w:top w:val="single" w:sz="6" w:space="0" w:color="000000"/>
              <w:left w:val="nil"/>
              <w:bottom w:val="single" w:sz="6" w:space="0" w:color="000000"/>
              <w:right w:val="single" w:sz="6" w:space="0" w:color="000000"/>
            </w:tcBorders>
          </w:tcPr>
          <w:p w14:paraId="06799FAA" w14:textId="6FA8E60A" w:rsidR="0070684D" w:rsidRPr="007C6F3F" w:rsidRDefault="0070684D" w:rsidP="00BB7FE5">
            <w:pPr>
              <w:spacing w:before="240" w:after="240"/>
              <w:jc w:val="center"/>
              <w:rPr>
                <w:rFonts w:ascii="Arial" w:hAnsi="Arial" w:cs="Arial"/>
                <w:b/>
                <w:sz w:val="20"/>
                <w:szCs w:val="20"/>
              </w:rPr>
            </w:pPr>
            <w:r w:rsidRPr="007C6F3F">
              <w:rPr>
                <w:rFonts w:ascii="Arial" w:hAnsi="Arial" w:cs="Arial"/>
                <w:b/>
                <w:sz w:val="20"/>
                <w:szCs w:val="20"/>
              </w:rPr>
              <w:t xml:space="preserve">The PC Agency </w:t>
            </w:r>
            <w:r w:rsidRPr="007C6F3F">
              <w:rPr>
                <w:rFonts w:ascii="Arial" w:hAnsi="Arial" w:cs="Arial"/>
                <w:b/>
                <w:sz w:val="20"/>
                <w:szCs w:val="20"/>
              </w:rPr>
              <w:br/>
            </w:r>
            <w:r w:rsidRPr="007C6F3F">
              <w:rPr>
                <w:rFonts w:ascii="Arial" w:hAnsi="Arial" w:cs="Arial"/>
                <w:bCs/>
                <w:sz w:val="20"/>
                <w:szCs w:val="20"/>
              </w:rPr>
              <w:t>(For Rest of the World)</w:t>
            </w:r>
          </w:p>
        </w:tc>
      </w:tr>
      <w:tr w:rsidR="0070684D" w:rsidRPr="007C6F3F" w14:paraId="11E62DAF" w14:textId="02EEEEAA" w:rsidTr="00E969CF">
        <w:trPr>
          <w:trHeight w:val="1795"/>
        </w:trPr>
        <w:tc>
          <w:tcPr>
            <w:tcW w:w="3204"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4983CB99" w14:textId="0CEBC434" w:rsidR="0070684D" w:rsidRPr="007C6F3F" w:rsidRDefault="0070684D" w:rsidP="00BF4C0C">
            <w:pPr>
              <w:rPr>
                <w:rFonts w:ascii="Arial" w:hAnsi="Arial" w:cs="Arial"/>
                <w:sz w:val="20"/>
                <w:szCs w:val="20"/>
              </w:rPr>
            </w:pPr>
            <w:r w:rsidRPr="007C6F3F">
              <w:rPr>
                <w:rFonts w:ascii="Arial" w:hAnsi="Arial" w:cs="Arial"/>
                <w:b/>
                <w:bCs/>
                <w:sz w:val="20"/>
                <w:szCs w:val="20"/>
              </w:rPr>
              <w:t>Partha Ghosh</w:t>
            </w:r>
            <w:r w:rsidRPr="007C6F3F">
              <w:rPr>
                <w:rFonts w:ascii="Arial" w:hAnsi="Arial" w:cs="Arial"/>
                <w:sz w:val="20"/>
                <w:szCs w:val="20"/>
              </w:rPr>
              <w:br/>
            </w:r>
            <w:hyperlink r:id="rId17" w:history="1">
              <w:r w:rsidRPr="007C6F3F">
                <w:rPr>
                  <w:rStyle w:val="Hyperlink"/>
                  <w:rFonts w:ascii="Arial" w:hAnsi="Arial" w:cs="Arial"/>
                  <w:sz w:val="20"/>
                  <w:szCs w:val="20"/>
                </w:rPr>
                <w:t>partha.ghosh@airindia.com</w:t>
              </w:r>
            </w:hyperlink>
            <w:r w:rsidRPr="007C6F3F">
              <w:rPr>
                <w:rFonts w:ascii="Arial" w:hAnsi="Arial" w:cs="Arial"/>
                <w:sz w:val="20"/>
                <w:szCs w:val="20"/>
              </w:rPr>
              <w:t xml:space="preserve"> </w:t>
            </w:r>
          </w:p>
          <w:p w14:paraId="6026957B" w14:textId="77777777" w:rsidR="0070684D" w:rsidRPr="007C6F3F" w:rsidRDefault="0070684D" w:rsidP="00BF4C0C">
            <w:pPr>
              <w:rPr>
                <w:rFonts w:ascii="Arial" w:hAnsi="Arial" w:cs="Arial"/>
                <w:sz w:val="20"/>
                <w:szCs w:val="20"/>
                <w:lang w:val="nl-NL"/>
              </w:rPr>
            </w:pPr>
            <w:r w:rsidRPr="007C6F3F">
              <w:rPr>
                <w:rFonts w:ascii="Arial" w:hAnsi="Arial" w:cs="Arial"/>
                <w:b/>
                <w:bCs/>
                <w:sz w:val="20"/>
                <w:szCs w:val="20"/>
                <w:lang w:val="nl-NL"/>
              </w:rPr>
              <w:t>Ronit Baugh</w:t>
            </w:r>
            <w:r w:rsidRPr="007C6F3F">
              <w:rPr>
                <w:rFonts w:ascii="Arial" w:hAnsi="Arial" w:cs="Arial"/>
                <w:sz w:val="20"/>
                <w:szCs w:val="20"/>
                <w:lang w:val="nl-NL"/>
              </w:rPr>
              <w:br/>
            </w:r>
            <w:hyperlink r:id="rId18" w:history="1">
              <w:r w:rsidRPr="007C6F3F">
                <w:rPr>
                  <w:rStyle w:val="Hyperlink"/>
                  <w:rFonts w:ascii="Arial" w:hAnsi="Arial" w:cs="Arial"/>
                  <w:sz w:val="20"/>
                  <w:szCs w:val="20"/>
                  <w:lang w:val="nl-NL"/>
                </w:rPr>
                <w:t>ronit.baugh@airindia.com</w:t>
              </w:r>
            </w:hyperlink>
          </w:p>
          <w:p w14:paraId="434174E9" w14:textId="5A549B8C" w:rsidR="0070684D" w:rsidRPr="007C6F3F" w:rsidRDefault="0070684D" w:rsidP="00BF4C0C">
            <w:pPr>
              <w:rPr>
                <w:rFonts w:ascii="Arial" w:hAnsi="Arial" w:cs="Arial"/>
                <w:sz w:val="20"/>
                <w:szCs w:val="20"/>
                <w:lang w:val="nl-NL"/>
              </w:rPr>
            </w:pPr>
            <w:r w:rsidRPr="007C6F3F">
              <w:rPr>
                <w:rFonts w:ascii="Arial" w:hAnsi="Arial" w:cs="Arial"/>
                <w:b/>
                <w:bCs/>
                <w:sz w:val="20"/>
                <w:szCs w:val="20"/>
                <w:lang w:val="nl-NL"/>
              </w:rPr>
              <w:t>Sameek Bhattacharya</w:t>
            </w:r>
            <w:r w:rsidRPr="007C6F3F">
              <w:rPr>
                <w:rFonts w:ascii="Arial" w:hAnsi="Arial" w:cs="Arial"/>
                <w:b/>
                <w:bCs/>
                <w:sz w:val="20"/>
                <w:szCs w:val="20"/>
                <w:lang w:val="nl-NL"/>
              </w:rPr>
              <w:br/>
            </w:r>
            <w:hyperlink r:id="rId19" w:history="1">
              <w:r w:rsidRPr="007C6F3F">
                <w:rPr>
                  <w:rStyle w:val="Hyperlink"/>
                  <w:rFonts w:ascii="Arial" w:hAnsi="Arial" w:cs="Arial"/>
                  <w:sz w:val="20"/>
                  <w:szCs w:val="20"/>
                  <w:lang w:val="nl-NL"/>
                </w:rPr>
                <w:t>sameek.bhatacharya@airindia.com</w:t>
              </w:r>
            </w:hyperlink>
          </w:p>
        </w:tc>
        <w:tc>
          <w:tcPr>
            <w:tcW w:w="3211" w:type="dxa"/>
            <w:tcBorders>
              <w:top w:val="nil"/>
              <w:left w:val="nil"/>
              <w:bottom w:val="single" w:sz="6" w:space="0" w:color="000000"/>
              <w:right w:val="single" w:sz="6" w:space="0" w:color="000000"/>
            </w:tcBorders>
            <w:tcMar>
              <w:top w:w="100" w:type="dxa"/>
              <w:left w:w="100" w:type="dxa"/>
              <w:bottom w:w="100" w:type="dxa"/>
              <w:right w:w="100" w:type="dxa"/>
            </w:tcMar>
          </w:tcPr>
          <w:p w14:paraId="6634C7E9" w14:textId="757AD255" w:rsidR="0070684D" w:rsidRPr="007C6F3F" w:rsidRDefault="000B08CB" w:rsidP="000B08CB">
            <w:pPr>
              <w:spacing w:after="240"/>
              <w:rPr>
                <w:rFonts w:ascii="Arial" w:hAnsi="Arial" w:cs="Arial"/>
                <w:sz w:val="20"/>
                <w:szCs w:val="20"/>
              </w:rPr>
            </w:pPr>
            <w:r w:rsidRPr="007C6F3F">
              <w:rPr>
                <w:rFonts w:ascii="Arial" w:hAnsi="Arial" w:cs="Arial"/>
                <w:b/>
                <w:bCs/>
                <w:sz w:val="20"/>
                <w:szCs w:val="20"/>
              </w:rPr>
              <w:t>Bhavna Saini /</w:t>
            </w:r>
            <w:r w:rsidR="006241E8" w:rsidRPr="007C6F3F">
              <w:rPr>
                <w:rFonts w:ascii="Arial" w:hAnsi="Arial" w:cs="Arial"/>
                <w:b/>
                <w:bCs/>
                <w:sz w:val="20"/>
                <w:szCs w:val="20"/>
              </w:rPr>
              <w:t xml:space="preserve"> Manoj Warrier /</w:t>
            </w:r>
            <w:r w:rsidRPr="007C6F3F">
              <w:rPr>
                <w:rFonts w:ascii="Arial" w:hAnsi="Arial" w:cs="Arial"/>
                <w:b/>
                <w:bCs/>
                <w:sz w:val="20"/>
                <w:szCs w:val="20"/>
              </w:rPr>
              <w:t xml:space="preserve"> </w:t>
            </w:r>
            <w:r w:rsidR="00E969CF" w:rsidRPr="007C6F3F">
              <w:rPr>
                <w:rFonts w:ascii="Arial" w:hAnsi="Arial" w:cs="Arial"/>
                <w:b/>
                <w:bCs/>
                <w:sz w:val="20"/>
                <w:szCs w:val="20"/>
              </w:rPr>
              <w:br/>
            </w:r>
            <w:r w:rsidR="0070684D" w:rsidRPr="007C6F3F">
              <w:rPr>
                <w:rFonts w:ascii="Arial" w:hAnsi="Arial" w:cs="Arial"/>
                <w:b/>
                <w:bCs/>
                <w:sz w:val="20"/>
                <w:szCs w:val="20"/>
              </w:rPr>
              <w:t xml:space="preserve">Ranjini Majumdar </w:t>
            </w:r>
            <w:r w:rsidRPr="007C6F3F">
              <w:rPr>
                <w:rFonts w:ascii="Arial" w:hAnsi="Arial" w:cs="Arial"/>
                <w:b/>
                <w:bCs/>
                <w:sz w:val="20"/>
                <w:szCs w:val="20"/>
              </w:rPr>
              <w:br/>
            </w:r>
            <w:r w:rsidRPr="007C6F3F">
              <w:rPr>
                <w:rFonts w:ascii="Arial" w:hAnsi="Arial" w:cs="Arial"/>
                <w:sz w:val="20"/>
                <w:szCs w:val="20"/>
              </w:rPr>
              <w:br/>
            </w:r>
            <w:hyperlink r:id="rId20" w:history="1">
              <w:r w:rsidR="00E969CF" w:rsidRPr="007C6F3F">
                <w:rPr>
                  <w:rStyle w:val="Hyperlink"/>
                  <w:rFonts w:ascii="Arial" w:hAnsi="Arial" w:cs="Arial"/>
                  <w:sz w:val="20"/>
                  <w:szCs w:val="20"/>
                </w:rPr>
                <w:t>airindia@adfactorspr.com</w:t>
              </w:r>
            </w:hyperlink>
            <w:r w:rsidR="0070684D" w:rsidRPr="007C6F3F">
              <w:rPr>
                <w:rFonts w:ascii="Arial" w:hAnsi="Arial" w:cs="Arial"/>
                <w:sz w:val="20"/>
                <w:szCs w:val="20"/>
              </w:rPr>
              <w:t xml:space="preserve"> </w:t>
            </w:r>
          </w:p>
        </w:tc>
        <w:tc>
          <w:tcPr>
            <w:tcW w:w="2875" w:type="dxa"/>
            <w:tcBorders>
              <w:top w:val="nil"/>
              <w:left w:val="nil"/>
              <w:bottom w:val="single" w:sz="6" w:space="0" w:color="000000"/>
              <w:right w:val="single" w:sz="6" w:space="0" w:color="000000"/>
            </w:tcBorders>
          </w:tcPr>
          <w:p w14:paraId="2346A230" w14:textId="34E04392" w:rsidR="0070684D" w:rsidRPr="007C6F3F" w:rsidRDefault="000B08CB" w:rsidP="000B08CB">
            <w:pPr>
              <w:spacing w:after="240"/>
              <w:rPr>
                <w:rFonts w:ascii="Arial" w:hAnsi="Arial" w:cs="Arial"/>
                <w:b/>
                <w:bCs/>
                <w:sz w:val="20"/>
                <w:szCs w:val="20"/>
              </w:rPr>
            </w:pPr>
            <w:r w:rsidRPr="007C6F3F">
              <w:rPr>
                <w:rFonts w:ascii="Arial" w:hAnsi="Arial" w:cs="Arial"/>
                <w:b/>
                <w:bCs/>
                <w:sz w:val="20"/>
                <w:szCs w:val="20"/>
              </w:rPr>
              <w:t xml:space="preserve">Callum McGoldrick / </w:t>
            </w:r>
            <w:r w:rsidR="00E969CF" w:rsidRPr="007C6F3F">
              <w:rPr>
                <w:rFonts w:ascii="Arial" w:hAnsi="Arial" w:cs="Arial"/>
                <w:b/>
                <w:bCs/>
                <w:sz w:val="20"/>
                <w:szCs w:val="20"/>
              </w:rPr>
              <w:br/>
            </w:r>
            <w:r w:rsidR="003B6EC3" w:rsidRPr="007C6F3F">
              <w:rPr>
                <w:rFonts w:ascii="Arial" w:hAnsi="Arial" w:cs="Arial"/>
                <w:b/>
                <w:bCs/>
                <w:sz w:val="20"/>
                <w:szCs w:val="20"/>
              </w:rPr>
              <w:t xml:space="preserve">Katie Kershaw / </w:t>
            </w:r>
            <w:r w:rsidRPr="007C6F3F">
              <w:rPr>
                <w:rFonts w:ascii="Arial" w:hAnsi="Arial" w:cs="Arial"/>
                <w:b/>
                <w:bCs/>
                <w:sz w:val="20"/>
                <w:szCs w:val="20"/>
              </w:rPr>
              <w:t xml:space="preserve">Michael Johnson / </w:t>
            </w:r>
            <w:r w:rsidR="003B6EC3" w:rsidRPr="007C6F3F">
              <w:rPr>
                <w:rFonts w:ascii="Arial" w:hAnsi="Arial" w:cs="Arial"/>
                <w:b/>
                <w:bCs/>
                <w:sz w:val="20"/>
                <w:szCs w:val="20"/>
              </w:rPr>
              <w:t xml:space="preserve">Paul Charles  </w:t>
            </w:r>
            <w:hyperlink r:id="rId21" w:history="1">
              <w:r w:rsidR="003B6EC3" w:rsidRPr="007C6F3F">
                <w:rPr>
                  <w:rStyle w:val="Hyperlink"/>
                  <w:rFonts w:ascii="Arial" w:hAnsi="Arial" w:cs="Arial"/>
                  <w:sz w:val="20"/>
                  <w:szCs w:val="20"/>
                </w:rPr>
                <w:t>airindia@pc.agency</w:t>
              </w:r>
            </w:hyperlink>
          </w:p>
        </w:tc>
      </w:tr>
    </w:tbl>
    <w:p w14:paraId="17A108C9" w14:textId="77777777" w:rsidR="001148EB" w:rsidRPr="007C6F3F" w:rsidRDefault="001148EB" w:rsidP="002414C0">
      <w:pPr>
        <w:pStyle w:val="NormalWeb"/>
        <w:shd w:val="clear" w:color="auto" w:fill="FFFFFF"/>
        <w:spacing w:after="0"/>
        <w:jc w:val="both"/>
        <w:textAlignment w:val="top"/>
        <w:rPr>
          <w:rFonts w:ascii="Arial" w:eastAsia="Arial" w:hAnsi="Arial" w:cs="Arial"/>
          <w:sz w:val="22"/>
          <w:szCs w:val="22"/>
        </w:rPr>
      </w:pPr>
    </w:p>
    <w:sectPr w:rsidR="001148EB" w:rsidRPr="007C6F3F" w:rsidSect="001148EB">
      <w:headerReference w:type="first" r:id="rId22"/>
      <w:footerReference w:type="first" r:id="rId23"/>
      <w:pgSz w:w="12240" w:h="15840"/>
      <w:pgMar w:top="1134" w:right="1440" w:bottom="1531" w:left="1440" w:header="68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1B14" w14:textId="77777777" w:rsidR="0034487E" w:rsidRDefault="0034487E" w:rsidP="00A33EC4">
      <w:pPr>
        <w:spacing w:after="0" w:line="240" w:lineRule="auto"/>
      </w:pPr>
      <w:r>
        <w:separator/>
      </w:r>
    </w:p>
  </w:endnote>
  <w:endnote w:type="continuationSeparator" w:id="0">
    <w:p w14:paraId="6FC5B8FD" w14:textId="77777777" w:rsidR="0034487E" w:rsidRDefault="0034487E" w:rsidP="00A33EC4">
      <w:pPr>
        <w:spacing w:after="0" w:line="240" w:lineRule="auto"/>
      </w:pPr>
      <w:r>
        <w:continuationSeparator/>
      </w:r>
    </w:p>
  </w:endnote>
  <w:endnote w:type="continuationNotice" w:id="1">
    <w:p w14:paraId="0E9561F5" w14:textId="77777777" w:rsidR="0034487E" w:rsidRDefault="003448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590D6" w14:textId="75779084" w:rsidR="00614F7C" w:rsidRDefault="0053566B">
    <w:pPr>
      <w:pStyle w:val="Footer"/>
    </w:pPr>
    <w:r>
      <w:rPr>
        <w:noProof/>
      </w:rPr>
      <mc:AlternateContent>
        <mc:Choice Requires="wps">
          <w:drawing>
            <wp:anchor distT="0" distB="0" distL="114300" distR="114300" simplePos="0" relativeHeight="251665411" behindDoc="0" locked="0" layoutInCell="1" allowOverlap="1" wp14:anchorId="5DFB7635" wp14:editId="1AB1C591">
              <wp:simplePos x="0" y="0"/>
              <wp:positionH relativeFrom="column">
                <wp:posOffset>-1276350</wp:posOffset>
              </wp:positionH>
              <wp:positionV relativeFrom="paragraph">
                <wp:posOffset>-381000</wp:posOffset>
              </wp:positionV>
              <wp:extent cx="2018665" cy="1111250"/>
              <wp:effectExtent l="0" t="0" r="0" b="0"/>
              <wp:wrapNone/>
              <wp:docPr id="1587040611" name="Rectangle 11"/>
              <wp:cNvGraphicFramePr/>
              <a:graphic xmlns:a="http://schemas.openxmlformats.org/drawingml/2006/main">
                <a:graphicData uri="http://schemas.microsoft.com/office/word/2010/wordprocessingShape">
                  <wps:wsp>
                    <wps:cNvSpPr/>
                    <wps:spPr>
                      <a:xfrm>
                        <a:off x="0" y="0"/>
                        <a:ext cx="2018665" cy="1111250"/>
                      </a:xfrm>
                      <a:prstGeom prst="rect">
                        <a:avLst/>
                      </a:prstGeom>
                      <a:blipFill dpi="0" rotWithShape="1">
                        <a:blip r:embed="rId1">
                          <a:extLst>
                            <a:ext uri="{28A0092B-C50C-407E-A947-70E740481C1C}">
                              <a14:useLocalDpi xmlns:a14="http://schemas.microsoft.com/office/drawing/2010/main" val="0"/>
                            </a:ext>
                          </a:extLst>
                        </a:blip>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8EF8F" id="Rectangle 11" o:spid="_x0000_s1026" style="position:absolute;margin-left:-100.5pt;margin-top:-30pt;width:158.95pt;height:87.5pt;z-index:2516654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" stroked="f" strokeweight="1pt">
              <v:fill r:id="rId2" o:title="" recolor="t" rotate="t" type="fram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1933" w14:textId="3584E471" w:rsidR="00614F7C" w:rsidRDefault="0053566B">
    <w:pPr>
      <w:pStyle w:val="Footer"/>
    </w:pPr>
    <w:r>
      <w:rPr>
        <w:noProof/>
      </w:rPr>
      <mc:AlternateContent>
        <mc:Choice Requires="wps">
          <w:drawing>
            <wp:anchor distT="0" distB="0" distL="114300" distR="114300" simplePos="0" relativeHeight="251663363" behindDoc="0" locked="0" layoutInCell="1" allowOverlap="1" wp14:anchorId="45CE9936" wp14:editId="0E5DE2BE">
              <wp:simplePos x="0" y="0"/>
              <wp:positionH relativeFrom="column">
                <wp:posOffset>4584700</wp:posOffset>
              </wp:positionH>
              <wp:positionV relativeFrom="paragraph">
                <wp:posOffset>37465</wp:posOffset>
              </wp:positionV>
              <wp:extent cx="1975485" cy="317500"/>
              <wp:effectExtent l="0" t="0" r="0" b="0"/>
              <wp:wrapNone/>
              <wp:docPr id="554523243" name="Rectangle 13"/>
              <wp:cNvGraphicFramePr/>
              <a:graphic xmlns:a="http://schemas.openxmlformats.org/drawingml/2006/main">
                <a:graphicData uri="http://schemas.microsoft.com/office/word/2010/wordprocessingShape">
                  <wps:wsp>
                    <wps:cNvSpPr/>
                    <wps:spPr>
                      <a:xfrm>
                        <a:off x="0" y="0"/>
                        <a:ext cx="1975485" cy="317500"/>
                      </a:xfrm>
                      <a:prstGeom prst="rect">
                        <a:avLst/>
                      </a:prstGeom>
                      <a:blipFill dpi="0" rotWithShape="1">
                        <a:blip r:embed="rId1">
                          <a:extLst>
                            <a:ext uri="{28A0092B-C50C-407E-A947-70E740481C1C}">
                              <a14:useLocalDpi xmlns:a14="http://schemas.microsoft.com/office/drawing/2010/main" val="0"/>
                            </a:ext>
                          </a:extLst>
                        </a:blip>
                        <a:srcRect/>
                        <a:stretch>
                          <a:fillRect l="-395761" t="-403960" r="-35" b="-8085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C33FC" id="Rectangle 13" o:spid="_x0000_s1026" style="position:absolute;margin-left:361pt;margin-top:2.95pt;width:155.55pt;height:25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" stroked="f" strokeweight="1pt">
              <v:fill r:id="rId2" o:title="" recolor="t" rotate="t" type="frame"/>
            </v:rect>
          </w:pict>
        </mc:Fallback>
      </mc:AlternateContent>
    </w:r>
    <w:r w:rsidR="002414C0">
      <w:rPr>
        <w:noProof/>
      </w:rPr>
      <mc:AlternateContent>
        <mc:Choice Requires="wps">
          <w:drawing>
            <wp:anchor distT="0" distB="0" distL="114300" distR="114300" simplePos="0" relativeHeight="251662339" behindDoc="0" locked="0" layoutInCell="1" allowOverlap="1" wp14:anchorId="5B590738" wp14:editId="74BFD0DD">
              <wp:simplePos x="0" y="0"/>
              <wp:positionH relativeFrom="column">
                <wp:posOffset>-1250950</wp:posOffset>
              </wp:positionH>
              <wp:positionV relativeFrom="paragraph">
                <wp:posOffset>-412750</wp:posOffset>
              </wp:positionV>
              <wp:extent cx="2018665" cy="1111250"/>
              <wp:effectExtent l="0" t="0" r="0" b="0"/>
              <wp:wrapNone/>
              <wp:docPr id="2110893317" name="Rectangle 11"/>
              <wp:cNvGraphicFramePr/>
              <a:graphic xmlns:a="http://schemas.openxmlformats.org/drawingml/2006/main">
                <a:graphicData uri="http://schemas.microsoft.com/office/word/2010/wordprocessingShape">
                  <wps:wsp>
                    <wps:cNvSpPr/>
                    <wps:spPr>
                      <a:xfrm>
                        <a:off x="0" y="0"/>
                        <a:ext cx="2018665" cy="1111250"/>
                      </a:xfrm>
                      <a:prstGeom prst="rect">
                        <a:avLst/>
                      </a:prstGeom>
                      <a:blipFill dpi="0" rotWithShape="1">
                        <a:blip r:embed="rId1">
                          <a:extLst>
                            <a:ext uri="{28A0092B-C50C-407E-A947-70E740481C1C}">
                              <a14:useLocalDpi xmlns:a14="http://schemas.microsoft.com/office/drawing/2010/main" val="0"/>
                            </a:ext>
                          </a:extLst>
                        </a:blip>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E6484" id="Rectangle 11" o:spid="_x0000_s1026" style="position:absolute;margin-left:-98.5pt;margin-top:-32.5pt;width:158.95pt;height:87.5pt;z-index:251662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" stroked="f" strokeweight="1pt">
              <v:fill r:id="rId2" o:title="" recolor="t" rotate="t" type="fram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8571C" w14:textId="7DB45BF1" w:rsidR="001148EB" w:rsidRDefault="001148EB">
    <w:pPr>
      <w:pStyle w:val="Footer"/>
    </w:pPr>
    <w:r>
      <w:rPr>
        <w:noProof/>
      </w:rPr>
      <mc:AlternateContent>
        <mc:Choice Requires="wps">
          <w:drawing>
            <wp:anchor distT="0" distB="0" distL="114300" distR="114300" simplePos="0" relativeHeight="251667459" behindDoc="0" locked="0" layoutInCell="1" allowOverlap="1" wp14:anchorId="4356F82E" wp14:editId="0B381CDF">
              <wp:simplePos x="0" y="0"/>
              <wp:positionH relativeFrom="column">
                <wp:posOffset>-1250950</wp:posOffset>
              </wp:positionH>
              <wp:positionV relativeFrom="paragraph">
                <wp:posOffset>-412750</wp:posOffset>
              </wp:positionV>
              <wp:extent cx="2018665" cy="1111250"/>
              <wp:effectExtent l="0" t="0" r="0" b="0"/>
              <wp:wrapNone/>
              <wp:docPr id="1317312869" name="Rectangle 11"/>
              <wp:cNvGraphicFramePr/>
              <a:graphic xmlns:a="http://schemas.openxmlformats.org/drawingml/2006/main">
                <a:graphicData uri="http://schemas.microsoft.com/office/word/2010/wordprocessingShape">
                  <wps:wsp>
                    <wps:cNvSpPr/>
                    <wps:spPr>
                      <a:xfrm>
                        <a:off x="0" y="0"/>
                        <a:ext cx="2018665" cy="1111250"/>
                      </a:xfrm>
                      <a:prstGeom prst="rect">
                        <a:avLst/>
                      </a:prstGeom>
                      <a:blipFill dpi="0" rotWithShape="1">
                        <a:blip r:embed="rId1">
                          <a:extLst>
                            <a:ext uri="{28A0092B-C50C-407E-A947-70E740481C1C}">
                              <a14:useLocalDpi xmlns:a14="http://schemas.microsoft.com/office/drawing/2010/main" val="0"/>
                            </a:ext>
                          </a:extLst>
                        </a:blip>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0A988" id="Rectangle 11" o:spid="_x0000_s1026" style="position:absolute;margin-left:-98.5pt;margin-top:-32.5pt;width:158.95pt;height:87.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" stroked="f" strokeweight="1pt">
              <v:fill r:id="rId2" o:title="" recolor="t" rotate="t" type="fram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67FB8" w14:textId="77777777" w:rsidR="0034487E" w:rsidRDefault="0034487E" w:rsidP="00A33EC4">
      <w:pPr>
        <w:spacing w:after="0" w:line="240" w:lineRule="auto"/>
      </w:pPr>
      <w:r>
        <w:separator/>
      </w:r>
    </w:p>
  </w:footnote>
  <w:footnote w:type="continuationSeparator" w:id="0">
    <w:p w14:paraId="4277BCF4" w14:textId="77777777" w:rsidR="0034487E" w:rsidRDefault="0034487E" w:rsidP="00A33EC4">
      <w:pPr>
        <w:spacing w:after="0" w:line="240" w:lineRule="auto"/>
      </w:pPr>
      <w:r>
        <w:continuationSeparator/>
      </w:r>
    </w:p>
  </w:footnote>
  <w:footnote w:type="continuationNotice" w:id="1">
    <w:p w14:paraId="2B1EE40C" w14:textId="77777777" w:rsidR="0034487E" w:rsidRDefault="003448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D4134" w14:textId="6A5D13CB" w:rsidR="0053566B" w:rsidRDefault="0053566B">
    <w:pPr>
      <w:pStyle w:val="Header"/>
    </w:pPr>
    <w:r>
      <w:ptab w:relativeTo="indent" w:alignment="center" w:leader="none"/>
    </w:r>
    <w:r>
      <w:ptab w:relativeTo="indent" w:alignment="center" w:leader="none"/>
    </w:r>
    <w:r>
      <w:ptab w:relativeTo="margin" w:alignment="center"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B4D96" w14:textId="764E0632" w:rsidR="0053566B" w:rsidRDefault="0053566B">
    <w:pPr>
      <w:pStyle w:val="Header"/>
    </w:pPr>
    <w:r>
      <w:rPr>
        <w:noProof/>
      </w:rPr>
      <mc:AlternateContent>
        <mc:Choice Requires="wps">
          <w:drawing>
            <wp:anchor distT="0" distB="0" distL="114300" distR="114300" simplePos="0" relativeHeight="251660291" behindDoc="0" locked="0" layoutInCell="1" allowOverlap="1" wp14:anchorId="66EC8564" wp14:editId="67101B1F">
              <wp:simplePos x="0" y="0"/>
              <wp:positionH relativeFrom="margin">
                <wp:posOffset>-984250</wp:posOffset>
              </wp:positionH>
              <wp:positionV relativeFrom="paragraph">
                <wp:posOffset>-351790</wp:posOffset>
              </wp:positionV>
              <wp:extent cx="7899400" cy="1390650"/>
              <wp:effectExtent l="0" t="0" r="0" b="0"/>
              <wp:wrapNone/>
              <wp:docPr id="1276759883" name="Rectangle 2"/>
              <wp:cNvGraphicFramePr/>
              <a:graphic xmlns:a="http://schemas.openxmlformats.org/drawingml/2006/main">
                <a:graphicData uri="http://schemas.microsoft.com/office/word/2010/wordprocessingShape">
                  <wps:wsp>
                    <wps:cNvSpPr/>
                    <wps:spPr>
                      <a:xfrm>
                        <a:off x="0" y="0"/>
                        <a:ext cx="7899400" cy="139065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8893E" id="Rectangle 2" o:spid="_x0000_s1026" style="position:absolute;margin-left:-77.5pt;margin-top:-27.7pt;width:622pt;height:109.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" stroked="f" strokeweight="1pt">
              <v:fill r:id="rId2" o:title="" recolor="t" rotate="t" type="frame"/>
              <w10:wrap anchorx="margin"/>
            </v:rect>
          </w:pict>
        </mc:Fallback>
      </mc:AlternateContent>
    </w:r>
  </w:p>
  <w:p w14:paraId="62D3E2B5" w14:textId="77777777" w:rsidR="0053566B" w:rsidRDefault="0053566B">
    <w:pPr>
      <w:pStyle w:val="Header"/>
    </w:pPr>
  </w:p>
  <w:p w14:paraId="0EFA5BAF" w14:textId="77777777" w:rsidR="0053566B" w:rsidRDefault="0053566B">
    <w:pPr>
      <w:pStyle w:val="Header"/>
    </w:pPr>
  </w:p>
  <w:p w14:paraId="5221609D" w14:textId="23044815" w:rsidR="00614F7C" w:rsidRDefault="00614F7C">
    <w:pPr>
      <w:pStyle w:val="Header"/>
    </w:pPr>
  </w:p>
  <w:p w14:paraId="658453C1" w14:textId="732BF130" w:rsidR="00614F7C" w:rsidRDefault="002414C0" w:rsidP="002414C0">
    <w:pPr>
      <w:pStyle w:val="Header"/>
      <w:tabs>
        <w:tab w:val="clear" w:pos="4680"/>
        <w:tab w:val="clear" w:pos="9360"/>
        <w:tab w:val="left" w:pos="357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15459" w14:textId="77777777" w:rsidR="0053566B" w:rsidRDefault="0053566B">
    <w:pPr>
      <w:pStyle w:val="Header"/>
    </w:pPr>
  </w:p>
  <w:p w14:paraId="4BFD9EE4" w14:textId="77777777" w:rsidR="0053566B" w:rsidRDefault="0053566B">
    <w:pPr>
      <w:pStyle w:val="Header"/>
    </w:pPr>
  </w:p>
  <w:p w14:paraId="5BC57262" w14:textId="77777777" w:rsidR="0053566B" w:rsidRDefault="0053566B" w:rsidP="002414C0">
    <w:pPr>
      <w:pStyle w:val="Header"/>
      <w:tabs>
        <w:tab w:val="clear" w:pos="4680"/>
        <w:tab w:val="clear" w:pos="9360"/>
        <w:tab w:val="left" w:pos="357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1C7"/>
    <w:multiLevelType w:val="hybridMultilevel"/>
    <w:tmpl w:val="C6428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B73"/>
    <w:multiLevelType w:val="hybridMultilevel"/>
    <w:tmpl w:val="BAF60C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E1605A"/>
    <w:multiLevelType w:val="hybridMultilevel"/>
    <w:tmpl w:val="2EDC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72595C"/>
    <w:multiLevelType w:val="hybridMultilevel"/>
    <w:tmpl w:val="B6C89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0324EE"/>
    <w:multiLevelType w:val="hybridMultilevel"/>
    <w:tmpl w:val="7366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B7185"/>
    <w:multiLevelType w:val="hybridMultilevel"/>
    <w:tmpl w:val="8EAE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D4415"/>
    <w:multiLevelType w:val="hybridMultilevel"/>
    <w:tmpl w:val="485C4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222C83"/>
    <w:multiLevelType w:val="hybridMultilevel"/>
    <w:tmpl w:val="9CB42A72"/>
    <w:lvl w:ilvl="0" w:tplc="761A3B04">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C482B"/>
    <w:multiLevelType w:val="multilevel"/>
    <w:tmpl w:val="98D0F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B17D15"/>
    <w:multiLevelType w:val="hybridMultilevel"/>
    <w:tmpl w:val="AA10C7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3C34AC"/>
    <w:multiLevelType w:val="hybridMultilevel"/>
    <w:tmpl w:val="C4F2EE4C"/>
    <w:lvl w:ilvl="0" w:tplc="DE9A3498">
      <w:start w:val="1"/>
      <w:numFmt w:val="bullet"/>
      <w:lvlText w:val=""/>
      <w:lvlJc w:val="left"/>
      <w:pPr>
        <w:tabs>
          <w:tab w:val="num" w:pos="720"/>
        </w:tabs>
        <w:ind w:left="720" w:hanging="360"/>
      </w:pPr>
      <w:rPr>
        <w:rFonts w:ascii="Symbol" w:hAnsi="Symbol" w:hint="default"/>
        <w:sz w:val="20"/>
      </w:rPr>
    </w:lvl>
    <w:lvl w:ilvl="1" w:tplc="20ACC72A" w:tentative="1">
      <w:start w:val="1"/>
      <w:numFmt w:val="bullet"/>
      <w:lvlText w:val="o"/>
      <w:lvlJc w:val="left"/>
      <w:pPr>
        <w:tabs>
          <w:tab w:val="num" w:pos="1440"/>
        </w:tabs>
        <w:ind w:left="1440" w:hanging="360"/>
      </w:pPr>
      <w:rPr>
        <w:rFonts w:ascii="Courier New" w:hAnsi="Courier New" w:hint="default"/>
        <w:sz w:val="20"/>
      </w:rPr>
    </w:lvl>
    <w:lvl w:ilvl="2" w:tplc="30C6A2EC" w:tentative="1">
      <w:start w:val="1"/>
      <w:numFmt w:val="bullet"/>
      <w:lvlText w:val=""/>
      <w:lvlJc w:val="left"/>
      <w:pPr>
        <w:tabs>
          <w:tab w:val="num" w:pos="2160"/>
        </w:tabs>
        <w:ind w:left="2160" w:hanging="360"/>
      </w:pPr>
      <w:rPr>
        <w:rFonts w:ascii="Wingdings" w:hAnsi="Wingdings" w:hint="default"/>
        <w:sz w:val="20"/>
      </w:rPr>
    </w:lvl>
    <w:lvl w:ilvl="3" w:tplc="C054D3B2" w:tentative="1">
      <w:start w:val="1"/>
      <w:numFmt w:val="bullet"/>
      <w:lvlText w:val=""/>
      <w:lvlJc w:val="left"/>
      <w:pPr>
        <w:tabs>
          <w:tab w:val="num" w:pos="2880"/>
        </w:tabs>
        <w:ind w:left="2880" w:hanging="360"/>
      </w:pPr>
      <w:rPr>
        <w:rFonts w:ascii="Wingdings" w:hAnsi="Wingdings" w:hint="default"/>
        <w:sz w:val="20"/>
      </w:rPr>
    </w:lvl>
    <w:lvl w:ilvl="4" w:tplc="FB3E3BFE" w:tentative="1">
      <w:start w:val="1"/>
      <w:numFmt w:val="bullet"/>
      <w:lvlText w:val=""/>
      <w:lvlJc w:val="left"/>
      <w:pPr>
        <w:tabs>
          <w:tab w:val="num" w:pos="3600"/>
        </w:tabs>
        <w:ind w:left="3600" w:hanging="360"/>
      </w:pPr>
      <w:rPr>
        <w:rFonts w:ascii="Wingdings" w:hAnsi="Wingdings" w:hint="default"/>
        <w:sz w:val="20"/>
      </w:rPr>
    </w:lvl>
    <w:lvl w:ilvl="5" w:tplc="D200FDA6" w:tentative="1">
      <w:start w:val="1"/>
      <w:numFmt w:val="bullet"/>
      <w:lvlText w:val=""/>
      <w:lvlJc w:val="left"/>
      <w:pPr>
        <w:tabs>
          <w:tab w:val="num" w:pos="4320"/>
        </w:tabs>
        <w:ind w:left="4320" w:hanging="360"/>
      </w:pPr>
      <w:rPr>
        <w:rFonts w:ascii="Wingdings" w:hAnsi="Wingdings" w:hint="default"/>
        <w:sz w:val="20"/>
      </w:rPr>
    </w:lvl>
    <w:lvl w:ilvl="6" w:tplc="5EAA1716" w:tentative="1">
      <w:start w:val="1"/>
      <w:numFmt w:val="bullet"/>
      <w:lvlText w:val=""/>
      <w:lvlJc w:val="left"/>
      <w:pPr>
        <w:tabs>
          <w:tab w:val="num" w:pos="5040"/>
        </w:tabs>
        <w:ind w:left="5040" w:hanging="360"/>
      </w:pPr>
      <w:rPr>
        <w:rFonts w:ascii="Wingdings" w:hAnsi="Wingdings" w:hint="default"/>
        <w:sz w:val="20"/>
      </w:rPr>
    </w:lvl>
    <w:lvl w:ilvl="7" w:tplc="F6C8FBFE" w:tentative="1">
      <w:start w:val="1"/>
      <w:numFmt w:val="bullet"/>
      <w:lvlText w:val=""/>
      <w:lvlJc w:val="left"/>
      <w:pPr>
        <w:tabs>
          <w:tab w:val="num" w:pos="5760"/>
        </w:tabs>
        <w:ind w:left="5760" w:hanging="360"/>
      </w:pPr>
      <w:rPr>
        <w:rFonts w:ascii="Wingdings" w:hAnsi="Wingdings" w:hint="default"/>
        <w:sz w:val="20"/>
      </w:rPr>
    </w:lvl>
    <w:lvl w:ilvl="8" w:tplc="E1C49B72"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6E32AD"/>
    <w:multiLevelType w:val="hybridMultilevel"/>
    <w:tmpl w:val="92EE4B2E"/>
    <w:lvl w:ilvl="0" w:tplc="FD04257E">
      <w:start w:val="1"/>
      <w:numFmt w:val="bullet"/>
      <w:lvlText w:val=""/>
      <w:lvlJc w:val="left"/>
      <w:pPr>
        <w:tabs>
          <w:tab w:val="num" w:pos="720"/>
        </w:tabs>
        <w:ind w:left="720" w:hanging="360"/>
      </w:pPr>
      <w:rPr>
        <w:rFonts w:ascii="Symbol" w:hAnsi="Symbol" w:hint="default"/>
        <w:sz w:val="20"/>
      </w:rPr>
    </w:lvl>
    <w:lvl w:ilvl="1" w:tplc="9906FBC6" w:tentative="1">
      <w:start w:val="1"/>
      <w:numFmt w:val="bullet"/>
      <w:lvlText w:val="o"/>
      <w:lvlJc w:val="left"/>
      <w:pPr>
        <w:tabs>
          <w:tab w:val="num" w:pos="1440"/>
        </w:tabs>
        <w:ind w:left="1440" w:hanging="360"/>
      </w:pPr>
      <w:rPr>
        <w:rFonts w:ascii="Courier New" w:hAnsi="Courier New" w:hint="default"/>
        <w:sz w:val="20"/>
      </w:rPr>
    </w:lvl>
    <w:lvl w:ilvl="2" w:tplc="9B7A2DF0" w:tentative="1">
      <w:start w:val="1"/>
      <w:numFmt w:val="bullet"/>
      <w:lvlText w:val=""/>
      <w:lvlJc w:val="left"/>
      <w:pPr>
        <w:tabs>
          <w:tab w:val="num" w:pos="2160"/>
        </w:tabs>
        <w:ind w:left="2160" w:hanging="360"/>
      </w:pPr>
      <w:rPr>
        <w:rFonts w:ascii="Wingdings" w:hAnsi="Wingdings" w:hint="default"/>
        <w:sz w:val="20"/>
      </w:rPr>
    </w:lvl>
    <w:lvl w:ilvl="3" w:tplc="9F864EEA" w:tentative="1">
      <w:start w:val="1"/>
      <w:numFmt w:val="bullet"/>
      <w:lvlText w:val=""/>
      <w:lvlJc w:val="left"/>
      <w:pPr>
        <w:tabs>
          <w:tab w:val="num" w:pos="2880"/>
        </w:tabs>
        <w:ind w:left="2880" w:hanging="360"/>
      </w:pPr>
      <w:rPr>
        <w:rFonts w:ascii="Wingdings" w:hAnsi="Wingdings" w:hint="default"/>
        <w:sz w:val="20"/>
      </w:rPr>
    </w:lvl>
    <w:lvl w:ilvl="4" w:tplc="C7E4211C" w:tentative="1">
      <w:start w:val="1"/>
      <w:numFmt w:val="bullet"/>
      <w:lvlText w:val=""/>
      <w:lvlJc w:val="left"/>
      <w:pPr>
        <w:tabs>
          <w:tab w:val="num" w:pos="3600"/>
        </w:tabs>
        <w:ind w:left="3600" w:hanging="360"/>
      </w:pPr>
      <w:rPr>
        <w:rFonts w:ascii="Wingdings" w:hAnsi="Wingdings" w:hint="default"/>
        <w:sz w:val="20"/>
      </w:rPr>
    </w:lvl>
    <w:lvl w:ilvl="5" w:tplc="8F948D22" w:tentative="1">
      <w:start w:val="1"/>
      <w:numFmt w:val="bullet"/>
      <w:lvlText w:val=""/>
      <w:lvlJc w:val="left"/>
      <w:pPr>
        <w:tabs>
          <w:tab w:val="num" w:pos="4320"/>
        </w:tabs>
        <w:ind w:left="4320" w:hanging="360"/>
      </w:pPr>
      <w:rPr>
        <w:rFonts w:ascii="Wingdings" w:hAnsi="Wingdings" w:hint="default"/>
        <w:sz w:val="20"/>
      </w:rPr>
    </w:lvl>
    <w:lvl w:ilvl="6" w:tplc="D45A0CAE" w:tentative="1">
      <w:start w:val="1"/>
      <w:numFmt w:val="bullet"/>
      <w:lvlText w:val=""/>
      <w:lvlJc w:val="left"/>
      <w:pPr>
        <w:tabs>
          <w:tab w:val="num" w:pos="5040"/>
        </w:tabs>
        <w:ind w:left="5040" w:hanging="360"/>
      </w:pPr>
      <w:rPr>
        <w:rFonts w:ascii="Wingdings" w:hAnsi="Wingdings" w:hint="default"/>
        <w:sz w:val="20"/>
      </w:rPr>
    </w:lvl>
    <w:lvl w:ilvl="7" w:tplc="BEEE2D24" w:tentative="1">
      <w:start w:val="1"/>
      <w:numFmt w:val="bullet"/>
      <w:lvlText w:val=""/>
      <w:lvlJc w:val="left"/>
      <w:pPr>
        <w:tabs>
          <w:tab w:val="num" w:pos="5760"/>
        </w:tabs>
        <w:ind w:left="5760" w:hanging="360"/>
      </w:pPr>
      <w:rPr>
        <w:rFonts w:ascii="Wingdings" w:hAnsi="Wingdings" w:hint="default"/>
        <w:sz w:val="20"/>
      </w:rPr>
    </w:lvl>
    <w:lvl w:ilvl="8" w:tplc="36445054"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59169C"/>
    <w:multiLevelType w:val="hybridMultilevel"/>
    <w:tmpl w:val="49C6A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05C70CB"/>
    <w:multiLevelType w:val="hybridMultilevel"/>
    <w:tmpl w:val="D68C77F4"/>
    <w:lvl w:ilvl="0" w:tplc="55CE4904">
      <w:start w:val="1"/>
      <w:numFmt w:val="bullet"/>
      <w:lvlText w:val=""/>
      <w:lvlJc w:val="left"/>
      <w:pPr>
        <w:tabs>
          <w:tab w:val="num" w:pos="720"/>
        </w:tabs>
        <w:ind w:left="720" w:hanging="360"/>
      </w:pPr>
      <w:rPr>
        <w:rFonts w:ascii="Symbol" w:hAnsi="Symbol" w:hint="default"/>
        <w:sz w:val="20"/>
      </w:rPr>
    </w:lvl>
    <w:lvl w:ilvl="1" w:tplc="6E9023A6" w:tentative="1">
      <w:start w:val="1"/>
      <w:numFmt w:val="bullet"/>
      <w:lvlText w:val="o"/>
      <w:lvlJc w:val="left"/>
      <w:pPr>
        <w:tabs>
          <w:tab w:val="num" w:pos="1440"/>
        </w:tabs>
        <w:ind w:left="1440" w:hanging="360"/>
      </w:pPr>
      <w:rPr>
        <w:rFonts w:ascii="Courier New" w:hAnsi="Courier New" w:hint="default"/>
        <w:sz w:val="20"/>
      </w:rPr>
    </w:lvl>
    <w:lvl w:ilvl="2" w:tplc="0096B9B8" w:tentative="1">
      <w:start w:val="1"/>
      <w:numFmt w:val="bullet"/>
      <w:lvlText w:val=""/>
      <w:lvlJc w:val="left"/>
      <w:pPr>
        <w:tabs>
          <w:tab w:val="num" w:pos="2160"/>
        </w:tabs>
        <w:ind w:left="2160" w:hanging="360"/>
      </w:pPr>
      <w:rPr>
        <w:rFonts w:ascii="Wingdings" w:hAnsi="Wingdings" w:hint="default"/>
        <w:sz w:val="20"/>
      </w:rPr>
    </w:lvl>
    <w:lvl w:ilvl="3" w:tplc="60B2E3AA" w:tentative="1">
      <w:start w:val="1"/>
      <w:numFmt w:val="bullet"/>
      <w:lvlText w:val=""/>
      <w:lvlJc w:val="left"/>
      <w:pPr>
        <w:tabs>
          <w:tab w:val="num" w:pos="2880"/>
        </w:tabs>
        <w:ind w:left="2880" w:hanging="360"/>
      </w:pPr>
      <w:rPr>
        <w:rFonts w:ascii="Wingdings" w:hAnsi="Wingdings" w:hint="default"/>
        <w:sz w:val="20"/>
      </w:rPr>
    </w:lvl>
    <w:lvl w:ilvl="4" w:tplc="718432BA" w:tentative="1">
      <w:start w:val="1"/>
      <w:numFmt w:val="bullet"/>
      <w:lvlText w:val=""/>
      <w:lvlJc w:val="left"/>
      <w:pPr>
        <w:tabs>
          <w:tab w:val="num" w:pos="3600"/>
        </w:tabs>
        <w:ind w:left="3600" w:hanging="360"/>
      </w:pPr>
      <w:rPr>
        <w:rFonts w:ascii="Wingdings" w:hAnsi="Wingdings" w:hint="default"/>
        <w:sz w:val="20"/>
      </w:rPr>
    </w:lvl>
    <w:lvl w:ilvl="5" w:tplc="64D0E94C" w:tentative="1">
      <w:start w:val="1"/>
      <w:numFmt w:val="bullet"/>
      <w:lvlText w:val=""/>
      <w:lvlJc w:val="left"/>
      <w:pPr>
        <w:tabs>
          <w:tab w:val="num" w:pos="4320"/>
        </w:tabs>
        <w:ind w:left="4320" w:hanging="360"/>
      </w:pPr>
      <w:rPr>
        <w:rFonts w:ascii="Wingdings" w:hAnsi="Wingdings" w:hint="default"/>
        <w:sz w:val="20"/>
      </w:rPr>
    </w:lvl>
    <w:lvl w:ilvl="6" w:tplc="9A5ADA5C" w:tentative="1">
      <w:start w:val="1"/>
      <w:numFmt w:val="bullet"/>
      <w:lvlText w:val=""/>
      <w:lvlJc w:val="left"/>
      <w:pPr>
        <w:tabs>
          <w:tab w:val="num" w:pos="5040"/>
        </w:tabs>
        <w:ind w:left="5040" w:hanging="360"/>
      </w:pPr>
      <w:rPr>
        <w:rFonts w:ascii="Wingdings" w:hAnsi="Wingdings" w:hint="default"/>
        <w:sz w:val="20"/>
      </w:rPr>
    </w:lvl>
    <w:lvl w:ilvl="7" w:tplc="99B06BEA" w:tentative="1">
      <w:start w:val="1"/>
      <w:numFmt w:val="bullet"/>
      <w:lvlText w:val=""/>
      <w:lvlJc w:val="left"/>
      <w:pPr>
        <w:tabs>
          <w:tab w:val="num" w:pos="5760"/>
        </w:tabs>
        <w:ind w:left="5760" w:hanging="360"/>
      </w:pPr>
      <w:rPr>
        <w:rFonts w:ascii="Wingdings" w:hAnsi="Wingdings" w:hint="default"/>
        <w:sz w:val="20"/>
      </w:rPr>
    </w:lvl>
    <w:lvl w:ilvl="8" w:tplc="793A0882"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3365D"/>
    <w:multiLevelType w:val="multilevel"/>
    <w:tmpl w:val="8CEA8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A8473F"/>
    <w:multiLevelType w:val="hybridMultilevel"/>
    <w:tmpl w:val="DE04D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DC76C0"/>
    <w:multiLevelType w:val="multilevel"/>
    <w:tmpl w:val="C5E681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22D522A"/>
    <w:multiLevelType w:val="hybridMultilevel"/>
    <w:tmpl w:val="19AC6194"/>
    <w:lvl w:ilvl="0" w:tplc="98F8F2CC">
      <w:start w:val="114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876450"/>
    <w:multiLevelType w:val="hybridMultilevel"/>
    <w:tmpl w:val="422AB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CB853F3"/>
    <w:multiLevelType w:val="hybridMultilevel"/>
    <w:tmpl w:val="ABE26C9A"/>
    <w:lvl w:ilvl="0" w:tplc="70B66C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87F3F"/>
    <w:multiLevelType w:val="hybridMultilevel"/>
    <w:tmpl w:val="D39E0A12"/>
    <w:lvl w:ilvl="0" w:tplc="31281D76">
      <w:start w:val="1"/>
      <w:numFmt w:val="bullet"/>
      <w:lvlText w:val=""/>
      <w:lvlJc w:val="left"/>
      <w:pPr>
        <w:tabs>
          <w:tab w:val="num" w:pos="720"/>
        </w:tabs>
        <w:ind w:left="720" w:hanging="360"/>
      </w:pPr>
      <w:rPr>
        <w:rFonts w:ascii="Symbol" w:hAnsi="Symbol" w:hint="default"/>
        <w:sz w:val="20"/>
      </w:rPr>
    </w:lvl>
    <w:lvl w:ilvl="1" w:tplc="BD9EFBCA">
      <w:start w:val="1"/>
      <w:numFmt w:val="bullet"/>
      <w:lvlText w:val="o"/>
      <w:lvlJc w:val="left"/>
      <w:pPr>
        <w:tabs>
          <w:tab w:val="num" w:pos="1440"/>
        </w:tabs>
        <w:ind w:left="1440" w:hanging="360"/>
      </w:pPr>
      <w:rPr>
        <w:rFonts w:ascii="Courier New" w:hAnsi="Courier New" w:hint="default"/>
        <w:sz w:val="20"/>
      </w:rPr>
    </w:lvl>
    <w:lvl w:ilvl="2" w:tplc="110EBF7A" w:tentative="1">
      <w:start w:val="1"/>
      <w:numFmt w:val="bullet"/>
      <w:lvlText w:val=""/>
      <w:lvlJc w:val="left"/>
      <w:pPr>
        <w:tabs>
          <w:tab w:val="num" w:pos="2160"/>
        </w:tabs>
        <w:ind w:left="2160" w:hanging="360"/>
      </w:pPr>
      <w:rPr>
        <w:rFonts w:ascii="Wingdings" w:hAnsi="Wingdings" w:hint="default"/>
        <w:sz w:val="20"/>
      </w:rPr>
    </w:lvl>
    <w:lvl w:ilvl="3" w:tplc="2EAAA92E" w:tentative="1">
      <w:start w:val="1"/>
      <w:numFmt w:val="bullet"/>
      <w:lvlText w:val=""/>
      <w:lvlJc w:val="left"/>
      <w:pPr>
        <w:tabs>
          <w:tab w:val="num" w:pos="2880"/>
        </w:tabs>
        <w:ind w:left="2880" w:hanging="360"/>
      </w:pPr>
      <w:rPr>
        <w:rFonts w:ascii="Wingdings" w:hAnsi="Wingdings" w:hint="default"/>
        <w:sz w:val="20"/>
      </w:rPr>
    </w:lvl>
    <w:lvl w:ilvl="4" w:tplc="BDC6DCE8" w:tentative="1">
      <w:start w:val="1"/>
      <w:numFmt w:val="bullet"/>
      <w:lvlText w:val=""/>
      <w:lvlJc w:val="left"/>
      <w:pPr>
        <w:tabs>
          <w:tab w:val="num" w:pos="3600"/>
        </w:tabs>
        <w:ind w:left="3600" w:hanging="360"/>
      </w:pPr>
      <w:rPr>
        <w:rFonts w:ascii="Wingdings" w:hAnsi="Wingdings" w:hint="default"/>
        <w:sz w:val="20"/>
      </w:rPr>
    </w:lvl>
    <w:lvl w:ilvl="5" w:tplc="485C4C2E" w:tentative="1">
      <w:start w:val="1"/>
      <w:numFmt w:val="bullet"/>
      <w:lvlText w:val=""/>
      <w:lvlJc w:val="left"/>
      <w:pPr>
        <w:tabs>
          <w:tab w:val="num" w:pos="4320"/>
        </w:tabs>
        <w:ind w:left="4320" w:hanging="360"/>
      </w:pPr>
      <w:rPr>
        <w:rFonts w:ascii="Wingdings" w:hAnsi="Wingdings" w:hint="default"/>
        <w:sz w:val="20"/>
      </w:rPr>
    </w:lvl>
    <w:lvl w:ilvl="6" w:tplc="13608C4A" w:tentative="1">
      <w:start w:val="1"/>
      <w:numFmt w:val="bullet"/>
      <w:lvlText w:val=""/>
      <w:lvlJc w:val="left"/>
      <w:pPr>
        <w:tabs>
          <w:tab w:val="num" w:pos="5040"/>
        </w:tabs>
        <w:ind w:left="5040" w:hanging="360"/>
      </w:pPr>
      <w:rPr>
        <w:rFonts w:ascii="Wingdings" w:hAnsi="Wingdings" w:hint="default"/>
        <w:sz w:val="20"/>
      </w:rPr>
    </w:lvl>
    <w:lvl w:ilvl="7" w:tplc="91F4B3A2" w:tentative="1">
      <w:start w:val="1"/>
      <w:numFmt w:val="bullet"/>
      <w:lvlText w:val=""/>
      <w:lvlJc w:val="left"/>
      <w:pPr>
        <w:tabs>
          <w:tab w:val="num" w:pos="5760"/>
        </w:tabs>
        <w:ind w:left="5760" w:hanging="360"/>
      </w:pPr>
      <w:rPr>
        <w:rFonts w:ascii="Wingdings" w:hAnsi="Wingdings" w:hint="default"/>
        <w:sz w:val="20"/>
      </w:rPr>
    </w:lvl>
    <w:lvl w:ilvl="8" w:tplc="D69CA660"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709F1"/>
    <w:multiLevelType w:val="hybridMultilevel"/>
    <w:tmpl w:val="3ACAD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8465666"/>
    <w:multiLevelType w:val="hybridMultilevel"/>
    <w:tmpl w:val="8B62A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4019529">
    <w:abstractNumId w:val="19"/>
  </w:num>
  <w:num w:numId="2" w16cid:durableId="2098095500">
    <w:abstractNumId w:val="6"/>
  </w:num>
  <w:num w:numId="3" w16cid:durableId="2117017697">
    <w:abstractNumId w:val="21"/>
  </w:num>
  <w:num w:numId="4" w16cid:durableId="1170949016">
    <w:abstractNumId w:val="18"/>
  </w:num>
  <w:num w:numId="5" w16cid:durableId="2096708099">
    <w:abstractNumId w:val="15"/>
  </w:num>
  <w:num w:numId="6" w16cid:durableId="1515455294">
    <w:abstractNumId w:val="10"/>
  </w:num>
  <w:num w:numId="7" w16cid:durableId="2051687584">
    <w:abstractNumId w:val="13"/>
  </w:num>
  <w:num w:numId="8" w16cid:durableId="463498783">
    <w:abstractNumId w:val="11"/>
  </w:num>
  <w:num w:numId="9" w16cid:durableId="1743093446">
    <w:abstractNumId w:val="20"/>
  </w:num>
  <w:num w:numId="10" w16cid:durableId="423191178">
    <w:abstractNumId w:val="12"/>
  </w:num>
  <w:num w:numId="11" w16cid:durableId="2025587730">
    <w:abstractNumId w:val="17"/>
  </w:num>
  <w:num w:numId="12" w16cid:durableId="565990246">
    <w:abstractNumId w:val="2"/>
  </w:num>
  <w:num w:numId="13" w16cid:durableId="1590968188">
    <w:abstractNumId w:val="3"/>
  </w:num>
  <w:num w:numId="14" w16cid:durableId="969631481">
    <w:abstractNumId w:val="5"/>
  </w:num>
  <w:num w:numId="15" w16cid:durableId="2132235937">
    <w:abstractNumId w:val="9"/>
  </w:num>
  <w:num w:numId="16" w16cid:durableId="1579633228">
    <w:abstractNumId w:val="14"/>
  </w:num>
  <w:num w:numId="17" w16cid:durableId="1104883105">
    <w:abstractNumId w:val="8"/>
  </w:num>
  <w:num w:numId="18" w16cid:durableId="1097367447">
    <w:abstractNumId w:val="16"/>
  </w:num>
  <w:num w:numId="19" w16cid:durableId="1363049846">
    <w:abstractNumId w:val="4"/>
  </w:num>
  <w:num w:numId="20" w16cid:durableId="1924029709">
    <w:abstractNumId w:val="22"/>
  </w:num>
  <w:num w:numId="21" w16cid:durableId="1162040444">
    <w:abstractNumId w:val="1"/>
  </w:num>
  <w:num w:numId="22" w16cid:durableId="1450930847">
    <w:abstractNumId w:val="7"/>
  </w:num>
  <w:num w:numId="23" w16cid:durableId="1151098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zexMDcyNTOxNDJT0lEKTi0uzszPAykwqgUAWVEODCwAAAA="/>
  </w:docVars>
  <w:rsids>
    <w:rsidRoot w:val="00A33EC4"/>
    <w:rsid w:val="00001987"/>
    <w:rsid w:val="00002011"/>
    <w:rsid w:val="000023B4"/>
    <w:rsid w:val="0000473F"/>
    <w:rsid w:val="00004A12"/>
    <w:rsid w:val="00004A54"/>
    <w:rsid w:val="00005654"/>
    <w:rsid w:val="000068C9"/>
    <w:rsid w:val="00006E48"/>
    <w:rsid w:val="00011939"/>
    <w:rsid w:val="00013214"/>
    <w:rsid w:val="00015F8E"/>
    <w:rsid w:val="00017229"/>
    <w:rsid w:val="0001727E"/>
    <w:rsid w:val="0002001C"/>
    <w:rsid w:val="00021421"/>
    <w:rsid w:val="000230FB"/>
    <w:rsid w:val="00023AE8"/>
    <w:rsid w:val="00027EB7"/>
    <w:rsid w:val="00031744"/>
    <w:rsid w:val="000319C5"/>
    <w:rsid w:val="00031F5A"/>
    <w:rsid w:val="000329B1"/>
    <w:rsid w:val="0003365E"/>
    <w:rsid w:val="00034E9F"/>
    <w:rsid w:val="00034F65"/>
    <w:rsid w:val="00035239"/>
    <w:rsid w:val="00035FAA"/>
    <w:rsid w:val="00036592"/>
    <w:rsid w:val="00036A69"/>
    <w:rsid w:val="000402C0"/>
    <w:rsid w:val="000417ED"/>
    <w:rsid w:val="00042C93"/>
    <w:rsid w:val="00043294"/>
    <w:rsid w:val="00044464"/>
    <w:rsid w:val="00045221"/>
    <w:rsid w:val="0005049B"/>
    <w:rsid w:val="0005051D"/>
    <w:rsid w:val="00050977"/>
    <w:rsid w:val="000512CE"/>
    <w:rsid w:val="000515ED"/>
    <w:rsid w:val="00051781"/>
    <w:rsid w:val="000517E3"/>
    <w:rsid w:val="00052070"/>
    <w:rsid w:val="00053331"/>
    <w:rsid w:val="000533A6"/>
    <w:rsid w:val="000552C9"/>
    <w:rsid w:val="00056164"/>
    <w:rsid w:val="00056A3E"/>
    <w:rsid w:val="00057826"/>
    <w:rsid w:val="000607C0"/>
    <w:rsid w:val="0006094A"/>
    <w:rsid w:val="00062FF7"/>
    <w:rsid w:val="00063A5E"/>
    <w:rsid w:val="00065BB9"/>
    <w:rsid w:val="0006622F"/>
    <w:rsid w:val="000700D6"/>
    <w:rsid w:val="00073C63"/>
    <w:rsid w:val="00074239"/>
    <w:rsid w:val="0007452E"/>
    <w:rsid w:val="000760D2"/>
    <w:rsid w:val="00080317"/>
    <w:rsid w:val="000803A2"/>
    <w:rsid w:val="000808E4"/>
    <w:rsid w:val="00082289"/>
    <w:rsid w:val="00082A3F"/>
    <w:rsid w:val="00082AB8"/>
    <w:rsid w:val="00083EEA"/>
    <w:rsid w:val="00084067"/>
    <w:rsid w:val="00085466"/>
    <w:rsid w:val="0008548C"/>
    <w:rsid w:val="00085B28"/>
    <w:rsid w:val="000927D7"/>
    <w:rsid w:val="00092AD4"/>
    <w:rsid w:val="00092B3E"/>
    <w:rsid w:val="00092DF0"/>
    <w:rsid w:val="000933A8"/>
    <w:rsid w:val="00095C0A"/>
    <w:rsid w:val="00095E73"/>
    <w:rsid w:val="00096BF6"/>
    <w:rsid w:val="000970C9"/>
    <w:rsid w:val="00097942"/>
    <w:rsid w:val="000A0E73"/>
    <w:rsid w:val="000A132E"/>
    <w:rsid w:val="000A17ED"/>
    <w:rsid w:val="000A2BB1"/>
    <w:rsid w:val="000A537D"/>
    <w:rsid w:val="000A593E"/>
    <w:rsid w:val="000A5F0E"/>
    <w:rsid w:val="000B0199"/>
    <w:rsid w:val="000B08CB"/>
    <w:rsid w:val="000B1582"/>
    <w:rsid w:val="000B4F07"/>
    <w:rsid w:val="000B5C53"/>
    <w:rsid w:val="000B6A04"/>
    <w:rsid w:val="000B6C05"/>
    <w:rsid w:val="000B70F1"/>
    <w:rsid w:val="000C132A"/>
    <w:rsid w:val="000C27F0"/>
    <w:rsid w:val="000C4463"/>
    <w:rsid w:val="000C4697"/>
    <w:rsid w:val="000C50FB"/>
    <w:rsid w:val="000C5F4B"/>
    <w:rsid w:val="000C6A70"/>
    <w:rsid w:val="000C700C"/>
    <w:rsid w:val="000D0AEB"/>
    <w:rsid w:val="000D1839"/>
    <w:rsid w:val="000D2685"/>
    <w:rsid w:val="000D34ED"/>
    <w:rsid w:val="000D3BCC"/>
    <w:rsid w:val="000D508C"/>
    <w:rsid w:val="000D5592"/>
    <w:rsid w:val="000D5758"/>
    <w:rsid w:val="000D6DC8"/>
    <w:rsid w:val="000D6F16"/>
    <w:rsid w:val="000D7686"/>
    <w:rsid w:val="000D789B"/>
    <w:rsid w:val="000E02C5"/>
    <w:rsid w:val="000E1A2A"/>
    <w:rsid w:val="000E2ABC"/>
    <w:rsid w:val="000E3CEC"/>
    <w:rsid w:val="000E3FBB"/>
    <w:rsid w:val="000E54A4"/>
    <w:rsid w:val="000E5F02"/>
    <w:rsid w:val="000E7A79"/>
    <w:rsid w:val="000E7E69"/>
    <w:rsid w:val="000F19E4"/>
    <w:rsid w:val="000F28A7"/>
    <w:rsid w:val="000F3EE3"/>
    <w:rsid w:val="000F4ED3"/>
    <w:rsid w:val="000F58F6"/>
    <w:rsid w:val="000F6467"/>
    <w:rsid w:val="0010150F"/>
    <w:rsid w:val="001026E9"/>
    <w:rsid w:val="001029AD"/>
    <w:rsid w:val="00103484"/>
    <w:rsid w:val="00103689"/>
    <w:rsid w:val="00103A93"/>
    <w:rsid w:val="00107897"/>
    <w:rsid w:val="00107E3D"/>
    <w:rsid w:val="00111DD2"/>
    <w:rsid w:val="00112158"/>
    <w:rsid w:val="001124CB"/>
    <w:rsid w:val="00112F86"/>
    <w:rsid w:val="001136D1"/>
    <w:rsid w:val="00113AF0"/>
    <w:rsid w:val="001148EB"/>
    <w:rsid w:val="0011543C"/>
    <w:rsid w:val="0011792D"/>
    <w:rsid w:val="00117BCB"/>
    <w:rsid w:val="001213E5"/>
    <w:rsid w:val="00121674"/>
    <w:rsid w:val="00121772"/>
    <w:rsid w:val="00121817"/>
    <w:rsid w:val="00123225"/>
    <w:rsid w:val="001243C6"/>
    <w:rsid w:val="00124F77"/>
    <w:rsid w:val="00124FC7"/>
    <w:rsid w:val="001261E7"/>
    <w:rsid w:val="001277A3"/>
    <w:rsid w:val="00131155"/>
    <w:rsid w:val="001312B1"/>
    <w:rsid w:val="001323B2"/>
    <w:rsid w:val="0013567B"/>
    <w:rsid w:val="00135E54"/>
    <w:rsid w:val="001368F6"/>
    <w:rsid w:val="00136C09"/>
    <w:rsid w:val="00137156"/>
    <w:rsid w:val="001410FD"/>
    <w:rsid w:val="0014282D"/>
    <w:rsid w:val="001440B9"/>
    <w:rsid w:val="00145A97"/>
    <w:rsid w:val="00145C3A"/>
    <w:rsid w:val="0015129B"/>
    <w:rsid w:val="00151540"/>
    <w:rsid w:val="00151BAB"/>
    <w:rsid w:val="00151CCE"/>
    <w:rsid w:val="00152023"/>
    <w:rsid w:val="001524C5"/>
    <w:rsid w:val="00152928"/>
    <w:rsid w:val="00153F78"/>
    <w:rsid w:val="00155156"/>
    <w:rsid w:val="001556D1"/>
    <w:rsid w:val="00155A2D"/>
    <w:rsid w:val="0015762E"/>
    <w:rsid w:val="00160FD4"/>
    <w:rsid w:val="0016171C"/>
    <w:rsid w:val="0016186F"/>
    <w:rsid w:val="00162908"/>
    <w:rsid w:val="00162959"/>
    <w:rsid w:val="001639AC"/>
    <w:rsid w:val="00164A02"/>
    <w:rsid w:val="0016531F"/>
    <w:rsid w:val="00165441"/>
    <w:rsid w:val="001665CB"/>
    <w:rsid w:val="00170256"/>
    <w:rsid w:val="0017438E"/>
    <w:rsid w:val="001754B0"/>
    <w:rsid w:val="00176215"/>
    <w:rsid w:val="00176ED9"/>
    <w:rsid w:val="0018061E"/>
    <w:rsid w:val="00181524"/>
    <w:rsid w:val="00182B9C"/>
    <w:rsid w:val="001851E2"/>
    <w:rsid w:val="00186971"/>
    <w:rsid w:val="00186AF9"/>
    <w:rsid w:val="00186B33"/>
    <w:rsid w:val="00191190"/>
    <w:rsid w:val="00191DF4"/>
    <w:rsid w:val="001922C0"/>
    <w:rsid w:val="001924C3"/>
    <w:rsid w:val="001929AC"/>
    <w:rsid w:val="00192E51"/>
    <w:rsid w:val="00193280"/>
    <w:rsid w:val="001960D6"/>
    <w:rsid w:val="001A3602"/>
    <w:rsid w:val="001A44F7"/>
    <w:rsid w:val="001A4799"/>
    <w:rsid w:val="001A486D"/>
    <w:rsid w:val="001A4F93"/>
    <w:rsid w:val="001A55C3"/>
    <w:rsid w:val="001A5B1E"/>
    <w:rsid w:val="001A7460"/>
    <w:rsid w:val="001A7B75"/>
    <w:rsid w:val="001B07AB"/>
    <w:rsid w:val="001B0D92"/>
    <w:rsid w:val="001B2A82"/>
    <w:rsid w:val="001B302B"/>
    <w:rsid w:val="001B5EEA"/>
    <w:rsid w:val="001B61C8"/>
    <w:rsid w:val="001B6268"/>
    <w:rsid w:val="001B648D"/>
    <w:rsid w:val="001B6AC9"/>
    <w:rsid w:val="001B6FB2"/>
    <w:rsid w:val="001B71DD"/>
    <w:rsid w:val="001C0021"/>
    <w:rsid w:val="001C40D5"/>
    <w:rsid w:val="001C5870"/>
    <w:rsid w:val="001C7814"/>
    <w:rsid w:val="001D07FC"/>
    <w:rsid w:val="001D0BFB"/>
    <w:rsid w:val="001D2FDA"/>
    <w:rsid w:val="001D4C1D"/>
    <w:rsid w:val="001D7F9D"/>
    <w:rsid w:val="001E0246"/>
    <w:rsid w:val="001E101B"/>
    <w:rsid w:val="001E1677"/>
    <w:rsid w:val="001E2377"/>
    <w:rsid w:val="001E32BB"/>
    <w:rsid w:val="001E3EE5"/>
    <w:rsid w:val="001E51C1"/>
    <w:rsid w:val="001E6724"/>
    <w:rsid w:val="001F02AF"/>
    <w:rsid w:val="001F06E7"/>
    <w:rsid w:val="001F08F8"/>
    <w:rsid w:val="001F10B6"/>
    <w:rsid w:val="001F284D"/>
    <w:rsid w:val="001F3A5A"/>
    <w:rsid w:val="001F4005"/>
    <w:rsid w:val="001F4533"/>
    <w:rsid w:val="001F55F8"/>
    <w:rsid w:val="001F57D0"/>
    <w:rsid w:val="001F5C28"/>
    <w:rsid w:val="001F6534"/>
    <w:rsid w:val="001F6687"/>
    <w:rsid w:val="001F6C8B"/>
    <w:rsid w:val="00200938"/>
    <w:rsid w:val="002015E7"/>
    <w:rsid w:val="00203AB5"/>
    <w:rsid w:val="00205F57"/>
    <w:rsid w:val="00206240"/>
    <w:rsid w:val="0020676F"/>
    <w:rsid w:val="00206778"/>
    <w:rsid w:val="002108E4"/>
    <w:rsid w:val="00210D47"/>
    <w:rsid w:val="002165D0"/>
    <w:rsid w:val="00220A33"/>
    <w:rsid w:val="00222006"/>
    <w:rsid w:val="00222134"/>
    <w:rsid w:val="00222658"/>
    <w:rsid w:val="002239F7"/>
    <w:rsid w:val="00223F00"/>
    <w:rsid w:val="00223FAE"/>
    <w:rsid w:val="00224313"/>
    <w:rsid w:val="00224428"/>
    <w:rsid w:val="002267E7"/>
    <w:rsid w:val="00227563"/>
    <w:rsid w:val="0023060A"/>
    <w:rsid w:val="00230885"/>
    <w:rsid w:val="00231AC8"/>
    <w:rsid w:val="00232AEC"/>
    <w:rsid w:val="002332FE"/>
    <w:rsid w:val="0023369C"/>
    <w:rsid w:val="00234F66"/>
    <w:rsid w:val="0023540B"/>
    <w:rsid w:val="0023624E"/>
    <w:rsid w:val="00236798"/>
    <w:rsid w:val="0023691F"/>
    <w:rsid w:val="00240A11"/>
    <w:rsid w:val="002414C0"/>
    <w:rsid w:val="00243936"/>
    <w:rsid w:val="00244F4E"/>
    <w:rsid w:val="002454E5"/>
    <w:rsid w:val="002502CB"/>
    <w:rsid w:val="00251C65"/>
    <w:rsid w:val="0025346C"/>
    <w:rsid w:val="00253C58"/>
    <w:rsid w:val="00254BC1"/>
    <w:rsid w:val="00254D1E"/>
    <w:rsid w:val="00254D5E"/>
    <w:rsid w:val="00255132"/>
    <w:rsid w:val="002556C2"/>
    <w:rsid w:val="00255F38"/>
    <w:rsid w:val="002562E9"/>
    <w:rsid w:val="0025646E"/>
    <w:rsid w:val="00257490"/>
    <w:rsid w:val="00257B39"/>
    <w:rsid w:val="0026071E"/>
    <w:rsid w:val="00260756"/>
    <w:rsid w:val="00261CD5"/>
    <w:rsid w:val="00262AEF"/>
    <w:rsid w:val="002634EF"/>
    <w:rsid w:val="00264C48"/>
    <w:rsid w:val="00265FE0"/>
    <w:rsid w:val="0026633D"/>
    <w:rsid w:val="00266395"/>
    <w:rsid w:val="002730D6"/>
    <w:rsid w:val="00273A24"/>
    <w:rsid w:val="0027421E"/>
    <w:rsid w:val="0027465D"/>
    <w:rsid w:val="00275679"/>
    <w:rsid w:val="00276AC6"/>
    <w:rsid w:val="002808A8"/>
    <w:rsid w:val="00281A87"/>
    <w:rsid w:val="002829E5"/>
    <w:rsid w:val="00284314"/>
    <w:rsid w:val="00284DA8"/>
    <w:rsid w:val="00290DBD"/>
    <w:rsid w:val="002919F8"/>
    <w:rsid w:val="00291A2B"/>
    <w:rsid w:val="00292887"/>
    <w:rsid w:val="00293800"/>
    <w:rsid w:val="002946DF"/>
    <w:rsid w:val="00295F44"/>
    <w:rsid w:val="002968BF"/>
    <w:rsid w:val="00296CBC"/>
    <w:rsid w:val="00297E24"/>
    <w:rsid w:val="00297ECC"/>
    <w:rsid w:val="002A36F5"/>
    <w:rsid w:val="002A506F"/>
    <w:rsid w:val="002A52C7"/>
    <w:rsid w:val="002A6103"/>
    <w:rsid w:val="002A6E82"/>
    <w:rsid w:val="002B07B2"/>
    <w:rsid w:val="002B2C03"/>
    <w:rsid w:val="002B4E54"/>
    <w:rsid w:val="002B5657"/>
    <w:rsid w:val="002B5993"/>
    <w:rsid w:val="002B6AD0"/>
    <w:rsid w:val="002C1B23"/>
    <w:rsid w:val="002C1BCD"/>
    <w:rsid w:val="002C239C"/>
    <w:rsid w:val="002C2BD7"/>
    <w:rsid w:val="002C3374"/>
    <w:rsid w:val="002C3778"/>
    <w:rsid w:val="002C59CE"/>
    <w:rsid w:val="002C5D25"/>
    <w:rsid w:val="002C6496"/>
    <w:rsid w:val="002C686F"/>
    <w:rsid w:val="002C6E1E"/>
    <w:rsid w:val="002D27AE"/>
    <w:rsid w:val="002D33A3"/>
    <w:rsid w:val="002D3476"/>
    <w:rsid w:val="002D383D"/>
    <w:rsid w:val="002D3F02"/>
    <w:rsid w:val="002D4B16"/>
    <w:rsid w:val="002D5091"/>
    <w:rsid w:val="002D5967"/>
    <w:rsid w:val="002D6027"/>
    <w:rsid w:val="002D742F"/>
    <w:rsid w:val="002D7833"/>
    <w:rsid w:val="002D7901"/>
    <w:rsid w:val="002E09E3"/>
    <w:rsid w:val="002E2DC3"/>
    <w:rsid w:val="002E3C16"/>
    <w:rsid w:val="002E404C"/>
    <w:rsid w:val="002E6571"/>
    <w:rsid w:val="002E7044"/>
    <w:rsid w:val="002F0564"/>
    <w:rsid w:val="002F06AC"/>
    <w:rsid w:val="002F0C3D"/>
    <w:rsid w:val="002F1048"/>
    <w:rsid w:val="002F20D4"/>
    <w:rsid w:val="002F24B0"/>
    <w:rsid w:val="002F4BB7"/>
    <w:rsid w:val="002F54E2"/>
    <w:rsid w:val="003003FB"/>
    <w:rsid w:val="00301A19"/>
    <w:rsid w:val="00301A4C"/>
    <w:rsid w:val="003020ED"/>
    <w:rsid w:val="00302DA6"/>
    <w:rsid w:val="00302F0E"/>
    <w:rsid w:val="0030352F"/>
    <w:rsid w:val="003052A1"/>
    <w:rsid w:val="003077DE"/>
    <w:rsid w:val="0031109F"/>
    <w:rsid w:val="003122F4"/>
    <w:rsid w:val="00313523"/>
    <w:rsid w:val="003141A3"/>
    <w:rsid w:val="00315EF9"/>
    <w:rsid w:val="00317430"/>
    <w:rsid w:val="00317912"/>
    <w:rsid w:val="00317F22"/>
    <w:rsid w:val="00320974"/>
    <w:rsid w:val="0032162F"/>
    <w:rsid w:val="003238B3"/>
    <w:rsid w:val="0032741B"/>
    <w:rsid w:val="00327A68"/>
    <w:rsid w:val="00330915"/>
    <w:rsid w:val="00330DBA"/>
    <w:rsid w:val="003323DF"/>
    <w:rsid w:val="00333EB8"/>
    <w:rsid w:val="00335B6B"/>
    <w:rsid w:val="00336F21"/>
    <w:rsid w:val="0034045E"/>
    <w:rsid w:val="00341C52"/>
    <w:rsid w:val="00342DE2"/>
    <w:rsid w:val="0034487E"/>
    <w:rsid w:val="003466CD"/>
    <w:rsid w:val="0034722B"/>
    <w:rsid w:val="003516CD"/>
    <w:rsid w:val="003530F8"/>
    <w:rsid w:val="0035347E"/>
    <w:rsid w:val="00353926"/>
    <w:rsid w:val="00354C9F"/>
    <w:rsid w:val="00355BF7"/>
    <w:rsid w:val="00356B01"/>
    <w:rsid w:val="003610D9"/>
    <w:rsid w:val="00362412"/>
    <w:rsid w:val="003627F5"/>
    <w:rsid w:val="0036518C"/>
    <w:rsid w:val="00365897"/>
    <w:rsid w:val="00365D7F"/>
    <w:rsid w:val="0036658B"/>
    <w:rsid w:val="003665CB"/>
    <w:rsid w:val="003706B2"/>
    <w:rsid w:val="003715B4"/>
    <w:rsid w:val="00372F46"/>
    <w:rsid w:val="003732E4"/>
    <w:rsid w:val="00373807"/>
    <w:rsid w:val="00374F44"/>
    <w:rsid w:val="00375875"/>
    <w:rsid w:val="0037674D"/>
    <w:rsid w:val="003814AF"/>
    <w:rsid w:val="00382774"/>
    <w:rsid w:val="00382AA8"/>
    <w:rsid w:val="003838DF"/>
    <w:rsid w:val="00383AC3"/>
    <w:rsid w:val="00383E70"/>
    <w:rsid w:val="0038486D"/>
    <w:rsid w:val="00384A97"/>
    <w:rsid w:val="00386F36"/>
    <w:rsid w:val="003872A9"/>
    <w:rsid w:val="003876C0"/>
    <w:rsid w:val="00390A3C"/>
    <w:rsid w:val="00390EBB"/>
    <w:rsid w:val="00391882"/>
    <w:rsid w:val="003925A6"/>
    <w:rsid w:val="003931CF"/>
    <w:rsid w:val="0039530C"/>
    <w:rsid w:val="00395C33"/>
    <w:rsid w:val="003A0172"/>
    <w:rsid w:val="003A07F9"/>
    <w:rsid w:val="003A1997"/>
    <w:rsid w:val="003A3619"/>
    <w:rsid w:val="003A643C"/>
    <w:rsid w:val="003A73D4"/>
    <w:rsid w:val="003B29B7"/>
    <w:rsid w:val="003B3AAE"/>
    <w:rsid w:val="003B4637"/>
    <w:rsid w:val="003B57D4"/>
    <w:rsid w:val="003B6EC3"/>
    <w:rsid w:val="003B7D33"/>
    <w:rsid w:val="003C0033"/>
    <w:rsid w:val="003C255C"/>
    <w:rsid w:val="003C3F8B"/>
    <w:rsid w:val="003C539A"/>
    <w:rsid w:val="003C558A"/>
    <w:rsid w:val="003C5F56"/>
    <w:rsid w:val="003D1897"/>
    <w:rsid w:val="003D203E"/>
    <w:rsid w:val="003E0DE2"/>
    <w:rsid w:val="003E30A0"/>
    <w:rsid w:val="003E47DF"/>
    <w:rsid w:val="003E693F"/>
    <w:rsid w:val="003E6B72"/>
    <w:rsid w:val="003E6BB7"/>
    <w:rsid w:val="003E7106"/>
    <w:rsid w:val="003E7742"/>
    <w:rsid w:val="003F1B35"/>
    <w:rsid w:val="003F2DD0"/>
    <w:rsid w:val="003F4E03"/>
    <w:rsid w:val="003F52A9"/>
    <w:rsid w:val="003F5B5B"/>
    <w:rsid w:val="003F66B6"/>
    <w:rsid w:val="003F67A6"/>
    <w:rsid w:val="003F67D5"/>
    <w:rsid w:val="003F6821"/>
    <w:rsid w:val="003F6862"/>
    <w:rsid w:val="003F6C56"/>
    <w:rsid w:val="003F78DD"/>
    <w:rsid w:val="003F7F89"/>
    <w:rsid w:val="00400DBA"/>
    <w:rsid w:val="004039B9"/>
    <w:rsid w:val="00403F93"/>
    <w:rsid w:val="00404B1B"/>
    <w:rsid w:val="00404F8D"/>
    <w:rsid w:val="00407385"/>
    <w:rsid w:val="004074BB"/>
    <w:rsid w:val="00407887"/>
    <w:rsid w:val="00407BBB"/>
    <w:rsid w:val="00407C65"/>
    <w:rsid w:val="00411564"/>
    <w:rsid w:val="00412274"/>
    <w:rsid w:val="004156A6"/>
    <w:rsid w:val="004169D1"/>
    <w:rsid w:val="00416E5E"/>
    <w:rsid w:val="00420017"/>
    <w:rsid w:val="00420EE0"/>
    <w:rsid w:val="0042118A"/>
    <w:rsid w:val="004221D6"/>
    <w:rsid w:val="0042264A"/>
    <w:rsid w:val="00422912"/>
    <w:rsid w:val="004246F2"/>
    <w:rsid w:val="004260F1"/>
    <w:rsid w:val="00426DE9"/>
    <w:rsid w:val="004272FF"/>
    <w:rsid w:val="00427C6F"/>
    <w:rsid w:val="004309BC"/>
    <w:rsid w:val="00431A66"/>
    <w:rsid w:val="00431B3A"/>
    <w:rsid w:val="00433238"/>
    <w:rsid w:val="00433AC5"/>
    <w:rsid w:val="00435D23"/>
    <w:rsid w:val="0043787E"/>
    <w:rsid w:val="00442AF6"/>
    <w:rsid w:val="00442F51"/>
    <w:rsid w:val="00442F93"/>
    <w:rsid w:val="0044374C"/>
    <w:rsid w:val="00447060"/>
    <w:rsid w:val="00447181"/>
    <w:rsid w:val="00447517"/>
    <w:rsid w:val="004549A7"/>
    <w:rsid w:val="00455B21"/>
    <w:rsid w:val="0045781F"/>
    <w:rsid w:val="00462059"/>
    <w:rsid w:val="00462407"/>
    <w:rsid w:val="0046254D"/>
    <w:rsid w:val="0046445B"/>
    <w:rsid w:val="004647B7"/>
    <w:rsid w:val="00464A30"/>
    <w:rsid w:val="00464FA9"/>
    <w:rsid w:val="00465B5A"/>
    <w:rsid w:val="00467B6A"/>
    <w:rsid w:val="004700A2"/>
    <w:rsid w:val="00470AA0"/>
    <w:rsid w:val="00471D76"/>
    <w:rsid w:val="00472CC5"/>
    <w:rsid w:val="00473976"/>
    <w:rsid w:val="00473DE6"/>
    <w:rsid w:val="00474902"/>
    <w:rsid w:val="00474B55"/>
    <w:rsid w:val="004753A9"/>
    <w:rsid w:val="0047651F"/>
    <w:rsid w:val="00476C2C"/>
    <w:rsid w:val="004779BE"/>
    <w:rsid w:val="0048148D"/>
    <w:rsid w:val="00481691"/>
    <w:rsid w:val="00481B05"/>
    <w:rsid w:val="004843BF"/>
    <w:rsid w:val="004846D3"/>
    <w:rsid w:val="00486BF0"/>
    <w:rsid w:val="00487B80"/>
    <w:rsid w:val="00487F39"/>
    <w:rsid w:val="00491686"/>
    <w:rsid w:val="0049356C"/>
    <w:rsid w:val="0049401F"/>
    <w:rsid w:val="004953B0"/>
    <w:rsid w:val="00495673"/>
    <w:rsid w:val="00495AD6"/>
    <w:rsid w:val="004968E0"/>
    <w:rsid w:val="00496CD0"/>
    <w:rsid w:val="004978FC"/>
    <w:rsid w:val="00497A72"/>
    <w:rsid w:val="004A2115"/>
    <w:rsid w:val="004A22B4"/>
    <w:rsid w:val="004A4041"/>
    <w:rsid w:val="004A47C1"/>
    <w:rsid w:val="004A6D43"/>
    <w:rsid w:val="004B08A3"/>
    <w:rsid w:val="004B08A6"/>
    <w:rsid w:val="004B1E1C"/>
    <w:rsid w:val="004B25C9"/>
    <w:rsid w:val="004B5DA7"/>
    <w:rsid w:val="004B6A03"/>
    <w:rsid w:val="004B77D0"/>
    <w:rsid w:val="004C3954"/>
    <w:rsid w:val="004C41AA"/>
    <w:rsid w:val="004C43AA"/>
    <w:rsid w:val="004C4838"/>
    <w:rsid w:val="004C4D02"/>
    <w:rsid w:val="004C61D3"/>
    <w:rsid w:val="004C7B5A"/>
    <w:rsid w:val="004D00FD"/>
    <w:rsid w:val="004D1C1C"/>
    <w:rsid w:val="004D1C81"/>
    <w:rsid w:val="004D310F"/>
    <w:rsid w:val="004D35E7"/>
    <w:rsid w:val="004D38FE"/>
    <w:rsid w:val="004D3BB5"/>
    <w:rsid w:val="004D3C81"/>
    <w:rsid w:val="004D4C1F"/>
    <w:rsid w:val="004D507C"/>
    <w:rsid w:val="004D50C5"/>
    <w:rsid w:val="004E154C"/>
    <w:rsid w:val="004E5837"/>
    <w:rsid w:val="004E5ED2"/>
    <w:rsid w:val="004E6278"/>
    <w:rsid w:val="004F09D9"/>
    <w:rsid w:val="004F0D63"/>
    <w:rsid w:val="004F1441"/>
    <w:rsid w:val="004F56F2"/>
    <w:rsid w:val="004F5EB9"/>
    <w:rsid w:val="004F7145"/>
    <w:rsid w:val="005018D9"/>
    <w:rsid w:val="0050277C"/>
    <w:rsid w:val="00504725"/>
    <w:rsid w:val="005072DD"/>
    <w:rsid w:val="00507C5B"/>
    <w:rsid w:val="00507D90"/>
    <w:rsid w:val="005108C0"/>
    <w:rsid w:val="005114FE"/>
    <w:rsid w:val="00512080"/>
    <w:rsid w:val="005127C0"/>
    <w:rsid w:val="00512AEE"/>
    <w:rsid w:val="0051346C"/>
    <w:rsid w:val="00514811"/>
    <w:rsid w:val="00516320"/>
    <w:rsid w:val="00516FBD"/>
    <w:rsid w:val="005213F3"/>
    <w:rsid w:val="00522427"/>
    <w:rsid w:val="00522886"/>
    <w:rsid w:val="00523256"/>
    <w:rsid w:val="0052378A"/>
    <w:rsid w:val="005246B2"/>
    <w:rsid w:val="00525060"/>
    <w:rsid w:val="005259F1"/>
    <w:rsid w:val="00526366"/>
    <w:rsid w:val="00527DBF"/>
    <w:rsid w:val="005316AA"/>
    <w:rsid w:val="00531E3D"/>
    <w:rsid w:val="00533BC8"/>
    <w:rsid w:val="0053566B"/>
    <w:rsid w:val="00541301"/>
    <w:rsid w:val="0054394B"/>
    <w:rsid w:val="00544518"/>
    <w:rsid w:val="00544943"/>
    <w:rsid w:val="00546679"/>
    <w:rsid w:val="005502E4"/>
    <w:rsid w:val="005505B5"/>
    <w:rsid w:val="00554AEB"/>
    <w:rsid w:val="00554ECC"/>
    <w:rsid w:val="005552BD"/>
    <w:rsid w:val="005554E7"/>
    <w:rsid w:val="005558A6"/>
    <w:rsid w:val="005567F5"/>
    <w:rsid w:val="00560357"/>
    <w:rsid w:val="005604AC"/>
    <w:rsid w:val="00560DB3"/>
    <w:rsid w:val="00560E5E"/>
    <w:rsid w:val="005612FA"/>
    <w:rsid w:val="005614C4"/>
    <w:rsid w:val="00563F7F"/>
    <w:rsid w:val="00566167"/>
    <w:rsid w:val="005664D5"/>
    <w:rsid w:val="0056724B"/>
    <w:rsid w:val="005741B1"/>
    <w:rsid w:val="005750E7"/>
    <w:rsid w:val="005760D8"/>
    <w:rsid w:val="0057661E"/>
    <w:rsid w:val="00576BD7"/>
    <w:rsid w:val="0057778D"/>
    <w:rsid w:val="0058150C"/>
    <w:rsid w:val="00583BAA"/>
    <w:rsid w:val="00583E62"/>
    <w:rsid w:val="005854E1"/>
    <w:rsid w:val="005856EE"/>
    <w:rsid w:val="0058697F"/>
    <w:rsid w:val="00590607"/>
    <w:rsid w:val="00592071"/>
    <w:rsid w:val="00593288"/>
    <w:rsid w:val="00594BC7"/>
    <w:rsid w:val="005A07C8"/>
    <w:rsid w:val="005A141E"/>
    <w:rsid w:val="005A1899"/>
    <w:rsid w:val="005A4181"/>
    <w:rsid w:val="005A4BF2"/>
    <w:rsid w:val="005A4CA5"/>
    <w:rsid w:val="005A53D6"/>
    <w:rsid w:val="005A6348"/>
    <w:rsid w:val="005A6D35"/>
    <w:rsid w:val="005A7780"/>
    <w:rsid w:val="005A7C07"/>
    <w:rsid w:val="005B01AC"/>
    <w:rsid w:val="005B1A55"/>
    <w:rsid w:val="005B25ED"/>
    <w:rsid w:val="005B2A01"/>
    <w:rsid w:val="005B2BB9"/>
    <w:rsid w:val="005C01FE"/>
    <w:rsid w:val="005C149F"/>
    <w:rsid w:val="005C1B42"/>
    <w:rsid w:val="005C24BF"/>
    <w:rsid w:val="005C3A79"/>
    <w:rsid w:val="005C3BB4"/>
    <w:rsid w:val="005C4492"/>
    <w:rsid w:val="005D1FB5"/>
    <w:rsid w:val="005D3A9A"/>
    <w:rsid w:val="005D51B1"/>
    <w:rsid w:val="005E04F2"/>
    <w:rsid w:val="005E0B82"/>
    <w:rsid w:val="005E486A"/>
    <w:rsid w:val="005E4DCC"/>
    <w:rsid w:val="005E5D12"/>
    <w:rsid w:val="005E628D"/>
    <w:rsid w:val="005E6451"/>
    <w:rsid w:val="005E6BA2"/>
    <w:rsid w:val="005F0ECB"/>
    <w:rsid w:val="005F47FD"/>
    <w:rsid w:val="005F4F35"/>
    <w:rsid w:val="005F60B2"/>
    <w:rsid w:val="005F72F6"/>
    <w:rsid w:val="005F7A51"/>
    <w:rsid w:val="005F7EB4"/>
    <w:rsid w:val="0060041C"/>
    <w:rsid w:val="006007DE"/>
    <w:rsid w:val="00601395"/>
    <w:rsid w:val="006028A2"/>
    <w:rsid w:val="0060332A"/>
    <w:rsid w:val="00603498"/>
    <w:rsid w:val="0060569B"/>
    <w:rsid w:val="00607F86"/>
    <w:rsid w:val="0061031F"/>
    <w:rsid w:val="00610E36"/>
    <w:rsid w:val="006112CD"/>
    <w:rsid w:val="0061283C"/>
    <w:rsid w:val="00613022"/>
    <w:rsid w:val="006134F7"/>
    <w:rsid w:val="00614F7C"/>
    <w:rsid w:val="00616029"/>
    <w:rsid w:val="00616308"/>
    <w:rsid w:val="00616A8A"/>
    <w:rsid w:val="006241D1"/>
    <w:rsid w:val="006241E8"/>
    <w:rsid w:val="00624ADA"/>
    <w:rsid w:val="00625417"/>
    <w:rsid w:val="0062645F"/>
    <w:rsid w:val="00626DE3"/>
    <w:rsid w:val="006277B7"/>
    <w:rsid w:val="00631945"/>
    <w:rsid w:val="00631CE8"/>
    <w:rsid w:val="00632039"/>
    <w:rsid w:val="0063228D"/>
    <w:rsid w:val="00633503"/>
    <w:rsid w:val="00633704"/>
    <w:rsid w:val="00634178"/>
    <w:rsid w:val="006351C7"/>
    <w:rsid w:val="00635FC1"/>
    <w:rsid w:val="006369DA"/>
    <w:rsid w:val="00637DAD"/>
    <w:rsid w:val="006409D7"/>
    <w:rsid w:val="00642CD9"/>
    <w:rsid w:val="00642E25"/>
    <w:rsid w:val="0064338F"/>
    <w:rsid w:val="006444DE"/>
    <w:rsid w:val="006463C6"/>
    <w:rsid w:val="00646982"/>
    <w:rsid w:val="00647A2A"/>
    <w:rsid w:val="006503CC"/>
    <w:rsid w:val="006523E1"/>
    <w:rsid w:val="0065591B"/>
    <w:rsid w:val="006566E9"/>
    <w:rsid w:val="00656BF9"/>
    <w:rsid w:val="00656D01"/>
    <w:rsid w:val="00656DDF"/>
    <w:rsid w:val="00656E16"/>
    <w:rsid w:val="006601F7"/>
    <w:rsid w:val="00661382"/>
    <w:rsid w:val="00661D8B"/>
    <w:rsid w:val="00664256"/>
    <w:rsid w:val="00664539"/>
    <w:rsid w:val="00665397"/>
    <w:rsid w:val="0066605F"/>
    <w:rsid w:val="006664FF"/>
    <w:rsid w:val="00666665"/>
    <w:rsid w:val="006668F7"/>
    <w:rsid w:val="00667E9A"/>
    <w:rsid w:val="006701F0"/>
    <w:rsid w:val="006709B7"/>
    <w:rsid w:val="00670F0D"/>
    <w:rsid w:val="00671AAA"/>
    <w:rsid w:val="00672196"/>
    <w:rsid w:val="006722FC"/>
    <w:rsid w:val="006747FB"/>
    <w:rsid w:val="006756BE"/>
    <w:rsid w:val="00676315"/>
    <w:rsid w:val="006766E7"/>
    <w:rsid w:val="0067704A"/>
    <w:rsid w:val="0067778F"/>
    <w:rsid w:val="00680982"/>
    <w:rsid w:val="00680D84"/>
    <w:rsid w:val="0068169A"/>
    <w:rsid w:val="00683465"/>
    <w:rsid w:val="00683AE1"/>
    <w:rsid w:val="00685B46"/>
    <w:rsid w:val="006905BA"/>
    <w:rsid w:val="0069127A"/>
    <w:rsid w:val="00691445"/>
    <w:rsid w:val="00692900"/>
    <w:rsid w:val="00692CAD"/>
    <w:rsid w:val="00693721"/>
    <w:rsid w:val="00693888"/>
    <w:rsid w:val="00694CA4"/>
    <w:rsid w:val="00695170"/>
    <w:rsid w:val="00695F11"/>
    <w:rsid w:val="00696422"/>
    <w:rsid w:val="006974FB"/>
    <w:rsid w:val="006A0C18"/>
    <w:rsid w:val="006A1127"/>
    <w:rsid w:val="006A1DF6"/>
    <w:rsid w:val="006A3055"/>
    <w:rsid w:val="006A3345"/>
    <w:rsid w:val="006A44AF"/>
    <w:rsid w:val="006A4820"/>
    <w:rsid w:val="006A5316"/>
    <w:rsid w:val="006A5CB2"/>
    <w:rsid w:val="006A68D6"/>
    <w:rsid w:val="006A70D1"/>
    <w:rsid w:val="006A75E2"/>
    <w:rsid w:val="006A789D"/>
    <w:rsid w:val="006B17B6"/>
    <w:rsid w:val="006B30D4"/>
    <w:rsid w:val="006B357A"/>
    <w:rsid w:val="006B37D7"/>
    <w:rsid w:val="006B389A"/>
    <w:rsid w:val="006B625D"/>
    <w:rsid w:val="006B668F"/>
    <w:rsid w:val="006B7633"/>
    <w:rsid w:val="006C017C"/>
    <w:rsid w:val="006C0BC3"/>
    <w:rsid w:val="006C3A88"/>
    <w:rsid w:val="006C42A6"/>
    <w:rsid w:val="006C6AD0"/>
    <w:rsid w:val="006C7BC4"/>
    <w:rsid w:val="006C7E40"/>
    <w:rsid w:val="006D09B2"/>
    <w:rsid w:val="006D0A85"/>
    <w:rsid w:val="006D25F8"/>
    <w:rsid w:val="006D437E"/>
    <w:rsid w:val="006D4A0E"/>
    <w:rsid w:val="006D53A2"/>
    <w:rsid w:val="006D5D30"/>
    <w:rsid w:val="006D66F7"/>
    <w:rsid w:val="006D6765"/>
    <w:rsid w:val="006E245E"/>
    <w:rsid w:val="006E3D14"/>
    <w:rsid w:val="006E4B54"/>
    <w:rsid w:val="006E790D"/>
    <w:rsid w:val="006E7943"/>
    <w:rsid w:val="006F0220"/>
    <w:rsid w:val="006F6EE6"/>
    <w:rsid w:val="00700394"/>
    <w:rsid w:val="007039EC"/>
    <w:rsid w:val="00703C0C"/>
    <w:rsid w:val="00703D12"/>
    <w:rsid w:val="007049C2"/>
    <w:rsid w:val="00704ACE"/>
    <w:rsid w:val="00705905"/>
    <w:rsid w:val="007060B9"/>
    <w:rsid w:val="0070635E"/>
    <w:rsid w:val="0070684D"/>
    <w:rsid w:val="00710757"/>
    <w:rsid w:val="007108D3"/>
    <w:rsid w:val="00711C10"/>
    <w:rsid w:val="00712CBC"/>
    <w:rsid w:val="00716D61"/>
    <w:rsid w:val="00717A95"/>
    <w:rsid w:val="007214C6"/>
    <w:rsid w:val="00724115"/>
    <w:rsid w:val="00724899"/>
    <w:rsid w:val="00725B28"/>
    <w:rsid w:val="00725C90"/>
    <w:rsid w:val="0073080E"/>
    <w:rsid w:val="00734294"/>
    <w:rsid w:val="00734724"/>
    <w:rsid w:val="00735BC8"/>
    <w:rsid w:val="00736358"/>
    <w:rsid w:val="0073651F"/>
    <w:rsid w:val="0074099F"/>
    <w:rsid w:val="00741CF0"/>
    <w:rsid w:val="00742CF4"/>
    <w:rsid w:val="00742DD8"/>
    <w:rsid w:val="007433DB"/>
    <w:rsid w:val="00743CB4"/>
    <w:rsid w:val="007457C5"/>
    <w:rsid w:val="0074620F"/>
    <w:rsid w:val="00746D40"/>
    <w:rsid w:val="007473C3"/>
    <w:rsid w:val="007478A5"/>
    <w:rsid w:val="00747D42"/>
    <w:rsid w:val="007500C1"/>
    <w:rsid w:val="00750284"/>
    <w:rsid w:val="007502F5"/>
    <w:rsid w:val="0075069D"/>
    <w:rsid w:val="007519FD"/>
    <w:rsid w:val="00752707"/>
    <w:rsid w:val="00756924"/>
    <w:rsid w:val="00757783"/>
    <w:rsid w:val="007601F5"/>
    <w:rsid w:val="00760AE2"/>
    <w:rsid w:val="00760B89"/>
    <w:rsid w:val="00761FBE"/>
    <w:rsid w:val="0076212A"/>
    <w:rsid w:val="00762838"/>
    <w:rsid w:val="0076312B"/>
    <w:rsid w:val="00763504"/>
    <w:rsid w:val="00765A88"/>
    <w:rsid w:val="00765B83"/>
    <w:rsid w:val="0076702F"/>
    <w:rsid w:val="00767073"/>
    <w:rsid w:val="007717E6"/>
    <w:rsid w:val="00773B81"/>
    <w:rsid w:val="0077418F"/>
    <w:rsid w:val="007757B7"/>
    <w:rsid w:val="00780148"/>
    <w:rsid w:val="00781BFE"/>
    <w:rsid w:val="007828D9"/>
    <w:rsid w:val="00782F8E"/>
    <w:rsid w:val="00783FE3"/>
    <w:rsid w:val="00786EC1"/>
    <w:rsid w:val="007875F2"/>
    <w:rsid w:val="0079146C"/>
    <w:rsid w:val="0079289D"/>
    <w:rsid w:val="00793670"/>
    <w:rsid w:val="00793732"/>
    <w:rsid w:val="0079416A"/>
    <w:rsid w:val="00794A2C"/>
    <w:rsid w:val="00795983"/>
    <w:rsid w:val="00795D8F"/>
    <w:rsid w:val="007960F0"/>
    <w:rsid w:val="00796A87"/>
    <w:rsid w:val="007A02C0"/>
    <w:rsid w:val="007A1FCF"/>
    <w:rsid w:val="007A2878"/>
    <w:rsid w:val="007A417C"/>
    <w:rsid w:val="007A42CF"/>
    <w:rsid w:val="007A473C"/>
    <w:rsid w:val="007A4AAE"/>
    <w:rsid w:val="007A5B04"/>
    <w:rsid w:val="007A6ABC"/>
    <w:rsid w:val="007B14AD"/>
    <w:rsid w:val="007B2316"/>
    <w:rsid w:val="007B2CCB"/>
    <w:rsid w:val="007B43AB"/>
    <w:rsid w:val="007B5BD4"/>
    <w:rsid w:val="007B68BA"/>
    <w:rsid w:val="007B6CF7"/>
    <w:rsid w:val="007C0AAA"/>
    <w:rsid w:val="007C2359"/>
    <w:rsid w:val="007C4066"/>
    <w:rsid w:val="007C421A"/>
    <w:rsid w:val="007C428D"/>
    <w:rsid w:val="007C4A8C"/>
    <w:rsid w:val="007C6F3F"/>
    <w:rsid w:val="007D0D52"/>
    <w:rsid w:val="007D116B"/>
    <w:rsid w:val="007D38C2"/>
    <w:rsid w:val="007D5A12"/>
    <w:rsid w:val="007D5AD8"/>
    <w:rsid w:val="007D5E2B"/>
    <w:rsid w:val="007D68C3"/>
    <w:rsid w:val="007E2A69"/>
    <w:rsid w:val="007E4048"/>
    <w:rsid w:val="007E445A"/>
    <w:rsid w:val="007E473D"/>
    <w:rsid w:val="007E4D2A"/>
    <w:rsid w:val="007E6354"/>
    <w:rsid w:val="007E6910"/>
    <w:rsid w:val="007E6E7E"/>
    <w:rsid w:val="007F0449"/>
    <w:rsid w:val="007F0948"/>
    <w:rsid w:val="007F1F42"/>
    <w:rsid w:val="007F2D85"/>
    <w:rsid w:val="007F41D0"/>
    <w:rsid w:val="007F5427"/>
    <w:rsid w:val="00801192"/>
    <w:rsid w:val="0080130F"/>
    <w:rsid w:val="008017F1"/>
    <w:rsid w:val="00804545"/>
    <w:rsid w:val="008064A5"/>
    <w:rsid w:val="008067C4"/>
    <w:rsid w:val="00807D69"/>
    <w:rsid w:val="00807F73"/>
    <w:rsid w:val="00811EE0"/>
    <w:rsid w:val="00812E95"/>
    <w:rsid w:val="00813EF0"/>
    <w:rsid w:val="0081451E"/>
    <w:rsid w:val="0081576B"/>
    <w:rsid w:val="00816146"/>
    <w:rsid w:val="00816620"/>
    <w:rsid w:val="0081717E"/>
    <w:rsid w:val="0081728E"/>
    <w:rsid w:val="00817791"/>
    <w:rsid w:val="00820E27"/>
    <w:rsid w:val="00822A31"/>
    <w:rsid w:val="008230DD"/>
    <w:rsid w:val="00823562"/>
    <w:rsid w:val="008248FD"/>
    <w:rsid w:val="00826BD9"/>
    <w:rsid w:val="008314E8"/>
    <w:rsid w:val="0083388D"/>
    <w:rsid w:val="00835082"/>
    <w:rsid w:val="00837935"/>
    <w:rsid w:val="0084004F"/>
    <w:rsid w:val="00840545"/>
    <w:rsid w:val="0084228E"/>
    <w:rsid w:val="0084315A"/>
    <w:rsid w:val="00843F1C"/>
    <w:rsid w:val="00845D77"/>
    <w:rsid w:val="008461A3"/>
    <w:rsid w:val="00850DD5"/>
    <w:rsid w:val="00852BA3"/>
    <w:rsid w:val="00854D77"/>
    <w:rsid w:val="008557E3"/>
    <w:rsid w:val="00856721"/>
    <w:rsid w:val="00856A60"/>
    <w:rsid w:val="00860C48"/>
    <w:rsid w:val="00861E1F"/>
    <w:rsid w:val="008621D1"/>
    <w:rsid w:val="00862303"/>
    <w:rsid w:val="00863543"/>
    <w:rsid w:val="0086453A"/>
    <w:rsid w:val="0086582B"/>
    <w:rsid w:val="00865D11"/>
    <w:rsid w:val="00866B4F"/>
    <w:rsid w:val="00871B26"/>
    <w:rsid w:val="00873EAB"/>
    <w:rsid w:val="0087582A"/>
    <w:rsid w:val="00875936"/>
    <w:rsid w:val="00876BCB"/>
    <w:rsid w:val="00876E1A"/>
    <w:rsid w:val="0087761E"/>
    <w:rsid w:val="008778D0"/>
    <w:rsid w:val="00877EA6"/>
    <w:rsid w:val="00880C93"/>
    <w:rsid w:val="00880EEB"/>
    <w:rsid w:val="008816D4"/>
    <w:rsid w:val="00881CFD"/>
    <w:rsid w:val="0088287F"/>
    <w:rsid w:val="008838A7"/>
    <w:rsid w:val="00883946"/>
    <w:rsid w:val="0088418F"/>
    <w:rsid w:val="00884497"/>
    <w:rsid w:val="00884874"/>
    <w:rsid w:val="00884935"/>
    <w:rsid w:val="0088542E"/>
    <w:rsid w:val="00886701"/>
    <w:rsid w:val="00891DC8"/>
    <w:rsid w:val="00892918"/>
    <w:rsid w:val="00892A54"/>
    <w:rsid w:val="00892F36"/>
    <w:rsid w:val="00896323"/>
    <w:rsid w:val="008A1E27"/>
    <w:rsid w:val="008A4D87"/>
    <w:rsid w:val="008A519F"/>
    <w:rsid w:val="008A554E"/>
    <w:rsid w:val="008B1849"/>
    <w:rsid w:val="008B1F16"/>
    <w:rsid w:val="008B217A"/>
    <w:rsid w:val="008B2280"/>
    <w:rsid w:val="008B328B"/>
    <w:rsid w:val="008B371F"/>
    <w:rsid w:val="008B4C9E"/>
    <w:rsid w:val="008B6755"/>
    <w:rsid w:val="008C0299"/>
    <w:rsid w:val="008C1A81"/>
    <w:rsid w:val="008C3472"/>
    <w:rsid w:val="008C3DCD"/>
    <w:rsid w:val="008C42B5"/>
    <w:rsid w:val="008C53B9"/>
    <w:rsid w:val="008C62EF"/>
    <w:rsid w:val="008C665E"/>
    <w:rsid w:val="008C75CA"/>
    <w:rsid w:val="008D247C"/>
    <w:rsid w:val="008D30AA"/>
    <w:rsid w:val="008D30E3"/>
    <w:rsid w:val="008D34A2"/>
    <w:rsid w:val="008D374A"/>
    <w:rsid w:val="008D4B4B"/>
    <w:rsid w:val="008D64AF"/>
    <w:rsid w:val="008D687D"/>
    <w:rsid w:val="008D6ADC"/>
    <w:rsid w:val="008E0797"/>
    <w:rsid w:val="008E2362"/>
    <w:rsid w:val="008E399E"/>
    <w:rsid w:val="008E3BE0"/>
    <w:rsid w:val="008E4001"/>
    <w:rsid w:val="008E54AC"/>
    <w:rsid w:val="008E7421"/>
    <w:rsid w:val="008F14BA"/>
    <w:rsid w:val="008F1F3C"/>
    <w:rsid w:val="008F38BD"/>
    <w:rsid w:val="008F42B4"/>
    <w:rsid w:val="008F42EC"/>
    <w:rsid w:val="009010CC"/>
    <w:rsid w:val="009022D1"/>
    <w:rsid w:val="00902384"/>
    <w:rsid w:val="009038AD"/>
    <w:rsid w:val="00904231"/>
    <w:rsid w:val="00904C40"/>
    <w:rsid w:val="009053B0"/>
    <w:rsid w:val="00906084"/>
    <w:rsid w:val="0090662F"/>
    <w:rsid w:val="00906849"/>
    <w:rsid w:val="00906FB3"/>
    <w:rsid w:val="0090775A"/>
    <w:rsid w:val="00907E87"/>
    <w:rsid w:val="00910E80"/>
    <w:rsid w:val="00913042"/>
    <w:rsid w:val="009134EE"/>
    <w:rsid w:val="00913F4E"/>
    <w:rsid w:val="00914685"/>
    <w:rsid w:val="009155A8"/>
    <w:rsid w:val="009164B6"/>
    <w:rsid w:val="00916FA3"/>
    <w:rsid w:val="009203E9"/>
    <w:rsid w:val="00921A27"/>
    <w:rsid w:val="00925177"/>
    <w:rsid w:val="00927351"/>
    <w:rsid w:val="00927F6D"/>
    <w:rsid w:val="00930962"/>
    <w:rsid w:val="0093272C"/>
    <w:rsid w:val="00933995"/>
    <w:rsid w:val="0093460A"/>
    <w:rsid w:val="009346EA"/>
    <w:rsid w:val="00935C2F"/>
    <w:rsid w:val="009360F3"/>
    <w:rsid w:val="00937693"/>
    <w:rsid w:val="00937E39"/>
    <w:rsid w:val="0094389C"/>
    <w:rsid w:val="00944044"/>
    <w:rsid w:val="00945227"/>
    <w:rsid w:val="009466F0"/>
    <w:rsid w:val="009513A7"/>
    <w:rsid w:val="00951A4F"/>
    <w:rsid w:val="0095353B"/>
    <w:rsid w:val="0095512E"/>
    <w:rsid w:val="00956E97"/>
    <w:rsid w:val="0095717F"/>
    <w:rsid w:val="00960026"/>
    <w:rsid w:val="009607BB"/>
    <w:rsid w:val="00961304"/>
    <w:rsid w:val="00963672"/>
    <w:rsid w:val="00964FE2"/>
    <w:rsid w:val="00966A5D"/>
    <w:rsid w:val="00966E46"/>
    <w:rsid w:val="00970833"/>
    <w:rsid w:val="00970E18"/>
    <w:rsid w:val="00970F1E"/>
    <w:rsid w:val="00972260"/>
    <w:rsid w:val="00972CD9"/>
    <w:rsid w:val="00972CF4"/>
    <w:rsid w:val="009737FB"/>
    <w:rsid w:val="00973CA0"/>
    <w:rsid w:val="00974672"/>
    <w:rsid w:val="009747C6"/>
    <w:rsid w:val="009800E0"/>
    <w:rsid w:val="009801EC"/>
    <w:rsid w:val="009815F0"/>
    <w:rsid w:val="00982717"/>
    <w:rsid w:val="00982975"/>
    <w:rsid w:val="00983589"/>
    <w:rsid w:val="009835C0"/>
    <w:rsid w:val="00983772"/>
    <w:rsid w:val="00984AE1"/>
    <w:rsid w:val="009862CF"/>
    <w:rsid w:val="009865A6"/>
    <w:rsid w:val="00991094"/>
    <w:rsid w:val="0099208D"/>
    <w:rsid w:val="0099290E"/>
    <w:rsid w:val="00994BB8"/>
    <w:rsid w:val="00995408"/>
    <w:rsid w:val="00995434"/>
    <w:rsid w:val="00995F01"/>
    <w:rsid w:val="00997821"/>
    <w:rsid w:val="00997D04"/>
    <w:rsid w:val="009A0374"/>
    <w:rsid w:val="009A0995"/>
    <w:rsid w:val="009A6220"/>
    <w:rsid w:val="009B241E"/>
    <w:rsid w:val="009B2532"/>
    <w:rsid w:val="009B3E5D"/>
    <w:rsid w:val="009B5347"/>
    <w:rsid w:val="009B6718"/>
    <w:rsid w:val="009C0E07"/>
    <w:rsid w:val="009C16BD"/>
    <w:rsid w:val="009C2A6B"/>
    <w:rsid w:val="009C3CD1"/>
    <w:rsid w:val="009C7733"/>
    <w:rsid w:val="009C7D04"/>
    <w:rsid w:val="009D0F5D"/>
    <w:rsid w:val="009D293D"/>
    <w:rsid w:val="009D37C2"/>
    <w:rsid w:val="009D4F74"/>
    <w:rsid w:val="009D505E"/>
    <w:rsid w:val="009D5685"/>
    <w:rsid w:val="009E0547"/>
    <w:rsid w:val="009E097B"/>
    <w:rsid w:val="009E1A30"/>
    <w:rsid w:val="009E3D51"/>
    <w:rsid w:val="009E448D"/>
    <w:rsid w:val="009E4A42"/>
    <w:rsid w:val="009E563A"/>
    <w:rsid w:val="009E6205"/>
    <w:rsid w:val="009E6323"/>
    <w:rsid w:val="009E7407"/>
    <w:rsid w:val="009E742A"/>
    <w:rsid w:val="009F05F6"/>
    <w:rsid w:val="009F0AF9"/>
    <w:rsid w:val="009F0E7A"/>
    <w:rsid w:val="009F11D9"/>
    <w:rsid w:val="009F1B29"/>
    <w:rsid w:val="009F27C1"/>
    <w:rsid w:val="009F2C9C"/>
    <w:rsid w:val="009F36AB"/>
    <w:rsid w:val="009F43F3"/>
    <w:rsid w:val="009F5E51"/>
    <w:rsid w:val="009F5F62"/>
    <w:rsid w:val="009F7040"/>
    <w:rsid w:val="00A00AEF"/>
    <w:rsid w:val="00A01BE6"/>
    <w:rsid w:val="00A0264D"/>
    <w:rsid w:val="00A043A3"/>
    <w:rsid w:val="00A043E6"/>
    <w:rsid w:val="00A047C1"/>
    <w:rsid w:val="00A05A60"/>
    <w:rsid w:val="00A06785"/>
    <w:rsid w:val="00A1055F"/>
    <w:rsid w:val="00A12453"/>
    <w:rsid w:val="00A12479"/>
    <w:rsid w:val="00A124C9"/>
    <w:rsid w:val="00A13E58"/>
    <w:rsid w:val="00A17288"/>
    <w:rsid w:val="00A17CF4"/>
    <w:rsid w:val="00A20501"/>
    <w:rsid w:val="00A20514"/>
    <w:rsid w:val="00A250BA"/>
    <w:rsid w:val="00A25187"/>
    <w:rsid w:val="00A25C1D"/>
    <w:rsid w:val="00A268F0"/>
    <w:rsid w:val="00A279E7"/>
    <w:rsid w:val="00A27F4C"/>
    <w:rsid w:val="00A3019C"/>
    <w:rsid w:val="00A305CB"/>
    <w:rsid w:val="00A309C0"/>
    <w:rsid w:val="00A3235E"/>
    <w:rsid w:val="00A32D61"/>
    <w:rsid w:val="00A33414"/>
    <w:rsid w:val="00A33EC4"/>
    <w:rsid w:val="00A3408F"/>
    <w:rsid w:val="00A34339"/>
    <w:rsid w:val="00A35079"/>
    <w:rsid w:val="00A35FE5"/>
    <w:rsid w:val="00A3625D"/>
    <w:rsid w:val="00A36514"/>
    <w:rsid w:val="00A409A2"/>
    <w:rsid w:val="00A4152E"/>
    <w:rsid w:val="00A41599"/>
    <w:rsid w:val="00A42CB9"/>
    <w:rsid w:val="00A43218"/>
    <w:rsid w:val="00A44E99"/>
    <w:rsid w:val="00A463F2"/>
    <w:rsid w:val="00A46DF0"/>
    <w:rsid w:val="00A476B0"/>
    <w:rsid w:val="00A477C5"/>
    <w:rsid w:val="00A47CBB"/>
    <w:rsid w:val="00A508AF"/>
    <w:rsid w:val="00A5201E"/>
    <w:rsid w:val="00A54854"/>
    <w:rsid w:val="00A55EEA"/>
    <w:rsid w:val="00A576EB"/>
    <w:rsid w:val="00A57ADE"/>
    <w:rsid w:val="00A60049"/>
    <w:rsid w:val="00A603E8"/>
    <w:rsid w:val="00A61EB4"/>
    <w:rsid w:val="00A63D7C"/>
    <w:rsid w:val="00A64D20"/>
    <w:rsid w:val="00A65FCE"/>
    <w:rsid w:val="00A6643B"/>
    <w:rsid w:val="00A66671"/>
    <w:rsid w:val="00A67964"/>
    <w:rsid w:val="00A70B66"/>
    <w:rsid w:val="00A73210"/>
    <w:rsid w:val="00A73EDA"/>
    <w:rsid w:val="00A73FAD"/>
    <w:rsid w:val="00A74052"/>
    <w:rsid w:val="00A741BD"/>
    <w:rsid w:val="00A76C00"/>
    <w:rsid w:val="00A77D89"/>
    <w:rsid w:val="00A81826"/>
    <w:rsid w:val="00A84D3B"/>
    <w:rsid w:val="00A90D66"/>
    <w:rsid w:val="00A9460F"/>
    <w:rsid w:val="00A97A34"/>
    <w:rsid w:val="00AA0BF5"/>
    <w:rsid w:val="00AA4857"/>
    <w:rsid w:val="00AA50F3"/>
    <w:rsid w:val="00AA512B"/>
    <w:rsid w:val="00AA55EE"/>
    <w:rsid w:val="00AA57BE"/>
    <w:rsid w:val="00AA59DD"/>
    <w:rsid w:val="00AA77CA"/>
    <w:rsid w:val="00AA7C3E"/>
    <w:rsid w:val="00AB015D"/>
    <w:rsid w:val="00AB1392"/>
    <w:rsid w:val="00AB1B67"/>
    <w:rsid w:val="00AB1E47"/>
    <w:rsid w:val="00AB245D"/>
    <w:rsid w:val="00AB359C"/>
    <w:rsid w:val="00AB4523"/>
    <w:rsid w:val="00AB685C"/>
    <w:rsid w:val="00AB7358"/>
    <w:rsid w:val="00AC0512"/>
    <w:rsid w:val="00AC06B7"/>
    <w:rsid w:val="00AC1025"/>
    <w:rsid w:val="00AC1E0B"/>
    <w:rsid w:val="00AC4F4F"/>
    <w:rsid w:val="00AC62DB"/>
    <w:rsid w:val="00AC6788"/>
    <w:rsid w:val="00AC6D9B"/>
    <w:rsid w:val="00AC789E"/>
    <w:rsid w:val="00AC7E89"/>
    <w:rsid w:val="00AD3021"/>
    <w:rsid w:val="00AD366E"/>
    <w:rsid w:val="00AD47D8"/>
    <w:rsid w:val="00AE0542"/>
    <w:rsid w:val="00AE159C"/>
    <w:rsid w:val="00AE1B9F"/>
    <w:rsid w:val="00AE270D"/>
    <w:rsid w:val="00AE3AE3"/>
    <w:rsid w:val="00AE5153"/>
    <w:rsid w:val="00AE6410"/>
    <w:rsid w:val="00AE78F6"/>
    <w:rsid w:val="00AE7ABB"/>
    <w:rsid w:val="00AF065C"/>
    <w:rsid w:val="00AF08BF"/>
    <w:rsid w:val="00AF119E"/>
    <w:rsid w:val="00AF1B6E"/>
    <w:rsid w:val="00AF1BCC"/>
    <w:rsid w:val="00AF1C00"/>
    <w:rsid w:val="00AF2EE9"/>
    <w:rsid w:val="00AF390A"/>
    <w:rsid w:val="00AF3F51"/>
    <w:rsid w:val="00AF490F"/>
    <w:rsid w:val="00AF498F"/>
    <w:rsid w:val="00AF5A00"/>
    <w:rsid w:val="00AF5D9A"/>
    <w:rsid w:val="00AF71FE"/>
    <w:rsid w:val="00B017C9"/>
    <w:rsid w:val="00B01CCB"/>
    <w:rsid w:val="00B03A0C"/>
    <w:rsid w:val="00B05910"/>
    <w:rsid w:val="00B05DDB"/>
    <w:rsid w:val="00B0666F"/>
    <w:rsid w:val="00B10DBC"/>
    <w:rsid w:val="00B11CF2"/>
    <w:rsid w:val="00B13208"/>
    <w:rsid w:val="00B13791"/>
    <w:rsid w:val="00B13CD3"/>
    <w:rsid w:val="00B156AF"/>
    <w:rsid w:val="00B173DD"/>
    <w:rsid w:val="00B20176"/>
    <w:rsid w:val="00B20EA6"/>
    <w:rsid w:val="00B21C8E"/>
    <w:rsid w:val="00B23A2A"/>
    <w:rsid w:val="00B23BD9"/>
    <w:rsid w:val="00B24291"/>
    <w:rsid w:val="00B25929"/>
    <w:rsid w:val="00B266D4"/>
    <w:rsid w:val="00B26706"/>
    <w:rsid w:val="00B26743"/>
    <w:rsid w:val="00B2690E"/>
    <w:rsid w:val="00B27948"/>
    <w:rsid w:val="00B30F63"/>
    <w:rsid w:val="00B322D7"/>
    <w:rsid w:val="00B36B62"/>
    <w:rsid w:val="00B36D4B"/>
    <w:rsid w:val="00B416F2"/>
    <w:rsid w:val="00B41771"/>
    <w:rsid w:val="00B43C39"/>
    <w:rsid w:val="00B45987"/>
    <w:rsid w:val="00B46A61"/>
    <w:rsid w:val="00B47509"/>
    <w:rsid w:val="00B505C4"/>
    <w:rsid w:val="00B525F3"/>
    <w:rsid w:val="00B5294E"/>
    <w:rsid w:val="00B53469"/>
    <w:rsid w:val="00B538E3"/>
    <w:rsid w:val="00B55B49"/>
    <w:rsid w:val="00B5660C"/>
    <w:rsid w:val="00B571FB"/>
    <w:rsid w:val="00B57E40"/>
    <w:rsid w:val="00B6256D"/>
    <w:rsid w:val="00B64546"/>
    <w:rsid w:val="00B648AF"/>
    <w:rsid w:val="00B64AA3"/>
    <w:rsid w:val="00B65431"/>
    <w:rsid w:val="00B676C4"/>
    <w:rsid w:val="00B67E73"/>
    <w:rsid w:val="00B703D5"/>
    <w:rsid w:val="00B707B9"/>
    <w:rsid w:val="00B716C3"/>
    <w:rsid w:val="00B72CC4"/>
    <w:rsid w:val="00B72F75"/>
    <w:rsid w:val="00B73BDB"/>
    <w:rsid w:val="00B74BF4"/>
    <w:rsid w:val="00B74F4C"/>
    <w:rsid w:val="00B74F73"/>
    <w:rsid w:val="00B76310"/>
    <w:rsid w:val="00B805AB"/>
    <w:rsid w:val="00B81293"/>
    <w:rsid w:val="00B813AC"/>
    <w:rsid w:val="00B82587"/>
    <w:rsid w:val="00B848ED"/>
    <w:rsid w:val="00B855A3"/>
    <w:rsid w:val="00B90057"/>
    <w:rsid w:val="00B90892"/>
    <w:rsid w:val="00B90AAD"/>
    <w:rsid w:val="00B90CA1"/>
    <w:rsid w:val="00B92AF9"/>
    <w:rsid w:val="00B93388"/>
    <w:rsid w:val="00B94981"/>
    <w:rsid w:val="00B94C78"/>
    <w:rsid w:val="00B94F7E"/>
    <w:rsid w:val="00B95109"/>
    <w:rsid w:val="00B951D2"/>
    <w:rsid w:val="00B97106"/>
    <w:rsid w:val="00BA2366"/>
    <w:rsid w:val="00BA2F1C"/>
    <w:rsid w:val="00BA35C3"/>
    <w:rsid w:val="00BA4B00"/>
    <w:rsid w:val="00BA69A4"/>
    <w:rsid w:val="00BA6A1A"/>
    <w:rsid w:val="00BB33B5"/>
    <w:rsid w:val="00BB3B0A"/>
    <w:rsid w:val="00BB4E52"/>
    <w:rsid w:val="00BB5AF5"/>
    <w:rsid w:val="00BB5E38"/>
    <w:rsid w:val="00BB76D6"/>
    <w:rsid w:val="00BB793A"/>
    <w:rsid w:val="00BB7FE5"/>
    <w:rsid w:val="00BC107F"/>
    <w:rsid w:val="00BC198A"/>
    <w:rsid w:val="00BC1EC6"/>
    <w:rsid w:val="00BC3103"/>
    <w:rsid w:val="00BC4234"/>
    <w:rsid w:val="00BC4AB5"/>
    <w:rsid w:val="00BC6D1E"/>
    <w:rsid w:val="00BC705A"/>
    <w:rsid w:val="00BC70C4"/>
    <w:rsid w:val="00BC7B4C"/>
    <w:rsid w:val="00BD0BE4"/>
    <w:rsid w:val="00BD1F99"/>
    <w:rsid w:val="00BD2C39"/>
    <w:rsid w:val="00BD30EA"/>
    <w:rsid w:val="00BD4CB5"/>
    <w:rsid w:val="00BD4EA5"/>
    <w:rsid w:val="00BD5719"/>
    <w:rsid w:val="00BD6753"/>
    <w:rsid w:val="00BD7EBC"/>
    <w:rsid w:val="00BE0318"/>
    <w:rsid w:val="00BE08D6"/>
    <w:rsid w:val="00BE3115"/>
    <w:rsid w:val="00BE3625"/>
    <w:rsid w:val="00BE4881"/>
    <w:rsid w:val="00BE5B4A"/>
    <w:rsid w:val="00BE6E01"/>
    <w:rsid w:val="00BE6F3B"/>
    <w:rsid w:val="00BE7B0F"/>
    <w:rsid w:val="00BE7DBA"/>
    <w:rsid w:val="00BF1D94"/>
    <w:rsid w:val="00BF22AC"/>
    <w:rsid w:val="00BF4658"/>
    <w:rsid w:val="00BF4C98"/>
    <w:rsid w:val="00BF4CD3"/>
    <w:rsid w:val="00BF5152"/>
    <w:rsid w:val="00BF5FEA"/>
    <w:rsid w:val="00BF7515"/>
    <w:rsid w:val="00C00C93"/>
    <w:rsid w:val="00C01600"/>
    <w:rsid w:val="00C0258D"/>
    <w:rsid w:val="00C03737"/>
    <w:rsid w:val="00C060AF"/>
    <w:rsid w:val="00C06721"/>
    <w:rsid w:val="00C07607"/>
    <w:rsid w:val="00C102CD"/>
    <w:rsid w:val="00C10AB6"/>
    <w:rsid w:val="00C10E7C"/>
    <w:rsid w:val="00C150E3"/>
    <w:rsid w:val="00C15650"/>
    <w:rsid w:val="00C157A9"/>
    <w:rsid w:val="00C17148"/>
    <w:rsid w:val="00C2311B"/>
    <w:rsid w:val="00C23A06"/>
    <w:rsid w:val="00C24F94"/>
    <w:rsid w:val="00C26E19"/>
    <w:rsid w:val="00C277AE"/>
    <w:rsid w:val="00C27FC5"/>
    <w:rsid w:val="00C30244"/>
    <w:rsid w:val="00C302EB"/>
    <w:rsid w:val="00C30B9B"/>
    <w:rsid w:val="00C3225A"/>
    <w:rsid w:val="00C33748"/>
    <w:rsid w:val="00C33E48"/>
    <w:rsid w:val="00C34812"/>
    <w:rsid w:val="00C35B15"/>
    <w:rsid w:val="00C35C61"/>
    <w:rsid w:val="00C36E07"/>
    <w:rsid w:val="00C3706C"/>
    <w:rsid w:val="00C40E07"/>
    <w:rsid w:val="00C42E2E"/>
    <w:rsid w:val="00C44E24"/>
    <w:rsid w:val="00C46B68"/>
    <w:rsid w:val="00C46BAC"/>
    <w:rsid w:val="00C46F50"/>
    <w:rsid w:val="00C503AB"/>
    <w:rsid w:val="00C511A4"/>
    <w:rsid w:val="00C516A0"/>
    <w:rsid w:val="00C51AB1"/>
    <w:rsid w:val="00C51C3A"/>
    <w:rsid w:val="00C51FA5"/>
    <w:rsid w:val="00C536D7"/>
    <w:rsid w:val="00C53B58"/>
    <w:rsid w:val="00C6034A"/>
    <w:rsid w:val="00C61CF9"/>
    <w:rsid w:val="00C61DE6"/>
    <w:rsid w:val="00C63C87"/>
    <w:rsid w:val="00C64C78"/>
    <w:rsid w:val="00C650A8"/>
    <w:rsid w:val="00C658F9"/>
    <w:rsid w:val="00C65C38"/>
    <w:rsid w:val="00C66D88"/>
    <w:rsid w:val="00C6720B"/>
    <w:rsid w:val="00C676C7"/>
    <w:rsid w:val="00C70506"/>
    <w:rsid w:val="00C73220"/>
    <w:rsid w:val="00C7462B"/>
    <w:rsid w:val="00C8277B"/>
    <w:rsid w:val="00C83D71"/>
    <w:rsid w:val="00C84138"/>
    <w:rsid w:val="00C85AFA"/>
    <w:rsid w:val="00C85C27"/>
    <w:rsid w:val="00C86F55"/>
    <w:rsid w:val="00C90C02"/>
    <w:rsid w:val="00C91A47"/>
    <w:rsid w:val="00C9259B"/>
    <w:rsid w:val="00C9411B"/>
    <w:rsid w:val="00C94491"/>
    <w:rsid w:val="00C944DA"/>
    <w:rsid w:val="00C94996"/>
    <w:rsid w:val="00C956C1"/>
    <w:rsid w:val="00C96AB6"/>
    <w:rsid w:val="00CA42F7"/>
    <w:rsid w:val="00CA4737"/>
    <w:rsid w:val="00CA4A66"/>
    <w:rsid w:val="00CA660E"/>
    <w:rsid w:val="00CA7F22"/>
    <w:rsid w:val="00CB0A3B"/>
    <w:rsid w:val="00CB0D0A"/>
    <w:rsid w:val="00CB3650"/>
    <w:rsid w:val="00CB3DFC"/>
    <w:rsid w:val="00CB5BCD"/>
    <w:rsid w:val="00CB6102"/>
    <w:rsid w:val="00CC05B0"/>
    <w:rsid w:val="00CC0FFD"/>
    <w:rsid w:val="00CC2FE6"/>
    <w:rsid w:val="00CC344E"/>
    <w:rsid w:val="00CC3A95"/>
    <w:rsid w:val="00CC4272"/>
    <w:rsid w:val="00CC5E28"/>
    <w:rsid w:val="00CC7AC9"/>
    <w:rsid w:val="00CC7E16"/>
    <w:rsid w:val="00CD0156"/>
    <w:rsid w:val="00CD057D"/>
    <w:rsid w:val="00CD1506"/>
    <w:rsid w:val="00CD2193"/>
    <w:rsid w:val="00CD3C97"/>
    <w:rsid w:val="00CD3D82"/>
    <w:rsid w:val="00CD5958"/>
    <w:rsid w:val="00CD711F"/>
    <w:rsid w:val="00CD79FD"/>
    <w:rsid w:val="00CE0FF0"/>
    <w:rsid w:val="00CE10F0"/>
    <w:rsid w:val="00CE1158"/>
    <w:rsid w:val="00CE2162"/>
    <w:rsid w:val="00CE2A84"/>
    <w:rsid w:val="00CE33DC"/>
    <w:rsid w:val="00CE3EFC"/>
    <w:rsid w:val="00CE6DA3"/>
    <w:rsid w:val="00CF0841"/>
    <w:rsid w:val="00CF0A63"/>
    <w:rsid w:val="00CF0D26"/>
    <w:rsid w:val="00CF1F10"/>
    <w:rsid w:val="00CF38B0"/>
    <w:rsid w:val="00CF4C59"/>
    <w:rsid w:val="00CF6142"/>
    <w:rsid w:val="00CF625E"/>
    <w:rsid w:val="00CF6813"/>
    <w:rsid w:val="00CF6DB8"/>
    <w:rsid w:val="00D00E81"/>
    <w:rsid w:val="00D02173"/>
    <w:rsid w:val="00D03030"/>
    <w:rsid w:val="00D03C49"/>
    <w:rsid w:val="00D04B71"/>
    <w:rsid w:val="00D04F98"/>
    <w:rsid w:val="00D07280"/>
    <w:rsid w:val="00D07D09"/>
    <w:rsid w:val="00D07FA7"/>
    <w:rsid w:val="00D10393"/>
    <w:rsid w:val="00D1104E"/>
    <w:rsid w:val="00D12107"/>
    <w:rsid w:val="00D126C0"/>
    <w:rsid w:val="00D1458C"/>
    <w:rsid w:val="00D14DFF"/>
    <w:rsid w:val="00D15930"/>
    <w:rsid w:val="00D17359"/>
    <w:rsid w:val="00D17745"/>
    <w:rsid w:val="00D2091F"/>
    <w:rsid w:val="00D21284"/>
    <w:rsid w:val="00D21505"/>
    <w:rsid w:val="00D21A5F"/>
    <w:rsid w:val="00D21D94"/>
    <w:rsid w:val="00D23424"/>
    <w:rsid w:val="00D23E37"/>
    <w:rsid w:val="00D24119"/>
    <w:rsid w:val="00D24383"/>
    <w:rsid w:val="00D2447B"/>
    <w:rsid w:val="00D24AF2"/>
    <w:rsid w:val="00D253FC"/>
    <w:rsid w:val="00D267FA"/>
    <w:rsid w:val="00D27983"/>
    <w:rsid w:val="00D31708"/>
    <w:rsid w:val="00D31A5E"/>
    <w:rsid w:val="00D347E3"/>
    <w:rsid w:val="00D35EA3"/>
    <w:rsid w:val="00D3623D"/>
    <w:rsid w:val="00D417C4"/>
    <w:rsid w:val="00D436CF"/>
    <w:rsid w:val="00D43768"/>
    <w:rsid w:val="00D43F7E"/>
    <w:rsid w:val="00D44F55"/>
    <w:rsid w:val="00D462F0"/>
    <w:rsid w:val="00D46329"/>
    <w:rsid w:val="00D464D6"/>
    <w:rsid w:val="00D46DAC"/>
    <w:rsid w:val="00D47409"/>
    <w:rsid w:val="00D47519"/>
    <w:rsid w:val="00D47D73"/>
    <w:rsid w:val="00D52778"/>
    <w:rsid w:val="00D52D73"/>
    <w:rsid w:val="00D56280"/>
    <w:rsid w:val="00D57511"/>
    <w:rsid w:val="00D61C75"/>
    <w:rsid w:val="00D639F3"/>
    <w:rsid w:val="00D6407F"/>
    <w:rsid w:val="00D655B3"/>
    <w:rsid w:val="00D664CE"/>
    <w:rsid w:val="00D70D7D"/>
    <w:rsid w:val="00D719B5"/>
    <w:rsid w:val="00D72494"/>
    <w:rsid w:val="00D7278E"/>
    <w:rsid w:val="00D73F6A"/>
    <w:rsid w:val="00D74599"/>
    <w:rsid w:val="00D8004F"/>
    <w:rsid w:val="00D81118"/>
    <w:rsid w:val="00D820CB"/>
    <w:rsid w:val="00D82768"/>
    <w:rsid w:val="00D82D8E"/>
    <w:rsid w:val="00D840EA"/>
    <w:rsid w:val="00D84BAA"/>
    <w:rsid w:val="00D85252"/>
    <w:rsid w:val="00D856EB"/>
    <w:rsid w:val="00D87345"/>
    <w:rsid w:val="00D9008E"/>
    <w:rsid w:val="00D9039B"/>
    <w:rsid w:val="00D95791"/>
    <w:rsid w:val="00D95CAB"/>
    <w:rsid w:val="00D95E00"/>
    <w:rsid w:val="00D95FAF"/>
    <w:rsid w:val="00D9653E"/>
    <w:rsid w:val="00DA0E3F"/>
    <w:rsid w:val="00DA0EC2"/>
    <w:rsid w:val="00DA3248"/>
    <w:rsid w:val="00DA3F4F"/>
    <w:rsid w:val="00DA4B9C"/>
    <w:rsid w:val="00DA595B"/>
    <w:rsid w:val="00DA6590"/>
    <w:rsid w:val="00DA6C91"/>
    <w:rsid w:val="00DA7CC1"/>
    <w:rsid w:val="00DAFABB"/>
    <w:rsid w:val="00DB42C3"/>
    <w:rsid w:val="00DB430B"/>
    <w:rsid w:val="00DB45E0"/>
    <w:rsid w:val="00DB51F0"/>
    <w:rsid w:val="00DB67C5"/>
    <w:rsid w:val="00DB6964"/>
    <w:rsid w:val="00DB6EB2"/>
    <w:rsid w:val="00DB781E"/>
    <w:rsid w:val="00DC0253"/>
    <w:rsid w:val="00DC0796"/>
    <w:rsid w:val="00DC140E"/>
    <w:rsid w:val="00DC2BDE"/>
    <w:rsid w:val="00DC3CFC"/>
    <w:rsid w:val="00DC4950"/>
    <w:rsid w:val="00DD0053"/>
    <w:rsid w:val="00DD1BC4"/>
    <w:rsid w:val="00DD3603"/>
    <w:rsid w:val="00DD63B9"/>
    <w:rsid w:val="00DD6453"/>
    <w:rsid w:val="00DE0846"/>
    <w:rsid w:val="00DE1DAE"/>
    <w:rsid w:val="00DE2655"/>
    <w:rsid w:val="00DE3E4A"/>
    <w:rsid w:val="00DF01A6"/>
    <w:rsid w:val="00DF0D21"/>
    <w:rsid w:val="00DF1BD3"/>
    <w:rsid w:val="00DF2F27"/>
    <w:rsid w:val="00DF2FD5"/>
    <w:rsid w:val="00DF4230"/>
    <w:rsid w:val="00DF5F9B"/>
    <w:rsid w:val="00DF6E37"/>
    <w:rsid w:val="00DF7290"/>
    <w:rsid w:val="00E00103"/>
    <w:rsid w:val="00E014B1"/>
    <w:rsid w:val="00E024B1"/>
    <w:rsid w:val="00E03426"/>
    <w:rsid w:val="00E1016A"/>
    <w:rsid w:val="00E10627"/>
    <w:rsid w:val="00E128EC"/>
    <w:rsid w:val="00E143FA"/>
    <w:rsid w:val="00E14844"/>
    <w:rsid w:val="00E14A20"/>
    <w:rsid w:val="00E14B42"/>
    <w:rsid w:val="00E14E45"/>
    <w:rsid w:val="00E1704B"/>
    <w:rsid w:val="00E20E35"/>
    <w:rsid w:val="00E21D86"/>
    <w:rsid w:val="00E22187"/>
    <w:rsid w:val="00E23F0E"/>
    <w:rsid w:val="00E262BD"/>
    <w:rsid w:val="00E26626"/>
    <w:rsid w:val="00E269A4"/>
    <w:rsid w:val="00E26F0C"/>
    <w:rsid w:val="00E27199"/>
    <w:rsid w:val="00E27F06"/>
    <w:rsid w:val="00E27F17"/>
    <w:rsid w:val="00E35155"/>
    <w:rsid w:val="00E359CF"/>
    <w:rsid w:val="00E368D0"/>
    <w:rsid w:val="00E369D0"/>
    <w:rsid w:val="00E3705F"/>
    <w:rsid w:val="00E37AFE"/>
    <w:rsid w:val="00E403B9"/>
    <w:rsid w:val="00E404F6"/>
    <w:rsid w:val="00E445EA"/>
    <w:rsid w:val="00E44677"/>
    <w:rsid w:val="00E507B9"/>
    <w:rsid w:val="00E512B0"/>
    <w:rsid w:val="00E51449"/>
    <w:rsid w:val="00E51F06"/>
    <w:rsid w:val="00E52974"/>
    <w:rsid w:val="00E52AA2"/>
    <w:rsid w:val="00E52EBB"/>
    <w:rsid w:val="00E550DE"/>
    <w:rsid w:val="00E55585"/>
    <w:rsid w:val="00E609DD"/>
    <w:rsid w:val="00E61192"/>
    <w:rsid w:val="00E632A6"/>
    <w:rsid w:val="00E64BBB"/>
    <w:rsid w:val="00E65521"/>
    <w:rsid w:val="00E65729"/>
    <w:rsid w:val="00E65771"/>
    <w:rsid w:val="00E65AFA"/>
    <w:rsid w:val="00E65D3A"/>
    <w:rsid w:val="00E67E4C"/>
    <w:rsid w:val="00E72FE7"/>
    <w:rsid w:val="00E730A4"/>
    <w:rsid w:val="00E74297"/>
    <w:rsid w:val="00E76AEB"/>
    <w:rsid w:val="00E77393"/>
    <w:rsid w:val="00E8076D"/>
    <w:rsid w:val="00E81943"/>
    <w:rsid w:val="00E82E57"/>
    <w:rsid w:val="00E83457"/>
    <w:rsid w:val="00E83486"/>
    <w:rsid w:val="00E83DA9"/>
    <w:rsid w:val="00E84275"/>
    <w:rsid w:val="00E845AE"/>
    <w:rsid w:val="00E84D87"/>
    <w:rsid w:val="00E8566E"/>
    <w:rsid w:val="00E86A4C"/>
    <w:rsid w:val="00E903B9"/>
    <w:rsid w:val="00E9169E"/>
    <w:rsid w:val="00E91E4D"/>
    <w:rsid w:val="00E92A42"/>
    <w:rsid w:val="00E92C4C"/>
    <w:rsid w:val="00E92CC3"/>
    <w:rsid w:val="00E939C8"/>
    <w:rsid w:val="00E93B4E"/>
    <w:rsid w:val="00E93F9B"/>
    <w:rsid w:val="00E9666E"/>
    <w:rsid w:val="00E969CF"/>
    <w:rsid w:val="00E9701B"/>
    <w:rsid w:val="00E9721B"/>
    <w:rsid w:val="00E978D8"/>
    <w:rsid w:val="00EA0BF5"/>
    <w:rsid w:val="00EA4246"/>
    <w:rsid w:val="00EA5B1A"/>
    <w:rsid w:val="00EA626B"/>
    <w:rsid w:val="00EA651D"/>
    <w:rsid w:val="00EA7647"/>
    <w:rsid w:val="00EB2EA6"/>
    <w:rsid w:val="00EB456A"/>
    <w:rsid w:val="00EB5265"/>
    <w:rsid w:val="00EB53FD"/>
    <w:rsid w:val="00EB5B97"/>
    <w:rsid w:val="00EB7496"/>
    <w:rsid w:val="00EB7B87"/>
    <w:rsid w:val="00EB7F67"/>
    <w:rsid w:val="00EC01B0"/>
    <w:rsid w:val="00EC0909"/>
    <w:rsid w:val="00EC248D"/>
    <w:rsid w:val="00EC4386"/>
    <w:rsid w:val="00EC4B7C"/>
    <w:rsid w:val="00EC5326"/>
    <w:rsid w:val="00EC55B1"/>
    <w:rsid w:val="00EC55C8"/>
    <w:rsid w:val="00EC5C03"/>
    <w:rsid w:val="00EC6DB7"/>
    <w:rsid w:val="00EC7DBA"/>
    <w:rsid w:val="00ED0875"/>
    <w:rsid w:val="00ED0B26"/>
    <w:rsid w:val="00ED0B9D"/>
    <w:rsid w:val="00ED2293"/>
    <w:rsid w:val="00ED2C98"/>
    <w:rsid w:val="00ED60CC"/>
    <w:rsid w:val="00ED669B"/>
    <w:rsid w:val="00ED69C4"/>
    <w:rsid w:val="00ED73DA"/>
    <w:rsid w:val="00EE0043"/>
    <w:rsid w:val="00EE19E3"/>
    <w:rsid w:val="00EE1A7B"/>
    <w:rsid w:val="00EE455D"/>
    <w:rsid w:val="00EE4A6F"/>
    <w:rsid w:val="00EE4B76"/>
    <w:rsid w:val="00EE5AD6"/>
    <w:rsid w:val="00EE5F79"/>
    <w:rsid w:val="00EF00EE"/>
    <w:rsid w:val="00EF0721"/>
    <w:rsid w:val="00EF2784"/>
    <w:rsid w:val="00EF5C32"/>
    <w:rsid w:val="00F001CD"/>
    <w:rsid w:val="00F01206"/>
    <w:rsid w:val="00F01AF2"/>
    <w:rsid w:val="00F02689"/>
    <w:rsid w:val="00F02A18"/>
    <w:rsid w:val="00F05683"/>
    <w:rsid w:val="00F06D61"/>
    <w:rsid w:val="00F07B66"/>
    <w:rsid w:val="00F1217A"/>
    <w:rsid w:val="00F13E18"/>
    <w:rsid w:val="00F15A31"/>
    <w:rsid w:val="00F15CED"/>
    <w:rsid w:val="00F20649"/>
    <w:rsid w:val="00F21998"/>
    <w:rsid w:val="00F21C4D"/>
    <w:rsid w:val="00F229F4"/>
    <w:rsid w:val="00F24560"/>
    <w:rsid w:val="00F25152"/>
    <w:rsid w:val="00F27512"/>
    <w:rsid w:val="00F310F1"/>
    <w:rsid w:val="00F318F9"/>
    <w:rsid w:val="00F33B73"/>
    <w:rsid w:val="00F34692"/>
    <w:rsid w:val="00F34D55"/>
    <w:rsid w:val="00F35457"/>
    <w:rsid w:val="00F36032"/>
    <w:rsid w:val="00F36217"/>
    <w:rsid w:val="00F41878"/>
    <w:rsid w:val="00F420A7"/>
    <w:rsid w:val="00F42A39"/>
    <w:rsid w:val="00F42FCA"/>
    <w:rsid w:val="00F464CA"/>
    <w:rsid w:val="00F46FD5"/>
    <w:rsid w:val="00F53F5C"/>
    <w:rsid w:val="00F53F82"/>
    <w:rsid w:val="00F56624"/>
    <w:rsid w:val="00F567E8"/>
    <w:rsid w:val="00F575C8"/>
    <w:rsid w:val="00F606DA"/>
    <w:rsid w:val="00F60AC7"/>
    <w:rsid w:val="00F61330"/>
    <w:rsid w:val="00F6164A"/>
    <w:rsid w:val="00F62044"/>
    <w:rsid w:val="00F62C30"/>
    <w:rsid w:val="00F62F65"/>
    <w:rsid w:val="00F62F89"/>
    <w:rsid w:val="00F64191"/>
    <w:rsid w:val="00F668C2"/>
    <w:rsid w:val="00F67536"/>
    <w:rsid w:val="00F675F4"/>
    <w:rsid w:val="00F70BA7"/>
    <w:rsid w:val="00F727E7"/>
    <w:rsid w:val="00F72DFA"/>
    <w:rsid w:val="00F73639"/>
    <w:rsid w:val="00F74327"/>
    <w:rsid w:val="00F74678"/>
    <w:rsid w:val="00F753C1"/>
    <w:rsid w:val="00F7562B"/>
    <w:rsid w:val="00F75F3F"/>
    <w:rsid w:val="00F76ECF"/>
    <w:rsid w:val="00F810D4"/>
    <w:rsid w:val="00F81500"/>
    <w:rsid w:val="00F81E29"/>
    <w:rsid w:val="00F83B65"/>
    <w:rsid w:val="00F86E1B"/>
    <w:rsid w:val="00F87DDB"/>
    <w:rsid w:val="00F91399"/>
    <w:rsid w:val="00F917A5"/>
    <w:rsid w:val="00F938E1"/>
    <w:rsid w:val="00F93B9E"/>
    <w:rsid w:val="00F9412B"/>
    <w:rsid w:val="00F957E5"/>
    <w:rsid w:val="00F95B69"/>
    <w:rsid w:val="00F95C02"/>
    <w:rsid w:val="00F95EC8"/>
    <w:rsid w:val="00F96B03"/>
    <w:rsid w:val="00F97007"/>
    <w:rsid w:val="00FA06C8"/>
    <w:rsid w:val="00FA0ED7"/>
    <w:rsid w:val="00FA1072"/>
    <w:rsid w:val="00FA16C4"/>
    <w:rsid w:val="00FA16E8"/>
    <w:rsid w:val="00FA1893"/>
    <w:rsid w:val="00FA2126"/>
    <w:rsid w:val="00FA23F9"/>
    <w:rsid w:val="00FA2570"/>
    <w:rsid w:val="00FA3541"/>
    <w:rsid w:val="00FA42C2"/>
    <w:rsid w:val="00FB0562"/>
    <w:rsid w:val="00FB103C"/>
    <w:rsid w:val="00FB18CA"/>
    <w:rsid w:val="00FB4512"/>
    <w:rsid w:val="00FB6E82"/>
    <w:rsid w:val="00FB763E"/>
    <w:rsid w:val="00FB7E86"/>
    <w:rsid w:val="00FC0865"/>
    <w:rsid w:val="00FC0C9E"/>
    <w:rsid w:val="00FC0E72"/>
    <w:rsid w:val="00FC52DE"/>
    <w:rsid w:val="00FC5D85"/>
    <w:rsid w:val="00FC7790"/>
    <w:rsid w:val="00FC7F7E"/>
    <w:rsid w:val="00FD335A"/>
    <w:rsid w:val="00FD39D3"/>
    <w:rsid w:val="00FD39EB"/>
    <w:rsid w:val="00FD458C"/>
    <w:rsid w:val="00FD4DCB"/>
    <w:rsid w:val="00FD531E"/>
    <w:rsid w:val="00FD5685"/>
    <w:rsid w:val="00FD67B4"/>
    <w:rsid w:val="00FD67C0"/>
    <w:rsid w:val="00FE01AE"/>
    <w:rsid w:val="00FE110E"/>
    <w:rsid w:val="00FE260E"/>
    <w:rsid w:val="00FE3EE9"/>
    <w:rsid w:val="00FE47CE"/>
    <w:rsid w:val="00FE58C8"/>
    <w:rsid w:val="00FE62A1"/>
    <w:rsid w:val="00FE6D92"/>
    <w:rsid w:val="00FE74BF"/>
    <w:rsid w:val="00FE7F39"/>
    <w:rsid w:val="00FF071B"/>
    <w:rsid w:val="00FF08C0"/>
    <w:rsid w:val="00FF0ABB"/>
    <w:rsid w:val="00FF1889"/>
    <w:rsid w:val="00FF1F90"/>
    <w:rsid w:val="00FF2013"/>
    <w:rsid w:val="00FF32B1"/>
    <w:rsid w:val="00FF48A6"/>
    <w:rsid w:val="00FF539B"/>
    <w:rsid w:val="00FF6D68"/>
    <w:rsid w:val="00FF7097"/>
    <w:rsid w:val="00FF7243"/>
    <w:rsid w:val="01536E45"/>
    <w:rsid w:val="01A218ED"/>
    <w:rsid w:val="0229B481"/>
    <w:rsid w:val="029490EC"/>
    <w:rsid w:val="02D936D8"/>
    <w:rsid w:val="03143364"/>
    <w:rsid w:val="0385DA4F"/>
    <w:rsid w:val="0417FE5D"/>
    <w:rsid w:val="055EBAF0"/>
    <w:rsid w:val="05BE12CE"/>
    <w:rsid w:val="05FF87EE"/>
    <w:rsid w:val="081554D2"/>
    <w:rsid w:val="0A77A08E"/>
    <w:rsid w:val="0B37606F"/>
    <w:rsid w:val="0D6584EB"/>
    <w:rsid w:val="0DC607C1"/>
    <w:rsid w:val="0ECC36CD"/>
    <w:rsid w:val="0F3DE29C"/>
    <w:rsid w:val="1036D8D6"/>
    <w:rsid w:val="10D54CA6"/>
    <w:rsid w:val="13200839"/>
    <w:rsid w:val="137C0696"/>
    <w:rsid w:val="152FCACE"/>
    <w:rsid w:val="1566FC23"/>
    <w:rsid w:val="15C8C590"/>
    <w:rsid w:val="16435D45"/>
    <w:rsid w:val="16598B08"/>
    <w:rsid w:val="16F33ED4"/>
    <w:rsid w:val="191C9399"/>
    <w:rsid w:val="1B5485BD"/>
    <w:rsid w:val="1DA05112"/>
    <w:rsid w:val="1DE41911"/>
    <w:rsid w:val="1E9FFFB0"/>
    <w:rsid w:val="1F7BC83D"/>
    <w:rsid w:val="1FF340B0"/>
    <w:rsid w:val="20584BA7"/>
    <w:rsid w:val="21D7A072"/>
    <w:rsid w:val="2259592B"/>
    <w:rsid w:val="22E8253D"/>
    <w:rsid w:val="23104B11"/>
    <w:rsid w:val="24A6D1B5"/>
    <w:rsid w:val="253B1AD3"/>
    <w:rsid w:val="270A3CA3"/>
    <w:rsid w:val="29217C8C"/>
    <w:rsid w:val="2947377E"/>
    <w:rsid w:val="2B70BA0D"/>
    <w:rsid w:val="2C378ADF"/>
    <w:rsid w:val="2DAFFD01"/>
    <w:rsid w:val="2FB2CAA6"/>
    <w:rsid w:val="30140585"/>
    <w:rsid w:val="310D4B2D"/>
    <w:rsid w:val="312C8E71"/>
    <w:rsid w:val="32479537"/>
    <w:rsid w:val="32C85ED2"/>
    <w:rsid w:val="35B62B5E"/>
    <w:rsid w:val="37A5B5B9"/>
    <w:rsid w:val="3843667E"/>
    <w:rsid w:val="39556D0A"/>
    <w:rsid w:val="397ACDCC"/>
    <w:rsid w:val="3A3DD9A4"/>
    <w:rsid w:val="3AB2FB14"/>
    <w:rsid w:val="3AED7103"/>
    <w:rsid w:val="3BC0A4D4"/>
    <w:rsid w:val="3BC733AA"/>
    <w:rsid w:val="3C5DC9BA"/>
    <w:rsid w:val="3C6E81AA"/>
    <w:rsid w:val="3CA0502E"/>
    <w:rsid w:val="3D51D346"/>
    <w:rsid w:val="3D63040B"/>
    <w:rsid w:val="3E9206EE"/>
    <w:rsid w:val="3F2260C4"/>
    <w:rsid w:val="3F9AF62F"/>
    <w:rsid w:val="40951527"/>
    <w:rsid w:val="4176B38E"/>
    <w:rsid w:val="41A3304C"/>
    <w:rsid w:val="41A605FF"/>
    <w:rsid w:val="42405AF2"/>
    <w:rsid w:val="42C02D2A"/>
    <w:rsid w:val="431FFCAE"/>
    <w:rsid w:val="435940A9"/>
    <w:rsid w:val="43F90409"/>
    <w:rsid w:val="44871C22"/>
    <w:rsid w:val="44BE28D5"/>
    <w:rsid w:val="461469AF"/>
    <w:rsid w:val="46EF6D05"/>
    <w:rsid w:val="4730059F"/>
    <w:rsid w:val="4731E894"/>
    <w:rsid w:val="4760804B"/>
    <w:rsid w:val="4A02636B"/>
    <w:rsid w:val="4A8A0CFD"/>
    <w:rsid w:val="4B5CADCB"/>
    <w:rsid w:val="4B6878B8"/>
    <w:rsid w:val="4C0ACDAD"/>
    <w:rsid w:val="4C7F75C0"/>
    <w:rsid w:val="4DA69E0E"/>
    <w:rsid w:val="4EEDC786"/>
    <w:rsid w:val="515C306F"/>
    <w:rsid w:val="523D565F"/>
    <w:rsid w:val="5340AD6B"/>
    <w:rsid w:val="55A57B1F"/>
    <w:rsid w:val="55D91E68"/>
    <w:rsid w:val="5633CBFB"/>
    <w:rsid w:val="56EC5466"/>
    <w:rsid w:val="58035874"/>
    <w:rsid w:val="580CA37D"/>
    <w:rsid w:val="58ABBF52"/>
    <w:rsid w:val="590415FE"/>
    <w:rsid w:val="597ED38C"/>
    <w:rsid w:val="59A05AD6"/>
    <w:rsid w:val="59F710CA"/>
    <w:rsid w:val="59FA4792"/>
    <w:rsid w:val="5ABF524A"/>
    <w:rsid w:val="5B102380"/>
    <w:rsid w:val="5B998CDA"/>
    <w:rsid w:val="5C2B5792"/>
    <w:rsid w:val="5CA7D2DC"/>
    <w:rsid w:val="5F6F9644"/>
    <w:rsid w:val="605826A5"/>
    <w:rsid w:val="614E7C5F"/>
    <w:rsid w:val="61B83A46"/>
    <w:rsid w:val="61BF53AB"/>
    <w:rsid w:val="625181EB"/>
    <w:rsid w:val="62CA45C2"/>
    <w:rsid w:val="63ED524C"/>
    <w:rsid w:val="64307FC2"/>
    <w:rsid w:val="655C211F"/>
    <w:rsid w:val="66583950"/>
    <w:rsid w:val="67D5D64A"/>
    <w:rsid w:val="67F02679"/>
    <w:rsid w:val="68119B53"/>
    <w:rsid w:val="6860F43C"/>
    <w:rsid w:val="689C94EE"/>
    <w:rsid w:val="68C369EF"/>
    <w:rsid w:val="6A94FB6A"/>
    <w:rsid w:val="6CAB8BB6"/>
    <w:rsid w:val="6D687E2D"/>
    <w:rsid w:val="6E3F0176"/>
    <w:rsid w:val="6EA8B419"/>
    <w:rsid w:val="6F30BFF9"/>
    <w:rsid w:val="6F9151F9"/>
    <w:rsid w:val="70AD5022"/>
    <w:rsid w:val="71A66FEA"/>
    <w:rsid w:val="7202E256"/>
    <w:rsid w:val="7342404B"/>
    <w:rsid w:val="734E62EA"/>
    <w:rsid w:val="73F23B3F"/>
    <w:rsid w:val="758E0BA0"/>
    <w:rsid w:val="764355FE"/>
    <w:rsid w:val="768192BE"/>
    <w:rsid w:val="76DCF233"/>
    <w:rsid w:val="778060B9"/>
    <w:rsid w:val="78123260"/>
    <w:rsid w:val="789AA40D"/>
    <w:rsid w:val="79CA4179"/>
    <w:rsid w:val="79DF4F15"/>
    <w:rsid w:val="7AE1B6FE"/>
    <w:rsid w:val="7BC911C1"/>
    <w:rsid w:val="7D06A798"/>
    <w:rsid w:val="7D24A0D7"/>
    <w:rsid w:val="7E412AF3"/>
    <w:rsid w:val="7E8012CC"/>
    <w:rsid w:val="7F0EAAEE"/>
    <w:rsid w:val="7F7D6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E425C"/>
  <w15:chartTrackingRefBased/>
  <w15:docId w15:val="{7EF626E2-E1BE-48D3-A6E1-C77CBCD15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EFC"/>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C4"/>
  </w:style>
  <w:style w:type="paragraph" w:styleId="Footer">
    <w:name w:val="footer"/>
    <w:basedOn w:val="Normal"/>
    <w:link w:val="FooterChar"/>
    <w:uiPriority w:val="99"/>
    <w:unhideWhenUsed/>
    <w:rsid w:val="00A33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C4"/>
  </w:style>
  <w:style w:type="character" w:styleId="Hyperlink">
    <w:name w:val="Hyperlink"/>
    <w:basedOn w:val="DefaultParagraphFont"/>
    <w:uiPriority w:val="99"/>
    <w:unhideWhenUsed/>
    <w:rsid w:val="00CE3EFC"/>
    <w:rPr>
      <w:color w:val="0000FF"/>
      <w:u w:val="single"/>
    </w:rPr>
  </w:style>
  <w:style w:type="paragraph" w:styleId="NoSpacing">
    <w:name w:val="No Spacing"/>
    <w:uiPriority w:val="1"/>
    <w:qFormat/>
    <w:rsid w:val="00CE3EFC"/>
    <w:pPr>
      <w:spacing w:after="0" w:line="240" w:lineRule="auto"/>
    </w:pPr>
    <w:rPr>
      <w:lang w:val="en-IN"/>
    </w:rPr>
  </w:style>
  <w:style w:type="table" w:styleId="TableGrid">
    <w:name w:val="Table Grid"/>
    <w:basedOn w:val="TableNormal"/>
    <w:uiPriority w:val="39"/>
    <w:rsid w:val="00CE3EFC"/>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Bulletr List Paragraph,列出段落,列出段落1,Parágrafo da Lista1,リスト段落1,List Paragraph2,List Paragraph21,List Paragraph11,Listeafsnit1,Párrafo de lista1,Plan,Bullet list,Foot,Text"/>
    <w:basedOn w:val="Normal"/>
    <w:link w:val="ListParagraphChar"/>
    <w:uiPriority w:val="34"/>
    <w:qFormat/>
    <w:rsid w:val="006A4820"/>
    <w:pPr>
      <w:ind w:left="720"/>
      <w:contextualSpacing/>
    </w:pPr>
  </w:style>
  <w:style w:type="character" w:customStyle="1" w:styleId="UnresolvedMention1">
    <w:name w:val="Unresolved Mention1"/>
    <w:basedOn w:val="DefaultParagraphFont"/>
    <w:uiPriority w:val="99"/>
    <w:semiHidden/>
    <w:unhideWhenUsed/>
    <w:rsid w:val="00B648AF"/>
    <w:rPr>
      <w:color w:val="605E5C"/>
      <w:shd w:val="clear" w:color="auto" w:fill="E1DFDD"/>
    </w:rPr>
  </w:style>
  <w:style w:type="character" w:styleId="CommentReference">
    <w:name w:val="annotation reference"/>
    <w:basedOn w:val="DefaultParagraphFont"/>
    <w:uiPriority w:val="99"/>
    <w:semiHidden/>
    <w:unhideWhenUsed/>
    <w:rsid w:val="00284314"/>
    <w:rPr>
      <w:sz w:val="16"/>
      <w:szCs w:val="16"/>
    </w:rPr>
  </w:style>
  <w:style w:type="paragraph" w:styleId="CommentText">
    <w:name w:val="annotation text"/>
    <w:basedOn w:val="Normal"/>
    <w:link w:val="CommentTextChar"/>
    <w:uiPriority w:val="99"/>
    <w:unhideWhenUsed/>
    <w:rsid w:val="00284314"/>
    <w:pPr>
      <w:spacing w:line="240" w:lineRule="auto"/>
    </w:pPr>
    <w:rPr>
      <w:sz w:val="20"/>
      <w:szCs w:val="20"/>
    </w:rPr>
  </w:style>
  <w:style w:type="character" w:customStyle="1" w:styleId="CommentTextChar">
    <w:name w:val="Comment Text Char"/>
    <w:basedOn w:val="DefaultParagraphFont"/>
    <w:link w:val="CommentText"/>
    <w:uiPriority w:val="99"/>
    <w:rsid w:val="00284314"/>
    <w:rPr>
      <w:sz w:val="20"/>
      <w:szCs w:val="20"/>
      <w:lang w:val="en-IN"/>
    </w:rPr>
  </w:style>
  <w:style w:type="paragraph" w:styleId="CommentSubject">
    <w:name w:val="annotation subject"/>
    <w:basedOn w:val="CommentText"/>
    <w:next w:val="CommentText"/>
    <w:link w:val="CommentSubjectChar"/>
    <w:uiPriority w:val="99"/>
    <w:semiHidden/>
    <w:unhideWhenUsed/>
    <w:rsid w:val="00284314"/>
    <w:rPr>
      <w:b/>
      <w:bCs/>
    </w:rPr>
  </w:style>
  <w:style w:type="character" w:customStyle="1" w:styleId="CommentSubjectChar">
    <w:name w:val="Comment Subject Char"/>
    <w:basedOn w:val="CommentTextChar"/>
    <w:link w:val="CommentSubject"/>
    <w:uiPriority w:val="99"/>
    <w:semiHidden/>
    <w:rsid w:val="00284314"/>
    <w:rPr>
      <w:b/>
      <w:bCs/>
      <w:sz w:val="20"/>
      <w:szCs w:val="20"/>
      <w:lang w:val="en-IN"/>
    </w:rPr>
  </w:style>
  <w:style w:type="paragraph" w:styleId="BalloonText">
    <w:name w:val="Balloon Text"/>
    <w:basedOn w:val="Normal"/>
    <w:link w:val="BalloonTextChar"/>
    <w:uiPriority w:val="99"/>
    <w:semiHidden/>
    <w:unhideWhenUsed/>
    <w:rsid w:val="00284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314"/>
    <w:rPr>
      <w:rFonts w:ascii="Segoe UI" w:hAnsi="Segoe UI" w:cs="Segoe UI"/>
      <w:sz w:val="18"/>
      <w:szCs w:val="18"/>
      <w:lang w:val="en-IN"/>
    </w:rPr>
  </w:style>
  <w:style w:type="paragraph" w:customStyle="1" w:styleId="Default">
    <w:name w:val="Default"/>
    <w:uiPriority w:val="99"/>
    <w:rsid w:val="0050277C"/>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Bullet List Char,FooterText Char,List Paragraph1 Char,numbered Char,Paragraphe de liste1 Char,Bulletr List Paragraph Char,列出段落 Char,列出段落1 Char,Parágrafo da Lista1 Char,リスト段落1 Char,List Paragraph2 Char,List Paragraph21 Char,Plan Char"/>
    <w:basedOn w:val="DefaultParagraphFont"/>
    <w:link w:val="ListParagraph"/>
    <w:uiPriority w:val="34"/>
    <w:locked/>
    <w:rsid w:val="004D00FD"/>
    <w:rPr>
      <w:lang w:val="en-IN"/>
    </w:rPr>
  </w:style>
  <w:style w:type="character" w:customStyle="1" w:styleId="UnresolvedMention2">
    <w:name w:val="Unresolved Mention2"/>
    <w:basedOn w:val="DefaultParagraphFont"/>
    <w:uiPriority w:val="99"/>
    <w:semiHidden/>
    <w:unhideWhenUsed/>
    <w:rsid w:val="005856EE"/>
    <w:rPr>
      <w:color w:val="605E5C"/>
      <w:shd w:val="clear" w:color="auto" w:fill="E1DFDD"/>
    </w:rPr>
  </w:style>
  <w:style w:type="paragraph" w:styleId="Revision">
    <w:name w:val="Revision"/>
    <w:hidden/>
    <w:uiPriority w:val="99"/>
    <w:semiHidden/>
    <w:rsid w:val="00DF1BD3"/>
    <w:pPr>
      <w:spacing w:after="0" w:line="240" w:lineRule="auto"/>
    </w:pPr>
    <w:rPr>
      <w:lang w:val="en-IN"/>
    </w:rPr>
  </w:style>
  <w:style w:type="character" w:customStyle="1" w:styleId="UnresolvedMention3">
    <w:name w:val="Unresolved Mention3"/>
    <w:basedOn w:val="DefaultParagraphFont"/>
    <w:uiPriority w:val="99"/>
    <w:semiHidden/>
    <w:unhideWhenUsed/>
    <w:rsid w:val="00B24291"/>
    <w:rPr>
      <w:color w:val="605E5C"/>
      <w:shd w:val="clear" w:color="auto" w:fill="E1DFDD"/>
    </w:rPr>
  </w:style>
  <w:style w:type="paragraph" w:styleId="NormalWeb">
    <w:name w:val="Normal (Web)"/>
    <w:basedOn w:val="Normal"/>
    <w:uiPriority w:val="99"/>
    <w:unhideWhenUsed/>
    <w:rsid w:val="003925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486BF0"/>
    <w:rPr>
      <w:color w:val="954F72" w:themeColor="followedHyperlink"/>
      <w:u w:val="single"/>
    </w:rPr>
  </w:style>
  <w:style w:type="paragraph" w:customStyle="1" w:styleId="xmsonormal">
    <w:name w:val="x_msonormal"/>
    <w:basedOn w:val="Normal"/>
    <w:rsid w:val="00B20E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mw1064wd1">
    <w:name w:val="markmw1064wd1"/>
    <w:basedOn w:val="DefaultParagraphFont"/>
    <w:rsid w:val="00B20EA6"/>
  </w:style>
  <w:style w:type="paragraph" w:customStyle="1" w:styleId="m2738086140596370748msolistparagraph">
    <w:name w:val="m_2738086140596370748msolistparagraph"/>
    <w:basedOn w:val="Normal"/>
    <w:rsid w:val="001924C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4">
    <w:name w:val="Unresolved Mention4"/>
    <w:basedOn w:val="DefaultParagraphFont"/>
    <w:uiPriority w:val="99"/>
    <w:semiHidden/>
    <w:unhideWhenUsed/>
    <w:rsid w:val="008B1849"/>
    <w:rPr>
      <w:color w:val="605E5C"/>
      <w:shd w:val="clear" w:color="auto" w:fill="E1DFDD"/>
    </w:rPr>
  </w:style>
  <w:style w:type="character" w:customStyle="1" w:styleId="UnresolvedMention5">
    <w:name w:val="Unresolved Mention5"/>
    <w:basedOn w:val="DefaultParagraphFont"/>
    <w:uiPriority w:val="99"/>
    <w:semiHidden/>
    <w:unhideWhenUsed/>
    <w:rsid w:val="00560357"/>
    <w:rPr>
      <w:color w:val="605E5C"/>
      <w:shd w:val="clear" w:color="auto" w:fill="E1DFDD"/>
    </w:rPr>
  </w:style>
  <w:style w:type="character" w:customStyle="1" w:styleId="spelle">
    <w:name w:val="spelle"/>
    <w:basedOn w:val="DefaultParagraphFont"/>
    <w:rsid w:val="000517E3"/>
  </w:style>
  <w:style w:type="character" w:styleId="UnresolvedMention">
    <w:name w:val="Unresolved Mention"/>
    <w:basedOn w:val="DefaultParagraphFont"/>
    <w:uiPriority w:val="99"/>
    <w:semiHidden/>
    <w:unhideWhenUsed/>
    <w:rsid w:val="00BB7F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4613">
      <w:bodyDiv w:val="1"/>
      <w:marLeft w:val="0"/>
      <w:marRight w:val="0"/>
      <w:marTop w:val="0"/>
      <w:marBottom w:val="0"/>
      <w:divBdr>
        <w:top w:val="none" w:sz="0" w:space="0" w:color="auto"/>
        <w:left w:val="none" w:sz="0" w:space="0" w:color="auto"/>
        <w:bottom w:val="none" w:sz="0" w:space="0" w:color="auto"/>
        <w:right w:val="none" w:sz="0" w:space="0" w:color="auto"/>
      </w:divBdr>
      <w:divsChild>
        <w:div w:id="538662237">
          <w:marLeft w:val="-5"/>
          <w:marRight w:val="0"/>
          <w:marTop w:val="0"/>
          <w:marBottom w:val="0"/>
          <w:divBdr>
            <w:top w:val="none" w:sz="0" w:space="0" w:color="auto"/>
            <w:left w:val="none" w:sz="0" w:space="0" w:color="auto"/>
            <w:bottom w:val="none" w:sz="0" w:space="0" w:color="auto"/>
            <w:right w:val="none" w:sz="0" w:space="0" w:color="auto"/>
          </w:divBdr>
        </w:div>
      </w:divsChild>
    </w:div>
    <w:div w:id="138621600">
      <w:bodyDiv w:val="1"/>
      <w:marLeft w:val="0"/>
      <w:marRight w:val="0"/>
      <w:marTop w:val="0"/>
      <w:marBottom w:val="0"/>
      <w:divBdr>
        <w:top w:val="none" w:sz="0" w:space="0" w:color="auto"/>
        <w:left w:val="none" w:sz="0" w:space="0" w:color="auto"/>
        <w:bottom w:val="none" w:sz="0" w:space="0" w:color="auto"/>
        <w:right w:val="none" w:sz="0" w:space="0" w:color="auto"/>
      </w:divBdr>
    </w:div>
    <w:div w:id="167062514">
      <w:bodyDiv w:val="1"/>
      <w:marLeft w:val="0"/>
      <w:marRight w:val="0"/>
      <w:marTop w:val="0"/>
      <w:marBottom w:val="0"/>
      <w:divBdr>
        <w:top w:val="none" w:sz="0" w:space="0" w:color="auto"/>
        <w:left w:val="none" w:sz="0" w:space="0" w:color="auto"/>
        <w:bottom w:val="none" w:sz="0" w:space="0" w:color="auto"/>
        <w:right w:val="none" w:sz="0" w:space="0" w:color="auto"/>
      </w:divBdr>
    </w:div>
    <w:div w:id="172569618">
      <w:bodyDiv w:val="1"/>
      <w:marLeft w:val="0"/>
      <w:marRight w:val="0"/>
      <w:marTop w:val="0"/>
      <w:marBottom w:val="0"/>
      <w:divBdr>
        <w:top w:val="none" w:sz="0" w:space="0" w:color="auto"/>
        <w:left w:val="none" w:sz="0" w:space="0" w:color="auto"/>
        <w:bottom w:val="none" w:sz="0" w:space="0" w:color="auto"/>
        <w:right w:val="none" w:sz="0" w:space="0" w:color="auto"/>
      </w:divBdr>
    </w:div>
    <w:div w:id="178128215">
      <w:bodyDiv w:val="1"/>
      <w:marLeft w:val="0"/>
      <w:marRight w:val="0"/>
      <w:marTop w:val="0"/>
      <w:marBottom w:val="0"/>
      <w:divBdr>
        <w:top w:val="none" w:sz="0" w:space="0" w:color="auto"/>
        <w:left w:val="none" w:sz="0" w:space="0" w:color="auto"/>
        <w:bottom w:val="none" w:sz="0" w:space="0" w:color="auto"/>
        <w:right w:val="none" w:sz="0" w:space="0" w:color="auto"/>
      </w:divBdr>
    </w:div>
    <w:div w:id="180634746">
      <w:bodyDiv w:val="1"/>
      <w:marLeft w:val="0"/>
      <w:marRight w:val="0"/>
      <w:marTop w:val="0"/>
      <w:marBottom w:val="0"/>
      <w:divBdr>
        <w:top w:val="none" w:sz="0" w:space="0" w:color="auto"/>
        <w:left w:val="none" w:sz="0" w:space="0" w:color="auto"/>
        <w:bottom w:val="none" w:sz="0" w:space="0" w:color="auto"/>
        <w:right w:val="none" w:sz="0" w:space="0" w:color="auto"/>
      </w:divBdr>
    </w:div>
    <w:div w:id="258104989">
      <w:bodyDiv w:val="1"/>
      <w:marLeft w:val="0"/>
      <w:marRight w:val="0"/>
      <w:marTop w:val="0"/>
      <w:marBottom w:val="0"/>
      <w:divBdr>
        <w:top w:val="none" w:sz="0" w:space="0" w:color="auto"/>
        <w:left w:val="none" w:sz="0" w:space="0" w:color="auto"/>
        <w:bottom w:val="none" w:sz="0" w:space="0" w:color="auto"/>
        <w:right w:val="none" w:sz="0" w:space="0" w:color="auto"/>
      </w:divBdr>
    </w:div>
    <w:div w:id="367418241">
      <w:bodyDiv w:val="1"/>
      <w:marLeft w:val="0"/>
      <w:marRight w:val="0"/>
      <w:marTop w:val="0"/>
      <w:marBottom w:val="0"/>
      <w:divBdr>
        <w:top w:val="none" w:sz="0" w:space="0" w:color="auto"/>
        <w:left w:val="none" w:sz="0" w:space="0" w:color="auto"/>
        <w:bottom w:val="none" w:sz="0" w:space="0" w:color="auto"/>
        <w:right w:val="none" w:sz="0" w:space="0" w:color="auto"/>
      </w:divBdr>
    </w:div>
    <w:div w:id="451441225">
      <w:bodyDiv w:val="1"/>
      <w:marLeft w:val="0"/>
      <w:marRight w:val="0"/>
      <w:marTop w:val="0"/>
      <w:marBottom w:val="0"/>
      <w:divBdr>
        <w:top w:val="none" w:sz="0" w:space="0" w:color="auto"/>
        <w:left w:val="none" w:sz="0" w:space="0" w:color="auto"/>
        <w:bottom w:val="none" w:sz="0" w:space="0" w:color="auto"/>
        <w:right w:val="none" w:sz="0" w:space="0" w:color="auto"/>
      </w:divBdr>
    </w:div>
    <w:div w:id="457454284">
      <w:bodyDiv w:val="1"/>
      <w:marLeft w:val="0"/>
      <w:marRight w:val="0"/>
      <w:marTop w:val="0"/>
      <w:marBottom w:val="0"/>
      <w:divBdr>
        <w:top w:val="none" w:sz="0" w:space="0" w:color="auto"/>
        <w:left w:val="none" w:sz="0" w:space="0" w:color="auto"/>
        <w:bottom w:val="none" w:sz="0" w:space="0" w:color="auto"/>
        <w:right w:val="none" w:sz="0" w:space="0" w:color="auto"/>
      </w:divBdr>
    </w:div>
    <w:div w:id="519003310">
      <w:bodyDiv w:val="1"/>
      <w:marLeft w:val="0"/>
      <w:marRight w:val="0"/>
      <w:marTop w:val="0"/>
      <w:marBottom w:val="0"/>
      <w:divBdr>
        <w:top w:val="none" w:sz="0" w:space="0" w:color="auto"/>
        <w:left w:val="none" w:sz="0" w:space="0" w:color="auto"/>
        <w:bottom w:val="none" w:sz="0" w:space="0" w:color="auto"/>
        <w:right w:val="none" w:sz="0" w:space="0" w:color="auto"/>
      </w:divBdr>
    </w:div>
    <w:div w:id="526989826">
      <w:bodyDiv w:val="1"/>
      <w:marLeft w:val="0"/>
      <w:marRight w:val="0"/>
      <w:marTop w:val="0"/>
      <w:marBottom w:val="0"/>
      <w:divBdr>
        <w:top w:val="none" w:sz="0" w:space="0" w:color="auto"/>
        <w:left w:val="none" w:sz="0" w:space="0" w:color="auto"/>
        <w:bottom w:val="none" w:sz="0" w:space="0" w:color="auto"/>
        <w:right w:val="none" w:sz="0" w:space="0" w:color="auto"/>
      </w:divBdr>
    </w:div>
    <w:div w:id="530073694">
      <w:bodyDiv w:val="1"/>
      <w:marLeft w:val="0"/>
      <w:marRight w:val="0"/>
      <w:marTop w:val="0"/>
      <w:marBottom w:val="0"/>
      <w:divBdr>
        <w:top w:val="none" w:sz="0" w:space="0" w:color="auto"/>
        <w:left w:val="none" w:sz="0" w:space="0" w:color="auto"/>
        <w:bottom w:val="none" w:sz="0" w:space="0" w:color="auto"/>
        <w:right w:val="none" w:sz="0" w:space="0" w:color="auto"/>
      </w:divBdr>
    </w:div>
    <w:div w:id="543177579">
      <w:bodyDiv w:val="1"/>
      <w:marLeft w:val="0"/>
      <w:marRight w:val="0"/>
      <w:marTop w:val="0"/>
      <w:marBottom w:val="0"/>
      <w:divBdr>
        <w:top w:val="none" w:sz="0" w:space="0" w:color="auto"/>
        <w:left w:val="none" w:sz="0" w:space="0" w:color="auto"/>
        <w:bottom w:val="none" w:sz="0" w:space="0" w:color="auto"/>
        <w:right w:val="none" w:sz="0" w:space="0" w:color="auto"/>
      </w:divBdr>
    </w:div>
    <w:div w:id="564682874">
      <w:bodyDiv w:val="1"/>
      <w:marLeft w:val="0"/>
      <w:marRight w:val="0"/>
      <w:marTop w:val="0"/>
      <w:marBottom w:val="0"/>
      <w:divBdr>
        <w:top w:val="none" w:sz="0" w:space="0" w:color="auto"/>
        <w:left w:val="none" w:sz="0" w:space="0" w:color="auto"/>
        <w:bottom w:val="none" w:sz="0" w:space="0" w:color="auto"/>
        <w:right w:val="none" w:sz="0" w:space="0" w:color="auto"/>
      </w:divBdr>
    </w:div>
    <w:div w:id="579408292">
      <w:bodyDiv w:val="1"/>
      <w:marLeft w:val="0"/>
      <w:marRight w:val="0"/>
      <w:marTop w:val="0"/>
      <w:marBottom w:val="0"/>
      <w:divBdr>
        <w:top w:val="none" w:sz="0" w:space="0" w:color="auto"/>
        <w:left w:val="none" w:sz="0" w:space="0" w:color="auto"/>
        <w:bottom w:val="none" w:sz="0" w:space="0" w:color="auto"/>
        <w:right w:val="none" w:sz="0" w:space="0" w:color="auto"/>
      </w:divBdr>
    </w:div>
    <w:div w:id="653603981">
      <w:bodyDiv w:val="1"/>
      <w:marLeft w:val="0"/>
      <w:marRight w:val="0"/>
      <w:marTop w:val="0"/>
      <w:marBottom w:val="0"/>
      <w:divBdr>
        <w:top w:val="none" w:sz="0" w:space="0" w:color="auto"/>
        <w:left w:val="none" w:sz="0" w:space="0" w:color="auto"/>
        <w:bottom w:val="none" w:sz="0" w:space="0" w:color="auto"/>
        <w:right w:val="none" w:sz="0" w:space="0" w:color="auto"/>
      </w:divBdr>
    </w:div>
    <w:div w:id="684982594">
      <w:bodyDiv w:val="1"/>
      <w:marLeft w:val="0"/>
      <w:marRight w:val="0"/>
      <w:marTop w:val="0"/>
      <w:marBottom w:val="0"/>
      <w:divBdr>
        <w:top w:val="none" w:sz="0" w:space="0" w:color="auto"/>
        <w:left w:val="none" w:sz="0" w:space="0" w:color="auto"/>
        <w:bottom w:val="none" w:sz="0" w:space="0" w:color="auto"/>
        <w:right w:val="none" w:sz="0" w:space="0" w:color="auto"/>
      </w:divBdr>
    </w:div>
    <w:div w:id="706879021">
      <w:bodyDiv w:val="1"/>
      <w:marLeft w:val="0"/>
      <w:marRight w:val="0"/>
      <w:marTop w:val="0"/>
      <w:marBottom w:val="0"/>
      <w:divBdr>
        <w:top w:val="none" w:sz="0" w:space="0" w:color="auto"/>
        <w:left w:val="none" w:sz="0" w:space="0" w:color="auto"/>
        <w:bottom w:val="none" w:sz="0" w:space="0" w:color="auto"/>
        <w:right w:val="none" w:sz="0" w:space="0" w:color="auto"/>
      </w:divBdr>
    </w:div>
    <w:div w:id="742994297">
      <w:bodyDiv w:val="1"/>
      <w:marLeft w:val="0"/>
      <w:marRight w:val="0"/>
      <w:marTop w:val="0"/>
      <w:marBottom w:val="0"/>
      <w:divBdr>
        <w:top w:val="none" w:sz="0" w:space="0" w:color="auto"/>
        <w:left w:val="none" w:sz="0" w:space="0" w:color="auto"/>
        <w:bottom w:val="none" w:sz="0" w:space="0" w:color="auto"/>
        <w:right w:val="none" w:sz="0" w:space="0" w:color="auto"/>
      </w:divBdr>
    </w:div>
    <w:div w:id="765150952">
      <w:bodyDiv w:val="1"/>
      <w:marLeft w:val="0"/>
      <w:marRight w:val="0"/>
      <w:marTop w:val="0"/>
      <w:marBottom w:val="0"/>
      <w:divBdr>
        <w:top w:val="none" w:sz="0" w:space="0" w:color="auto"/>
        <w:left w:val="none" w:sz="0" w:space="0" w:color="auto"/>
        <w:bottom w:val="none" w:sz="0" w:space="0" w:color="auto"/>
        <w:right w:val="none" w:sz="0" w:space="0" w:color="auto"/>
      </w:divBdr>
    </w:div>
    <w:div w:id="806552625">
      <w:bodyDiv w:val="1"/>
      <w:marLeft w:val="0"/>
      <w:marRight w:val="0"/>
      <w:marTop w:val="0"/>
      <w:marBottom w:val="0"/>
      <w:divBdr>
        <w:top w:val="none" w:sz="0" w:space="0" w:color="auto"/>
        <w:left w:val="none" w:sz="0" w:space="0" w:color="auto"/>
        <w:bottom w:val="none" w:sz="0" w:space="0" w:color="auto"/>
        <w:right w:val="none" w:sz="0" w:space="0" w:color="auto"/>
      </w:divBdr>
    </w:div>
    <w:div w:id="809590854">
      <w:bodyDiv w:val="1"/>
      <w:marLeft w:val="0"/>
      <w:marRight w:val="0"/>
      <w:marTop w:val="0"/>
      <w:marBottom w:val="0"/>
      <w:divBdr>
        <w:top w:val="none" w:sz="0" w:space="0" w:color="auto"/>
        <w:left w:val="none" w:sz="0" w:space="0" w:color="auto"/>
        <w:bottom w:val="none" w:sz="0" w:space="0" w:color="auto"/>
        <w:right w:val="none" w:sz="0" w:space="0" w:color="auto"/>
      </w:divBdr>
    </w:div>
    <w:div w:id="947661521">
      <w:bodyDiv w:val="1"/>
      <w:marLeft w:val="0"/>
      <w:marRight w:val="0"/>
      <w:marTop w:val="0"/>
      <w:marBottom w:val="0"/>
      <w:divBdr>
        <w:top w:val="none" w:sz="0" w:space="0" w:color="auto"/>
        <w:left w:val="none" w:sz="0" w:space="0" w:color="auto"/>
        <w:bottom w:val="none" w:sz="0" w:space="0" w:color="auto"/>
        <w:right w:val="none" w:sz="0" w:space="0" w:color="auto"/>
      </w:divBdr>
    </w:div>
    <w:div w:id="1040781981">
      <w:bodyDiv w:val="1"/>
      <w:marLeft w:val="0"/>
      <w:marRight w:val="0"/>
      <w:marTop w:val="0"/>
      <w:marBottom w:val="0"/>
      <w:divBdr>
        <w:top w:val="none" w:sz="0" w:space="0" w:color="auto"/>
        <w:left w:val="none" w:sz="0" w:space="0" w:color="auto"/>
        <w:bottom w:val="none" w:sz="0" w:space="0" w:color="auto"/>
        <w:right w:val="none" w:sz="0" w:space="0" w:color="auto"/>
      </w:divBdr>
    </w:div>
    <w:div w:id="1077440370">
      <w:bodyDiv w:val="1"/>
      <w:marLeft w:val="0"/>
      <w:marRight w:val="0"/>
      <w:marTop w:val="0"/>
      <w:marBottom w:val="0"/>
      <w:divBdr>
        <w:top w:val="none" w:sz="0" w:space="0" w:color="auto"/>
        <w:left w:val="none" w:sz="0" w:space="0" w:color="auto"/>
        <w:bottom w:val="none" w:sz="0" w:space="0" w:color="auto"/>
        <w:right w:val="none" w:sz="0" w:space="0" w:color="auto"/>
      </w:divBdr>
    </w:div>
    <w:div w:id="1199051400">
      <w:bodyDiv w:val="1"/>
      <w:marLeft w:val="0"/>
      <w:marRight w:val="0"/>
      <w:marTop w:val="0"/>
      <w:marBottom w:val="0"/>
      <w:divBdr>
        <w:top w:val="none" w:sz="0" w:space="0" w:color="auto"/>
        <w:left w:val="none" w:sz="0" w:space="0" w:color="auto"/>
        <w:bottom w:val="none" w:sz="0" w:space="0" w:color="auto"/>
        <w:right w:val="none" w:sz="0" w:space="0" w:color="auto"/>
      </w:divBdr>
    </w:div>
    <w:div w:id="1222642927">
      <w:bodyDiv w:val="1"/>
      <w:marLeft w:val="0"/>
      <w:marRight w:val="0"/>
      <w:marTop w:val="0"/>
      <w:marBottom w:val="0"/>
      <w:divBdr>
        <w:top w:val="none" w:sz="0" w:space="0" w:color="auto"/>
        <w:left w:val="none" w:sz="0" w:space="0" w:color="auto"/>
        <w:bottom w:val="none" w:sz="0" w:space="0" w:color="auto"/>
        <w:right w:val="none" w:sz="0" w:space="0" w:color="auto"/>
      </w:divBdr>
    </w:div>
    <w:div w:id="1236354621">
      <w:bodyDiv w:val="1"/>
      <w:marLeft w:val="0"/>
      <w:marRight w:val="0"/>
      <w:marTop w:val="0"/>
      <w:marBottom w:val="0"/>
      <w:divBdr>
        <w:top w:val="none" w:sz="0" w:space="0" w:color="auto"/>
        <w:left w:val="none" w:sz="0" w:space="0" w:color="auto"/>
        <w:bottom w:val="none" w:sz="0" w:space="0" w:color="auto"/>
        <w:right w:val="none" w:sz="0" w:space="0" w:color="auto"/>
      </w:divBdr>
    </w:div>
    <w:div w:id="1258977100">
      <w:bodyDiv w:val="1"/>
      <w:marLeft w:val="0"/>
      <w:marRight w:val="0"/>
      <w:marTop w:val="0"/>
      <w:marBottom w:val="0"/>
      <w:divBdr>
        <w:top w:val="none" w:sz="0" w:space="0" w:color="auto"/>
        <w:left w:val="none" w:sz="0" w:space="0" w:color="auto"/>
        <w:bottom w:val="none" w:sz="0" w:space="0" w:color="auto"/>
        <w:right w:val="none" w:sz="0" w:space="0" w:color="auto"/>
      </w:divBdr>
    </w:div>
    <w:div w:id="1267620233">
      <w:bodyDiv w:val="1"/>
      <w:marLeft w:val="0"/>
      <w:marRight w:val="0"/>
      <w:marTop w:val="0"/>
      <w:marBottom w:val="0"/>
      <w:divBdr>
        <w:top w:val="none" w:sz="0" w:space="0" w:color="auto"/>
        <w:left w:val="none" w:sz="0" w:space="0" w:color="auto"/>
        <w:bottom w:val="none" w:sz="0" w:space="0" w:color="auto"/>
        <w:right w:val="none" w:sz="0" w:space="0" w:color="auto"/>
      </w:divBdr>
    </w:div>
    <w:div w:id="1298341031">
      <w:bodyDiv w:val="1"/>
      <w:marLeft w:val="0"/>
      <w:marRight w:val="0"/>
      <w:marTop w:val="0"/>
      <w:marBottom w:val="0"/>
      <w:divBdr>
        <w:top w:val="none" w:sz="0" w:space="0" w:color="auto"/>
        <w:left w:val="none" w:sz="0" w:space="0" w:color="auto"/>
        <w:bottom w:val="none" w:sz="0" w:space="0" w:color="auto"/>
        <w:right w:val="none" w:sz="0" w:space="0" w:color="auto"/>
      </w:divBdr>
    </w:div>
    <w:div w:id="1368489644">
      <w:bodyDiv w:val="1"/>
      <w:marLeft w:val="0"/>
      <w:marRight w:val="0"/>
      <w:marTop w:val="0"/>
      <w:marBottom w:val="0"/>
      <w:divBdr>
        <w:top w:val="none" w:sz="0" w:space="0" w:color="auto"/>
        <w:left w:val="none" w:sz="0" w:space="0" w:color="auto"/>
        <w:bottom w:val="none" w:sz="0" w:space="0" w:color="auto"/>
        <w:right w:val="none" w:sz="0" w:space="0" w:color="auto"/>
      </w:divBdr>
    </w:div>
    <w:div w:id="1372994839">
      <w:bodyDiv w:val="1"/>
      <w:marLeft w:val="0"/>
      <w:marRight w:val="0"/>
      <w:marTop w:val="0"/>
      <w:marBottom w:val="0"/>
      <w:divBdr>
        <w:top w:val="none" w:sz="0" w:space="0" w:color="auto"/>
        <w:left w:val="none" w:sz="0" w:space="0" w:color="auto"/>
        <w:bottom w:val="none" w:sz="0" w:space="0" w:color="auto"/>
        <w:right w:val="none" w:sz="0" w:space="0" w:color="auto"/>
      </w:divBdr>
    </w:div>
    <w:div w:id="1398892514">
      <w:bodyDiv w:val="1"/>
      <w:marLeft w:val="0"/>
      <w:marRight w:val="0"/>
      <w:marTop w:val="0"/>
      <w:marBottom w:val="0"/>
      <w:divBdr>
        <w:top w:val="none" w:sz="0" w:space="0" w:color="auto"/>
        <w:left w:val="none" w:sz="0" w:space="0" w:color="auto"/>
        <w:bottom w:val="none" w:sz="0" w:space="0" w:color="auto"/>
        <w:right w:val="none" w:sz="0" w:space="0" w:color="auto"/>
      </w:divBdr>
    </w:div>
    <w:div w:id="1459761517">
      <w:bodyDiv w:val="1"/>
      <w:marLeft w:val="0"/>
      <w:marRight w:val="0"/>
      <w:marTop w:val="0"/>
      <w:marBottom w:val="0"/>
      <w:divBdr>
        <w:top w:val="none" w:sz="0" w:space="0" w:color="auto"/>
        <w:left w:val="none" w:sz="0" w:space="0" w:color="auto"/>
        <w:bottom w:val="none" w:sz="0" w:space="0" w:color="auto"/>
        <w:right w:val="none" w:sz="0" w:space="0" w:color="auto"/>
      </w:divBdr>
    </w:div>
    <w:div w:id="1480341373">
      <w:bodyDiv w:val="1"/>
      <w:marLeft w:val="0"/>
      <w:marRight w:val="0"/>
      <w:marTop w:val="0"/>
      <w:marBottom w:val="0"/>
      <w:divBdr>
        <w:top w:val="none" w:sz="0" w:space="0" w:color="auto"/>
        <w:left w:val="none" w:sz="0" w:space="0" w:color="auto"/>
        <w:bottom w:val="none" w:sz="0" w:space="0" w:color="auto"/>
        <w:right w:val="none" w:sz="0" w:space="0" w:color="auto"/>
      </w:divBdr>
    </w:div>
    <w:div w:id="1496267779">
      <w:bodyDiv w:val="1"/>
      <w:marLeft w:val="0"/>
      <w:marRight w:val="0"/>
      <w:marTop w:val="0"/>
      <w:marBottom w:val="0"/>
      <w:divBdr>
        <w:top w:val="none" w:sz="0" w:space="0" w:color="auto"/>
        <w:left w:val="none" w:sz="0" w:space="0" w:color="auto"/>
        <w:bottom w:val="none" w:sz="0" w:space="0" w:color="auto"/>
        <w:right w:val="none" w:sz="0" w:space="0" w:color="auto"/>
      </w:divBdr>
    </w:div>
    <w:div w:id="1707439206">
      <w:bodyDiv w:val="1"/>
      <w:marLeft w:val="0"/>
      <w:marRight w:val="0"/>
      <w:marTop w:val="0"/>
      <w:marBottom w:val="0"/>
      <w:divBdr>
        <w:top w:val="none" w:sz="0" w:space="0" w:color="auto"/>
        <w:left w:val="none" w:sz="0" w:space="0" w:color="auto"/>
        <w:bottom w:val="none" w:sz="0" w:space="0" w:color="auto"/>
        <w:right w:val="none" w:sz="0" w:space="0" w:color="auto"/>
      </w:divBdr>
    </w:div>
    <w:div w:id="1724980614">
      <w:bodyDiv w:val="1"/>
      <w:marLeft w:val="0"/>
      <w:marRight w:val="0"/>
      <w:marTop w:val="0"/>
      <w:marBottom w:val="0"/>
      <w:divBdr>
        <w:top w:val="none" w:sz="0" w:space="0" w:color="auto"/>
        <w:left w:val="none" w:sz="0" w:space="0" w:color="auto"/>
        <w:bottom w:val="none" w:sz="0" w:space="0" w:color="auto"/>
        <w:right w:val="none" w:sz="0" w:space="0" w:color="auto"/>
      </w:divBdr>
    </w:div>
    <w:div w:id="1729185077">
      <w:bodyDiv w:val="1"/>
      <w:marLeft w:val="0"/>
      <w:marRight w:val="0"/>
      <w:marTop w:val="0"/>
      <w:marBottom w:val="0"/>
      <w:divBdr>
        <w:top w:val="none" w:sz="0" w:space="0" w:color="auto"/>
        <w:left w:val="none" w:sz="0" w:space="0" w:color="auto"/>
        <w:bottom w:val="none" w:sz="0" w:space="0" w:color="auto"/>
        <w:right w:val="none" w:sz="0" w:space="0" w:color="auto"/>
      </w:divBdr>
    </w:div>
    <w:div w:id="1956786645">
      <w:bodyDiv w:val="1"/>
      <w:marLeft w:val="0"/>
      <w:marRight w:val="0"/>
      <w:marTop w:val="0"/>
      <w:marBottom w:val="0"/>
      <w:divBdr>
        <w:top w:val="none" w:sz="0" w:space="0" w:color="auto"/>
        <w:left w:val="none" w:sz="0" w:space="0" w:color="auto"/>
        <w:bottom w:val="none" w:sz="0" w:space="0" w:color="auto"/>
        <w:right w:val="none" w:sz="0" w:space="0" w:color="auto"/>
      </w:divBdr>
    </w:div>
    <w:div w:id="2121797407">
      <w:bodyDiv w:val="1"/>
      <w:marLeft w:val="0"/>
      <w:marRight w:val="0"/>
      <w:marTop w:val="0"/>
      <w:marBottom w:val="0"/>
      <w:divBdr>
        <w:top w:val="none" w:sz="0" w:space="0" w:color="auto"/>
        <w:left w:val="none" w:sz="0" w:space="0" w:color="auto"/>
        <w:bottom w:val="none" w:sz="0" w:space="0" w:color="auto"/>
        <w:right w:val="none" w:sz="0" w:space="0" w:color="auto"/>
      </w:divBdr>
    </w:div>
    <w:div w:id="2121872148">
      <w:bodyDiv w:val="1"/>
      <w:marLeft w:val="0"/>
      <w:marRight w:val="0"/>
      <w:marTop w:val="0"/>
      <w:marBottom w:val="0"/>
      <w:divBdr>
        <w:top w:val="none" w:sz="0" w:space="0" w:color="auto"/>
        <w:left w:val="none" w:sz="0" w:space="0" w:color="auto"/>
        <w:bottom w:val="none" w:sz="0" w:space="0" w:color="auto"/>
        <w:right w:val="none" w:sz="0" w:space="0" w:color="auto"/>
      </w:divBdr>
    </w:div>
    <w:div w:id="2126847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ronit.baugh@airindia.com" TargetMode="External"/><Relationship Id="rId3" Type="http://schemas.openxmlformats.org/officeDocument/2006/relationships/customXml" Target="../customXml/item3.xml"/><Relationship Id="rId21" Type="http://schemas.openxmlformats.org/officeDocument/2006/relationships/hyperlink" Target="mailto:airindia@pc.agency"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partha.ghosh@airindia.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irindia.com/in/en/rebrand-kit.html" TargetMode="External"/><Relationship Id="rId20" Type="http://schemas.openxmlformats.org/officeDocument/2006/relationships/hyperlink" Target="mailto:airindia@adfactorspr.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mailto:sameek.bhatacharya@airindi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d="http://www.w3.org/2001/XMLSchema" xmlns:xsi="http://www.w3.org/2001/XMLSchema-instance" xmlns="http://www.boldonjames.com/2008/01/sie/internal/label" sislVersion="0" policy="fe2bfff5-5992-4e90-a22e-b4eee4097d6b" origin="userSelected"/>
</file>

<file path=customXml/item2.xml><?xml version="1.0" encoding="utf-8"?>
<p:properties xmlns:p="http://schemas.microsoft.com/office/2006/metadata/properties" xmlns:xsi="http://www.w3.org/2001/XMLSchema-instance" xmlns:pc="http://schemas.microsoft.com/office/infopath/2007/PartnerControls">
  <documentManagement>
    <_activity xmlns="6e874ee6-96cd-4281-a339-475a104f18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60B59E5323704EB0E380EA380D21D0" ma:contentTypeVersion="15" ma:contentTypeDescription="Create a new document." ma:contentTypeScope="" ma:versionID="fda345a69e37b4e9b2557713e65d1eae">
  <xsd:schema xmlns:xsd="http://www.w3.org/2001/XMLSchema" xmlns:xs="http://www.w3.org/2001/XMLSchema" xmlns:p="http://schemas.microsoft.com/office/2006/metadata/properties" xmlns:ns3="6e874ee6-96cd-4281-a339-475a104f1886" xmlns:ns4="27fbeba4-3973-4c3b-befb-674715e5bae7" targetNamespace="http://schemas.microsoft.com/office/2006/metadata/properties" ma:root="true" ma:fieldsID="98361008a87860176a50354479766a6b" ns3:_="" ns4:_="">
    <xsd:import namespace="6e874ee6-96cd-4281-a339-475a104f1886"/>
    <xsd:import namespace="27fbeba4-3973-4c3b-befb-674715e5bae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874ee6-96cd-4281-a339-475a104f18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fbeba4-3973-4c3b-befb-674715e5ba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2548ED-C258-444A-9EDC-334A0E6897C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0ECCD8E4-E9D8-481B-9CDE-17959C14C88A}">
  <ds:schemaRefs>
    <ds:schemaRef ds:uri="http://schemas.microsoft.com/office/2006/metadata/properties"/>
    <ds:schemaRef ds:uri="http://schemas.microsoft.com/office/infopath/2007/PartnerControls"/>
    <ds:schemaRef ds:uri="6e874ee6-96cd-4281-a339-475a104f1886"/>
  </ds:schemaRefs>
</ds:datastoreItem>
</file>

<file path=customXml/itemProps3.xml><?xml version="1.0" encoding="utf-8"?>
<ds:datastoreItem xmlns:ds="http://schemas.openxmlformats.org/officeDocument/2006/customXml" ds:itemID="{30592BC0-7B7B-48BC-8E52-9D083C18E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874ee6-96cd-4281-a339-475a104f1886"/>
    <ds:schemaRef ds:uri="27fbeba4-3973-4c3b-befb-674715e5ba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E557-0185-4934-9831-6CA76848B100}">
  <ds:schemaRefs>
    <ds:schemaRef ds:uri="http://schemas.openxmlformats.org/officeDocument/2006/bibliography"/>
  </ds:schemaRefs>
</ds:datastoreItem>
</file>

<file path=customXml/itemProps5.xml><?xml version="1.0" encoding="utf-8"?>
<ds:datastoreItem xmlns:ds="http://schemas.openxmlformats.org/officeDocument/2006/customXml" ds:itemID="{8ACF2477-54B1-4DB9-A7B8-7F5348548583}">
  <ds:schemaRefs>
    <ds:schemaRef ds:uri="http://schemas.microsoft.com/sharepoint/v3/contenttype/forms"/>
  </ds:schemaRefs>
</ds:datastoreItem>
</file>

<file path=docMetadata/LabelInfo.xml><?xml version="1.0" encoding="utf-8"?>
<clbl:labelList xmlns:clbl="http://schemas.microsoft.com/office/2020/mipLabelMetadata">
  <clbl:label id="{fc627367-8bb7-4ccb-accc-dcf8fe2e1aa0}" enabled="1" method="Standard" siteId="{41591cc6-574f-45d5-819b-9a4773330aec}" contentBits="0" removed="0"/>
</clbl:labelList>
</file>

<file path=docProps/app.xml><?xml version="1.0" encoding="utf-8"?>
<Properties xmlns="http://schemas.openxmlformats.org/officeDocument/2006/extended-properties" xmlns:vt="http://schemas.openxmlformats.org/officeDocument/2006/docPropsVTypes">
  <Template>Normal</Template>
  <TotalTime>78</TotalTime>
  <Pages>3</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t Baugh</dc:creator>
  <cp:keywords/>
  <dc:description/>
  <cp:lastModifiedBy>Ronit Baugh</cp:lastModifiedBy>
  <cp:revision>8</cp:revision>
  <cp:lastPrinted>2023-08-10T09:52:00Z</cp:lastPrinted>
  <dcterms:created xsi:type="dcterms:W3CDTF">2023-08-10T09:39:00Z</dcterms:created>
  <dcterms:modified xsi:type="dcterms:W3CDTF">2023-08-1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0B59E5323704EB0E380EA380D21D0</vt:lpwstr>
  </property>
  <property fmtid="{D5CDD505-2E9C-101B-9397-08002B2CF9AE}" pid="3" name="docIndexRef">
    <vt:lpwstr>58c82fb7-3e4a-433c-a0af-78c90fb108d2</vt:lpwstr>
  </property>
  <property fmtid="{D5CDD505-2E9C-101B-9397-08002B2CF9AE}" pid="4" name="bjSaver">
    <vt:lpwstr>S0Ul6lh5Mb8awUdm1X8MkM5bPdchXgOO</vt:lpwstr>
  </property>
  <property fmtid="{D5CDD505-2E9C-101B-9397-08002B2CF9AE}" pid="5" name="bjDocumentSecurityLabel">
    <vt:lpwstr>This item has no classification</vt:lpwstr>
  </property>
  <property fmtid="{D5CDD505-2E9C-101B-9397-08002B2CF9AE}" pid="6" name="MSIP_Label_153bba68-4eb1-45e8-9c75-b7dd7eb6bd90_Enabled">
    <vt:lpwstr>True</vt:lpwstr>
  </property>
  <property fmtid="{D5CDD505-2E9C-101B-9397-08002B2CF9AE}" pid="7" name="MSIP_Label_153bba68-4eb1-45e8-9c75-b7dd7eb6bd90_SiteId">
    <vt:lpwstr>e5ba7b2a-a780-41a9-92b2-c2ed52d3a12f</vt:lpwstr>
  </property>
  <property fmtid="{D5CDD505-2E9C-101B-9397-08002B2CF9AE}" pid="8" name="MSIP_Label_153bba68-4eb1-45e8-9c75-b7dd7eb6bd90_Owner">
    <vt:lpwstr>ipsita.das@tata.com</vt:lpwstr>
  </property>
  <property fmtid="{D5CDD505-2E9C-101B-9397-08002B2CF9AE}" pid="9" name="MSIP_Label_153bba68-4eb1-45e8-9c75-b7dd7eb6bd90_SetDate">
    <vt:lpwstr>2021-09-26T18:50:52.8558598Z</vt:lpwstr>
  </property>
  <property fmtid="{D5CDD505-2E9C-101B-9397-08002B2CF9AE}" pid="10" name="MSIP_Label_153bba68-4eb1-45e8-9c75-b7dd7eb6bd90_Name">
    <vt:lpwstr>Internal</vt:lpwstr>
  </property>
  <property fmtid="{D5CDD505-2E9C-101B-9397-08002B2CF9AE}" pid="11" name="MSIP_Label_153bba68-4eb1-45e8-9c75-b7dd7eb6bd90_Application">
    <vt:lpwstr>Microsoft Azure Information Protection</vt:lpwstr>
  </property>
  <property fmtid="{D5CDD505-2E9C-101B-9397-08002B2CF9AE}" pid="12" name="MSIP_Label_153bba68-4eb1-45e8-9c75-b7dd7eb6bd90_ActionId">
    <vt:lpwstr>760f90ee-6f98-48f4-a35e-0d24fbb7b989</vt:lpwstr>
  </property>
  <property fmtid="{D5CDD505-2E9C-101B-9397-08002B2CF9AE}" pid="13" name="MSIP_Label_153bba68-4eb1-45e8-9c75-b7dd7eb6bd90_Extended_MSFT_Method">
    <vt:lpwstr>Automatic</vt:lpwstr>
  </property>
  <property fmtid="{D5CDD505-2E9C-101B-9397-08002B2CF9AE}" pid="14" name="Sensitivity">
    <vt:lpwstr>Internal</vt:lpwstr>
  </property>
</Properties>
</file>